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467369" w14:textId="7C752070" w:rsidR="005B6AFB" w:rsidRPr="005B6AFB" w:rsidRDefault="005B6AFB" w:rsidP="005B6AFB">
      <w:pPr>
        <w:jc w:val="right"/>
        <w:rPr>
          <w:rFonts w:ascii="Calibri" w:eastAsia="Calibri" w:hAnsi="Calibri" w:cs="Calibri"/>
          <w:b/>
          <w:bCs/>
          <w:sz w:val="22"/>
          <w:lang w:val="pl-PL"/>
        </w:rPr>
      </w:pPr>
      <w:r w:rsidRPr="005B6AFB">
        <w:rPr>
          <w:rFonts w:ascii="Calibri" w:eastAsia="Calibri" w:hAnsi="Calibri" w:cs="Calibri"/>
          <w:b/>
          <w:bCs/>
          <w:sz w:val="22"/>
          <w:lang w:val="pl-PL"/>
        </w:rPr>
        <w:t>Warszawa,</w:t>
      </w:r>
      <w:r w:rsidR="00100613">
        <w:rPr>
          <w:rFonts w:ascii="Calibri" w:eastAsia="Calibri" w:hAnsi="Calibri" w:cs="Calibri"/>
          <w:b/>
          <w:bCs/>
          <w:sz w:val="22"/>
          <w:lang w:val="pl-PL"/>
        </w:rPr>
        <w:t xml:space="preserve"> 6 maja </w:t>
      </w:r>
      <w:r w:rsidRPr="005B6AFB">
        <w:rPr>
          <w:rFonts w:ascii="Calibri" w:eastAsia="Calibri" w:hAnsi="Calibri" w:cs="Calibri"/>
          <w:b/>
          <w:bCs/>
          <w:sz w:val="22"/>
          <w:lang w:val="pl-PL"/>
        </w:rPr>
        <w:t>2026 r.  </w:t>
      </w:r>
    </w:p>
    <w:p w14:paraId="45C66DB1" w14:textId="77777777" w:rsidR="005B6AFB" w:rsidRPr="005B6AFB" w:rsidRDefault="005B6AFB" w:rsidP="005B6AFB">
      <w:pPr>
        <w:jc w:val="both"/>
        <w:rPr>
          <w:rFonts w:ascii="Calibri" w:eastAsia="Calibri" w:hAnsi="Calibri" w:cs="Calibri"/>
          <w:b/>
          <w:bCs/>
          <w:sz w:val="22"/>
          <w:lang w:val="pl-PL"/>
        </w:rPr>
      </w:pPr>
      <w:r w:rsidRPr="005B6AFB">
        <w:rPr>
          <w:rFonts w:ascii="Calibri" w:eastAsia="Calibri" w:hAnsi="Calibri" w:cs="Calibri"/>
          <w:b/>
          <w:bCs/>
          <w:sz w:val="22"/>
          <w:lang w:val="pl-PL"/>
        </w:rPr>
        <w:t> </w:t>
      </w:r>
    </w:p>
    <w:p w14:paraId="4EA08AA3" w14:textId="77777777" w:rsidR="00C92A2B" w:rsidRPr="00C92A2B" w:rsidRDefault="00C92A2B" w:rsidP="00C92A2B">
      <w:pPr>
        <w:jc w:val="both"/>
        <w:rPr>
          <w:rFonts w:ascii="Calibri" w:eastAsia="Calibri" w:hAnsi="Calibri" w:cs="Calibri"/>
          <w:sz w:val="22"/>
          <w:lang w:val="pl-PL"/>
        </w:rPr>
      </w:pPr>
      <w:proofErr w:type="spellStart"/>
      <w:r w:rsidRPr="00C92A2B">
        <w:rPr>
          <w:rFonts w:ascii="Calibri" w:eastAsia="Calibri" w:hAnsi="Calibri" w:cs="Calibri"/>
          <w:b/>
          <w:bCs/>
          <w:sz w:val="22"/>
          <w:lang w:val="pl-PL"/>
        </w:rPr>
        <w:t>Pokolejowy</w:t>
      </w:r>
      <w:proofErr w:type="spellEnd"/>
      <w:r w:rsidRPr="00C92A2B">
        <w:rPr>
          <w:rFonts w:ascii="Calibri" w:eastAsia="Calibri" w:hAnsi="Calibri" w:cs="Calibri"/>
          <w:b/>
          <w:bCs/>
          <w:sz w:val="22"/>
          <w:lang w:val="pl-PL"/>
        </w:rPr>
        <w:t xml:space="preserve"> teren na warszawskiej Woli wraca do miasta</w:t>
      </w:r>
      <w:r w:rsidRPr="00C92A2B">
        <w:rPr>
          <w:rFonts w:ascii="Calibri" w:eastAsia="Calibri" w:hAnsi="Calibri" w:cs="Calibri"/>
          <w:sz w:val="22"/>
          <w:lang w:val="pl-PL"/>
        </w:rPr>
        <w:t> </w:t>
      </w:r>
    </w:p>
    <w:p w14:paraId="7FF36454"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sz w:val="22"/>
          <w:lang w:val="pl-PL"/>
        </w:rPr>
        <w:t> </w:t>
      </w:r>
    </w:p>
    <w:p w14:paraId="375CF7E8"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b/>
          <w:bCs/>
          <w:sz w:val="22"/>
          <w:lang w:val="pl-PL"/>
        </w:rPr>
        <w:t xml:space="preserve">Realizowane na warszawskiej Woli osiedle NU przywraca do życia poprzemysłowe tereny przy ul. Kolejowej. Sześć etapów inwestycji, prowadzonych w ramach jednej spójnej koncepcji urbanistycznej – obejmującej obszar pomiędzy ulicami Kolejową, Przyokopową, Szarych Szeregów i </w:t>
      </w:r>
      <w:proofErr w:type="spellStart"/>
      <w:r w:rsidRPr="00C92A2B">
        <w:rPr>
          <w:rFonts w:ascii="Calibri" w:eastAsia="Calibri" w:hAnsi="Calibri" w:cs="Calibri"/>
          <w:b/>
          <w:bCs/>
          <w:sz w:val="22"/>
          <w:lang w:val="pl-PL"/>
        </w:rPr>
        <w:t>Brylowską</w:t>
      </w:r>
      <w:proofErr w:type="spellEnd"/>
      <w:r w:rsidRPr="00C92A2B">
        <w:rPr>
          <w:rFonts w:ascii="Calibri" w:eastAsia="Calibri" w:hAnsi="Calibri" w:cs="Calibri"/>
          <w:b/>
          <w:bCs/>
          <w:sz w:val="22"/>
          <w:lang w:val="pl-PL"/>
        </w:rPr>
        <w:t xml:space="preserve"> – włączy zdegradowany teren w strukturę miejską, nadając mu nową funkcję mieszkaniową, społeczną i przestrzenną.  Docelowo kwartał pomieści ponad 800 mieszkań, uzupełnionych o usługi, przestrzenie wspólne i tereny zielone, a nowa droga publiczna wraz z układem ulic zintegruje zabudowę z istniejącą tkanką miasta. Projekt architektoniczny przygotowała pracownia Kuryłowicz + Architekci, a za rewitalizację odpowiada </w:t>
      </w:r>
      <w:proofErr w:type="spellStart"/>
      <w:r w:rsidRPr="00C92A2B">
        <w:rPr>
          <w:rFonts w:ascii="Calibri" w:eastAsia="Calibri" w:hAnsi="Calibri" w:cs="Calibri"/>
          <w:b/>
          <w:bCs/>
          <w:sz w:val="22"/>
          <w:lang w:val="pl-PL"/>
        </w:rPr>
        <w:t>Skanska</w:t>
      </w:r>
      <w:proofErr w:type="spellEnd"/>
      <w:r w:rsidRPr="00C92A2B">
        <w:rPr>
          <w:rFonts w:ascii="Calibri" w:eastAsia="Calibri" w:hAnsi="Calibri" w:cs="Calibri"/>
          <w:b/>
          <w:bCs/>
          <w:sz w:val="22"/>
          <w:lang w:val="pl-PL"/>
        </w:rPr>
        <w:t xml:space="preserve"> Residential Development.</w:t>
      </w:r>
      <w:r w:rsidRPr="00C92A2B">
        <w:rPr>
          <w:rFonts w:ascii="Calibri" w:eastAsia="Calibri" w:hAnsi="Calibri" w:cs="Calibri"/>
          <w:sz w:val="22"/>
          <w:lang w:val="pl-PL"/>
        </w:rPr>
        <w:t> </w:t>
      </w:r>
    </w:p>
    <w:p w14:paraId="049F4FD5"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sz w:val="22"/>
          <w:lang w:val="pl-PL"/>
        </w:rPr>
        <w:t> </w:t>
      </w:r>
    </w:p>
    <w:p w14:paraId="6EC65BF8"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sz w:val="22"/>
          <w:lang w:val="pl-PL"/>
        </w:rPr>
        <w:t>Teren przy ulicy Kolejowej przez wiele lat pełnił funkcję zaplecza kolejowego i</w:t>
      </w:r>
      <w:r w:rsidRPr="00C92A2B">
        <w:rPr>
          <w:rFonts w:ascii="Calibri" w:eastAsia="Calibri" w:hAnsi="Calibri" w:cs="Calibri"/>
          <w:b/>
          <w:bCs/>
          <w:sz w:val="22"/>
          <w:lang w:val="pl-PL"/>
        </w:rPr>
        <w:t xml:space="preserve"> </w:t>
      </w:r>
      <w:r w:rsidRPr="00C92A2B">
        <w:rPr>
          <w:rFonts w:ascii="Calibri" w:eastAsia="Calibri" w:hAnsi="Calibri" w:cs="Calibri"/>
          <w:sz w:val="22"/>
          <w:lang w:val="pl-PL"/>
        </w:rPr>
        <w:t xml:space="preserve">przemysłowego Warszawy, związanego z infrastrukturą bocznic, magazynów oraz obiektów technicznych kolei. Wraz z zanikiem tych funkcji obszar stał się typowym terenem poprzemysłowym, wymagającym nowej definicji. Rewitalizacja tego obszaru – realizowana przez </w:t>
      </w:r>
      <w:proofErr w:type="spellStart"/>
      <w:r w:rsidRPr="00C92A2B">
        <w:rPr>
          <w:rFonts w:ascii="Calibri" w:eastAsia="Calibri" w:hAnsi="Calibri" w:cs="Calibri"/>
          <w:sz w:val="22"/>
          <w:lang w:val="pl-PL"/>
        </w:rPr>
        <w:t>Skanska</w:t>
      </w:r>
      <w:proofErr w:type="spellEnd"/>
      <w:r w:rsidRPr="00C92A2B">
        <w:rPr>
          <w:rFonts w:ascii="Calibri" w:eastAsia="Calibri" w:hAnsi="Calibri" w:cs="Calibri"/>
          <w:sz w:val="22"/>
          <w:lang w:val="pl-PL"/>
        </w:rPr>
        <w:t xml:space="preserve"> Residential Development poprzez projekt osiedla NU – polega na przywracaniu mu miejskiego charakteru dzięki wprowadzeniu zabudowy mieszkaniowej oraz nowej sieci ulic i powiązań przestrzennych, które ponownie włączają dawny teren kolejowy w strukturę miasta. </w:t>
      </w:r>
    </w:p>
    <w:p w14:paraId="4AC31EC5"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sz w:val="22"/>
          <w:lang w:val="pl-PL"/>
        </w:rPr>
        <w:t> </w:t>
      </w:r>
    </w:p>
    <w:p w14:paraId="3A805823"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i/>
          <w:iCs/>
          <w:sz w:val="22"/>
          <w:lang w:val="pl-PL"/>
        </w:rPr>
        <w:t>– Realizacja osiedla NU realnie przyczynia się do rozwoju tej części Woli, przede wszystkim poprzez zmianę percepcji miejsca. Obszar, który wcześniej był postrzegany jako infrastrukturalny i przejściowy, dzięki inwestycji zostaje włączony w strukturę miejską i zyskuje nową tożsamość. Lokalizacja – bliskość metra, centrum miasta oraz nowych połączeń komunikacyjnych – czyni go atrakcyjnym kierunkiem rozwoju funkcji mieszkaniowej –</w:t>
      </w:r>
      <w:r w:rsidRPr="00C92A2B">
        <w:rPr>
          <w:rFonts w:ascii="Calibri" w:eastAsia="Calibri" w:hAnsi="Calibri" w:cs="Calibri"/>
          <w:sz w:val="22"/>
          <w:lang w:val="pl-PL"/>
        </w:rPr>
        <w:t xml:space="preserve"> mówi Marcin </w:t>
      </w:r>
      <w:proofErr w:type="spellStart"/>
      <w:r w:rsidRPr="00C92A2B">
        <w:rPr>
          <w:rFonts w:ascii="Calibri" w:eastAsia="Calibri" w:hAnsi="Calibri" w:cs="Calibri"/>
          <w:sz w:val="22"/>
          <w:lang w:val="pl-PL"/>
        </w:rPr>
        <w:t>Goncikowski</w:t>
      </w:r>
      <w:proofErr w:type="spellEnd"/>
      <w:r w:rsidRPr="00C92A2B">
        <w:rPr>
          <w:rFonts w:ascii="Calibri" w:eastAsia="Calibri" w:hAnsi="Calibri" w:cs="Calibri"/>
          <w:sz w:val="22"/>
          <w:lang w:val="pl-PL"/>
        </w:rPr>
        <w:t>, Partner w biurze architektonicznym Kuryłowicz + Architekci. </w:t>
      </w:r>
    </w:p>
    <w:p w14:paraId="68C2181F"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sz w:val="22"/>
          <w:lang w:val="pl-PL"/>
        </w:rPr>
        <w:t> </w:t>
      </w:r>
    </w:p>
    <w:p w14:paraId="79243C31"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b/>
          <w:bCs/>
          <w:sz w:val="22"/>
          <w:lang w:val="pl-PL"/>
        </w:rPr>
        <w:t>Miastotwórcza rola NU</w:t>
      </w:r>
      <w:r w:rsidRPr="00C92A2B">
        <w:rPr>
          <w:rFonts w:ascii="Calibri" w:eastAsia="Calibri" w:hAnsi="Calibri" w:cs="Calibri"/>
          <w:sz w:val="22"/>
          <w:lang w:val="pl-PL"/>
        </w:rPr>
        <w:t> </w:t>
      </w:r>
    </w:p>
    <w:p w14:paraId="7E262952"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sz w:val="22"/>
          <w:lang w:val="pl-PL"/>
        </w:rPr>
        <w:t xml:space="preserve">Inwestycje mieszkaniowe realizowane na terenach poprzemysłowych stanowią jedno z kluczowych narzędzi rewitalizacji, przyczyniając się do ożywienia zdegradowanych obszarów, wzrostu ich atrakcyjności oraz stopniowej odbudowy funkcji miejskich. Projekt osiedla NU stanowi przykład kompleksowej transformacji całego kwartału w spójny fragment miasta. Realizowany etapowo, inicjuje proces porządkowania obszaru pomiędzy ulicami Kolejową, Przyokopową, Szarych Szeregów i </w:t>
      </w:r>
      <w:proofErr w:type="spellStart"/>
      <w:r w:rsidRPr="00C92A2B">
        <w:rPr>
          <w:rFonts w:ascii="Calibri" w:eastAsia="Calibri" w:hAnsi="Calibri" w:cs="Calibri"/>
          <w:sz w:val="22"/>
          <w:lang w:val="pl-PL"/>
        </w:rPr>
        <w:t>Brylowską</w:t>
      </w:r>
      <w:proofErr w:type="spellEnd"/>
      <w:r w:rsidRPr="00C92A2B">
        <w:rPr>
          <w:rFonts w:ascii="Calibri" w:eastAsia="Calibri" w:hAnsi="Calibri" w:cs="Calibri"/>
          <w:sz w:val="22"/>
          <w:lang w:val="pl-PL"/>
        </w:rPr>
        <w:t xml:space="preserve"> poprzez wprowadzenie nowej struktury urbanistycznej opartej na zabudowie mieszkaniowej, infrastrukturze publicznej oraz powiązaniach z istniejącą tkanką miasta. </w:t>
      </w:r>
    </w:p>
    <w:p w14:paraId="190C2301"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sz w:val="22"/>
          <w:lang w:val="pl-PL"/>
        </w:rPr>
        <w:t> </w:t>
      </w:r>
    </w:p>
    <w:p w14:paraId="01A7ACB7"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i/>
          <w:iCs/>
          <w:sz w:val="22"/>
          <w:lang w:val="pl-PL"/>
        </w:rPr>
        <w:t>– Nowe inwestycje mieszkaniowe realizowane na terenach poprzemysłowych mogą pełnić rolę rewitalizacyjną tylko wtedy, gdy wykraczają poza prostą zmianę funkcji i przywracają teren miastu jako działający fragment jego struktury –</w:t>
      </w:r>
      <w:r w:rsidRPr="00C92A2B">
        <w:rPr>
          <w:rFonts w:ascii="Calibri" w:eastAsia="Calibri" w:hAnsi="Calibri" w:cs="Calibri"/>
          <w:sz w:val="22"/>
          <w:lang w:val="pl-PL"/>
        </w:rPr>
        <w:t xml:space="preserve"> mówi Marcin </w:t>
      </w:r>
      <w:proofErr w:type="spellStart"/>
      <w:r w:rsidRPr="00C92A2B">
        <w:rPr>
          <w:rFonts w:ascii="Calibri" w:eastAsia="Calibri" w:hAnsi="Calibri" w:cs="Calibri"/>
          <w:sz w:val="22"/>
          <w:lang w:val="pl-PL"/>
        </w:rPr>
        <w:t>Goncikowski</w:t>
      </w:r>
      <w:proofErr w:type="spellEnd"/>
      <w:r w:rsidRPr="00C92A2B">
        <w:rPr>
          <w:rFonts w:ascii="Calibri" w:eastAsia="Calibri" w:hAnsi="Calibri" w:cs="Calibri"/>
          <w:sz w:val="22"/>
          <w:lang w:val="pl-PL"/>
        </w:rPr>
        <w:t xml:space="preserve"> z pracowni Kuryłowicz + Architekci. </w:t>
      </w:r>
    </w:p>
    <w:p w14:paraId="1899A9AC"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sz w:val="22"/>
          <w:lang w:val="pl-PL"/>
        </w:rPr>
        <w:t> </w:t>
      </w:r>
    </w:p>
    <w:p w14:paraId="5A0EE002"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i/>
          <w:iCs/>
          <w:sz w:val="22"/>
          <w:lang w:val="pl-PL"/>
        </w:rPr>
        <w:t>– Miastotwórcza rola powstającego osiedla NU nie wynika z pojedynczych rozwiązań, lecz</w:t>
      </w:r>
      <w:r w:rsidRPr="00C92A2B">
        <w:rPr>
          <w:rFonts w:ascii="Calibri" w:eastAsia="Calibri" w:hAnsi="Calibri" w:cs="Calibri"/>
          <w:sz w:val="22"/>
          <w:lang w:val="pl-PL"/>
        </w:rPr>
        <w:t xml:space="preserve"> </w:t>
      </w:r>
      <w:r w:rsidRPr="00C92A2B">
        <w:rPr>
          <w:rFonts w:ascii="Calibri" w:eastAsia="Calibri" w:hAnsi="Calibri" w:cs="Calibri"/>
          <w:i/>
          <w:iCs/>
          <w:sz w:val="22"/>
          <w:lang w:val="pl-PL"/>
        </w:rPr>
        <w:t xml:space="preserve">z przemyślanego systemu powiązań między urbanistyką, funkcjami społecznymi i środowiskiem. Każdy element – od układu zabudowy i nowej drogi publicznej, przez aktywne partery i przestrzenie wspólne, po rozwiązania energooszczędne – wzmacnia </w:t>
      </w:r>
      <w:r w:rsidRPr="00C92A2B">
        <w:rPr>
          <w:rFonts w:ascii="Calibri" w:eastAsia="Calibri" w:hAnsi="Calibri" w:cs="Calibri"/>
          <w:i/>
          <w:iCs/>
          <w:sz w:val="22"/>
          <w:lang w:val="pl-PL"/>
        </w:rPr>
        <w:lastRenderedPageBreak/>
        <w:t xml:space="preserve">pozostałe. Dzięki temu nie tworzymy odizolowanego osiedla, ale spójny fragment miasta, który wykorzystuje potencjał dobrze skomunikowanej lokalizacji, ogranicza presję </w:t>
      </w:r>
      <w:proofErr w:type="spellStart"/>
      <w:r w:rsidRPr="00C92A2B">
        <w:rPr>
          <w:rFonts w:ascii="Calibri" w:eastAsia="Calibri" w:hAnsi="Calibri" w:cs="Calibri"/>
          <w:i/>
          <w:iCs/>
          <w:sz w:val="22"/>
          <w:lang w:val="pl-PL"/>
        </w:rPr>
        <w:t>suburbanizacji</w:t>
      </w:r>
      <w:proofErr w:type="spellEnd"/>
      <w:r w:rsidRPr="00C92A2B">
        <w:rPr>
          <w:rFonts w:ascii="Calibri" w:eastAsia="Calibri" w:hAnsi="Calibri" w:cs="Calibri"/>
          <w:i/>
          <w:iCs/>
          <w:sz w:val="22"/>
          <w:lang w:val="pl-PL"/>
        </w:rPr>
        <w:t xml:space="preserve"> i realnie podnosi jakość życia mieszkańców oraz użytkowników całej okolicy –</w:t>
      </w:r>
      <w:r w:rsidRPr="00C92A2B">
        <w:rPr>
          <w:rFonts w:ascii="Calibri" w:eastAsia="Calibri" w:hAnsi="Calibri" w:cs="Calibri"/>
          <w:sz w:val="22"/>
          <w:lang w:val="pl-PL"/>
        </w:rPr>
        <w:t xml:space="preserve"> wyjaśnia Marcin </w:t>
      </w:r>
      <w:proofErr w:type="spellStart"/>
      <w:r w:rsidRPr="00C92A2B">
        <w:rPr>
          <w:rFonts w:ascii="Calibri" w:eastAsia="Calibri" w:hAnsi="Calibri" w:cs="Calibri"/>
          <w:sz w:val="22"/>
          <w:lang w:val="pl-PL"/>
        </w:rPr>
        <w:t>Goncikowski</w:t>
      </w:r>
      <w:proofErr w:type="spellEnd"/>
      <w:r w:rsidRPr="00C92A2B">
        <w:rPr>
          <w:rFonts w:ascii="Calibri" w:eastAsia="Calibri" w:hAnsi="Calibri" w:cs="Calibri"/>
          <w:sz w:val="22"/>
          <w:lang w:val="pl-PL"/>
        </w:rPr>
        <w:t>. </w:t>
      </w:r>
    </w:p>
    <w:p w14:paraId="07B49EBC"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sz w:val="22"/>
          <w:lang w:val="pl-PL"/>
        </w:rPr>
        <w:t> </w:t>
      </w:r>
    </w:p>
    <w:p w14:paraId="373A409A"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b/>
          <w:bCs/>
          <w:sz w:val="22"/>
          <w:lang w:val="pl-PL"/>
        </w:rPr>
        <w:t>Porządkowanie kwartału NU</w:t>
      </w:r>
      <w:r w:rsidRPr="00C92A2B">
        <w:rPr>
          <w:rFonts w:ascii="Calibri" w:eastAsia="Calibri" w:hAnsi="Calibri" w:cs="Calibri"/>
          <w:sz w:val="22"/>
          <w:lang w:val="pl-PL"/>
        </w:rPr>
        <w:t> </w:t>
      </w:r>
    </w:p>
    <w:p w14:paraId="50CD3786"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sz w:val="22"/>
          <w:lang w:val="pl-PL"/>
        </w:rPr>
        <w:t>Nowo powstające osiedle NU rozwija się na obszarze trudnym urbanistycznie – rozproszonym, pozbawionym spójnego układu ulic i czytelnej struktury przestrzennej. Zamiast projektu jednorodnego, zwartego kwartału przyjęto podejście określane jako „urbanistyczna akupunktura”, w którym kolejne etapy – realizowane na punktowych fragmentach terenu – stopniowo porządkują przestrzeń, umożliwiają jej powiązanie infrastrukturalne i poprawę czytelności całego obszaru. </w:t>
      </w:r>
    </w:p>
    <w:p w14:paraId="6BD7F8E0"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sz w:val="22"/>
          <w:lang w:val="pl-PL"/>
        </w:rPr>
        <w:t> </w:t>
      </w:r>
    </w:p>
    <w:p w14:paraId="5773AA7A"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i/>
          <w:iCs/>
          <w:sz w:val="22"/>
          <w:lang w:val="pl-PL"/>
        </w:rPr>
        <w:t>– Punktem wyjścia dla procesu rewitalizacji był urbanistyczny chaos: słabe drogi, nieczytelne relacje przestrzenne i pozostałości poprzemysłowych podziałów terenu wynikających z przebiegu dawnych torów kolejowych. Założeniem projektu było więc nie tylko wprowadzenie nowej zabudowy, lecz przede wszystkim uporządkowanie tego fragmentu miasta i nadanie mu czytelnej struktury –</w:t>
      </w:r>
      <w:r w:rsidRPr="00C92A2B">
        <w:rPr>
          <w:rFonts w:ascii="Calibri" w:eastAsia="Calibri" w:hAnsi="Calibri" w:cs="Calibri"/>
          <w:sz w:val="22"/>
          <w:lang w:val="pl-PL"/>
        </w:rPr>
        <w:t xml:space="preserve"> wyjaśnia Marcin </w:t>
      </w:r>
      <w:proofErr w:type="spellStart"/>
      <w:r w:rsidRPr="00C92A2B">
        <w:rPr>
          <w:rFonts w:ascii="Calibri" w:eastAsia="Calibri" w:hAnsi="Calibri" w:cs="Calibri"/>
          <w:sz w:val="22"/>
          <w:lang w:val="pl-PL"/>
        </w:rPr>
        <w:t>Goncikowski</w:t>
      </w:r>
      <w:proofErr w:type="spellEnd"/>
      <w:r w:rsidRPr="00C92A2B">
        <w:rPr>
          <w:rFonts w:ascii="Calibri" w:eastAsia="Calibri" w:hAnsi="Calibri" w:cs="Calibri"/>
          <w:sz w:val="22"/>
          <w:lang w:val="pl-PL"/>
        </w:rPr>
        <w:t>.  </w:t>
      </w:r>
    </w:p>
    <w:p w14:paraId="0B5FE2F7"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sz w:val="22"/>
          <w:lang w:val="pl-PL"/>
        </w:rPr>
        <w:t> </w:t>
      </w:r>
    </w:p>
    <w:p w14:paraId="7892CCA2"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sz w:val="22"/>
          <w:lang w:val="pl-PL"/>
        </w:rPr>
        <w:t>Projekt osiedla NU wprowadza czytelną strukturę urbanistyczną opartą na wyraźnym podziale funkcji. Wzdłuż ulicy Kolejowej kształtowana jest pierzeja z usługami w parterach, natomiast we wnętrzu kwartału zaprojektowano zabudowę punktową, osadzoną w zielonych przestrzeniach. Taki układ stanowi odpowiedź na skośne podziały działek wynikające z dawnej infrastruktury kolejowej i pozwala racjonalnie wykorzystać trudny teren. </w:t>
      </w:r>
    </w:p>
    <w:p w14:paraId="32C157D1"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sz w:val="22"/>
          <w:lang w:val="pl-PL"/>
        </w:rPr>
        <w:t> </w:t>
      </w:r>
    </w:p>
    <w:p w14:paraId="3E52B53B"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b/>
          <w:bCs/>
          <w:sz w:val="22"/>
          <w:lang w:val="pl-PL"/>
        </w:rPr>
        <w:t>Nowa pierzeja miejska</w:t>
      </w:r>
      <w:r w:rsidRPr="00C92A2B">
        <w:rPr>
          <w:rFonts w:ascii="Calibri" w:eastAsia="Calibri" w:hAnsi="Calibri" w:cs="Calibri"/>
          <w:sz w:val="22"/>
          <w:lang w:val="pl-PL"/>
        </w:rPr>
        <w:t> </w:t>
      </w:r>
    </w:p>
    <w:p w14:paraId="05FF7D24"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sz w:val="22"/>
          <w:lang w:val="pl-PL"/>
        </w:rPr>
        <w:t>Zabudowę mieszkaniową osiedla NU uzupełniono o funkcje usługowe w parterach budynków wzdłuż ul. Kolejowej, co pozwala kształtować aktywną pierzeję oraz wzmacniać śródmiejski charakter tej części Woli. Dzięki temu projekt nie ogranicza się wyłącznie do funkcji mieszkaniowej, lecz tworzy wielofunkcyjną, tętniącą życiem przestrzeń, sprzyjającą integracji mieszkańców i użytkowników okolicy. </w:t>
      </w:r>
    </w:p>
    <w:p w14:paraId="3570865A"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sz w:val="22"/>
          <w:lang w:val="pl-PL"/>
        </w:rPr>
        <w:t> </w:t>
      </w:r>
    </w:p>
    <w:p w14:paraId="38DEEDFB"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i/>
          <w:iCs/>
          <w:sz w:val="22"/>
          <w:lang w:val="pl-PL"/>
        </w:rPr>
        <w:t xml:space="preserve">– Myślimy o tym miejscu w kategoriach długofalowych – jako o przestrzeni, która z czasem będzie się rozwijać wraz z potrzebami mieszkańców – mówi </w:t>
      </w:r>
      <w:r w:rsidRPr="00C92A2B">
        <w:rPr>
          <w:rFonts w:ascii="Calibri" w:eastAsia="Calibri" w:hAnsi="Calibri" w:cs="Calibri"/>
          <w:sz w:val="22"/>
          <w:lang w:val="pl-PL"/>
        </w:rPr>
        <w:t xml:space="preserve">Agnieszka </w:t>
      </w:r>
      <w:proofErr w:type="spellStart"/>
      <w:r w:rsidRPr="00C92A2B">
        <w:rPr>
          <w:rFonts w:ascii="Calibri" w:eastAsia="Calibri" w:hAnsi="Calibri" w:cs="Calibri"/>
          <w:sz w:val="22"/>
          <w:lang w:val="pl-PL"/>
        </w:rPr>
        <w:t>Karwala</w:t>
      </w:r>
      <w:proofErr w:type="spellEnd"/>
      <w:r w:rsidRPr="00C92A2B">
        <w:rPr>
          <w:rFonts w:ascii="Calibri" w:eastAsia="Calibri" w:hAnsi="Calibri" w:cs="Calibri"/>
          <w:sz w:val="22"/>
          <w:lang w:val="pl-PL"/>
        </w:rPr>
        <w:t xml:space="preserve">, Starszy Menadżer Projektów w </w:t>
      </w:r>
      <w:proofErr w:type="spellStart"/>
      <w:r w:rsidRPr="00C92A2B">
        <w:rPr>
          <w:rFonts w:ascii="Calibri" w:eastAsia="Calibri" w:hAnsi="Calibri" w:cs="Calibri"/>
          <w:sz w:val="22"/>
          <w:lang w:val="pl-PL"/>
        </w:rPr>
        <w:t>Skanska</w:t>
      </w:r>
      <w:proofErr w:type="spellEnd"/>
      <w:r w:rsidRPr="00C92A2B">
        <w:rPr>
          <w:rFonts w:ascii="Calibri" w:eastAsia="Calibri" w:hAnsi="Calibri" w:cs="Calibri"/>
          <w:sz w:val="22"/>
          <w:lang w:val="pl-PL"/>
        </w:rPr>
        <w:t xml:space="preserve"> Residential Development. </w:t>
      </w:r>
      <w:r w:rsidRPr="00C92A2B">
        <w:rPr>
          <w:rFonts w:ascii="Calibri" w:eastAsia="Calibri" w:hAnsi="Calibri" w:cs="Calibri"/>
          <w:i/>
          <w:iCs/>
          <w:sz w:val="22"/>
          <w:lang w:val="pl-PL"/>
        </w:rPr>
        <w:t xml:space="preserve">– W dobrze zaprojektowanych procesach rewitalizacyjnych funkcje komercyjne i usługowe mogą pełnić rolę integrującą lokalną społeczność, wspierając budowanie relacji między nową zabudową a otoczeniem </w:t>
      </w:r>
      <w:r w:rsidRPr="00C92A2B">
        <w:rPr>
          <w:rFonts w:ascii="Calibri" w:eastAsia="Calibri" w:hAnsi="Calibri" w:cs="Calibri"/>
          <w:sz w:val="22"/>
          <w:lang w:val="pl-PL"/>
        </w:rPr>
        <w:t>– dodaje.  </w:t>
      </w:r>
    </w:p>
    <w:p w14:paraId="5B5C945E"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sz w:val="22"/>
          <w:lang w:val="pl-PL"/>
        </w:rPr>
        <w:t> </w:t>
      </w:r>
    </w:p>
    <w:p w14:paraId="09B4C05B"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b/>
          <w:bCs/>
          <w:sz w:val="22"/>
          <w:lang w:val="pl-PL"/>
        </w:rPr>
        <w:t>Zielone wnętrze kwartału</w:t>
      </w:r>
      <w:r w:rsidRPr="00C92A2B">
        <w:rPr>
          <w:rFonts w:ascii="Calibri" w:eastAsia="Calibri" w:hAnsi="Calibri" w:cs="Calibri"/>
          <w:sz w:val="22"/>
          <w:lang w:val="pl-PL"/>
        </w:rPr>
        <w:t>  </w:t>
      </w:r>
    </w:p>
    <w:p w14:paraId="76440D3E"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sz w:val="22"/>
          <w:lang w:val="pl-PL"/>
        </w:rPr>
        <w:t>Ważnym elementem wnętrza osiedla są przestrzenie rekreacyjne i zielone – dziedzińce, place zabaw i strefy wypoczynku. Zieleń pełni tu rolę nie tylko estetyczną, ale również porządkującą, poprawiającą mikroklimat i wpływającą na jakość życia mieszkańców. </w:t>
      </w:r>
    </w:p>
    <w:p w14:paraId="2BBCE77B"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sz w:val="22"/>
          <w:lang w:val="pl-PL"/>
        </w:rPr>
        <w:t> </w:t>
      </w:r>
    </w:p>
    <w:p w14:paraId="09091927"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i/>
          <w:iCs/>
          <w:sz w:val="22"/>
          <w:lang w:val="pl-PL"/>
        </w:rPr>
        <w:t xml:space="preserve">– Luźniejsza zabudowa punktowa we wnętrzu kwartału zapewnia dobre nasłonecznienie mieszkań i umożliwia wprowadzenie zielonych przestrzeni pomiędzy budynkami, które pełnią funkcję półpublicznych miejsc integrujących mieszkańców. Taka struktura sprzyja powstawaniu lokalnej wspólnoty, wzmacnia identyfikację z miejscem oraz tworzy przyjazne środowisko życia – </w:t>
      </w:r>
      <w:r w:rsidRPr="00C92A2B">
        <w:rPr>
          <w:rFonts w:ascii="Calibri" w:eastAsia="Calibri" w:hAnsi="Calibri" w:cs="Calibri"/>
          <w:sz w:val="22"/>
          <w:lang w:val="pl-PL"/>
        </w:rPr>
        <w:t xml:space="preserve">mówi Marcin </w:t>
      </w:r>
      <w:proofErr w:type="spellStart"/>
      <w:r w:rsidRPr="00C92A2B">
        <w:rPr>
          <w:rFonts w:ascii="Calibri" w:eastAsia="Calibri" w:hAnsi="Calibri" w:cs="Calibri"/>
          <w:sz w:val="22"/>
          <w:lang w:val="pl-PL"/>
        </w:rPr>
        <w:t>Goncikowski</w:t>
      </w:r>
      <w:proofErr w:type="spellEnd"/>
      <w:r w:rsidRPr="00C92A2B">
        <w:rPr>
          <w:rFonts w:ascii="Calibri" w:eastAsia="Calibri" w:hAnsi="Calibri" w:cs="Calibri"/>
          <w:sz w:val="22"/>
          <w:lang w:val="pl-PL"/>
        </w:rPr>
        <w:t xml:space="preserve">. </w:t>
      </w:r>
      <w:r w:rsidRPr="00C92A2B">
        <w:rPr>
          <w:rFonts w:ascii="Calibri" w:eastAsia="Calibri" w:hAnsi="Calibri" w:cs="Calibri"/>
          <w:i/>
          <w:iCs/>
          <w:sz w:val="22"/>
          <w:lang w:val="pl-PL"/>
        </w:rPr>
        <w:t xml:space="preserve">– Projekt osiedla NU to przykład </w:t>
      </w:r>
      <w:r w:rsidRPr="00C92A2B">
        <w:rPr>
          <w:rFonts w:ascii="Calibri" w:eastAsia="Calibri" w:hAnsi="Calibri" w:cs="Calibri"/>
          <w:i/>
          <w:iCs/>
          <w:sz w:val="22"/>
          <w:lang w:val="pl-PL"/>
        </w:rPr>
        <w:lastRenderedPageBreak/>
        <w:t xml:space="preserve">zrównoważonego podejścia do rewitalizacji, które łączy długofalową strategię urbanistyczną z troską o komfort życia mieszkańców – </w:t>
      </w:r>
      <w:r w:rsidRPr="00C92A2B">
        <w:rPr>
          <w:rFonts w:ascii="Calibri" w:eastAsia="Calibri" w:hAnsi="Calibri" w:cs="Calibri"/>
          <w:sz w:val="22"/>
          <w:lang w:val="pl-PL"/>
        </w:rPr>
        <w:t>dodaje.  </w:t>
      </w:r>
    </w:p>
    <w:p w14:paraId="3D169AE0"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sz w:val="22"/>
          <w:lang w:val="pl-PL"/>
        </w:rPr>
        <w:t> </w:t>
      </w:r>
    </w:p>
    <w:p w14:paraId="27405593"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b/>
          <w:bCs/>
          <w:sz w:val="22"/>
          <w:lang w:val="pl-PL"/>
        </w:rPr>
        <w:t>Rola drogi publicznej w inwestycji NU</w:t>
      </w:r>
      <w:r w:rsidRPr="00C92A2B">
        <w:rPr>
          <w:rFonts w:ascii="Calibri" w:eastAsia="Calibri" w:hAnsi="Calibri" w:cs="Calibri"/>
          <w:sz w:val="22"/>
          <w:lang w:val="pl-PL"/>
        </w:rPr>
        <w:t> </w:t>
      </w:r>
    </w:p>
    <w:p w14:paraId="6A1FA5D7"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sz w:val="22"/>
          <w:lang w:val="pl-PL"/>
        </w:rPr>
        <w:t xml:space="preserve">Jednym z kluczowych elementów miastotwórczych projektu osiedla NU jest konsekwentne porządkowanie układu komunikacyjnego tej części warszawskiej Woli. Proces rozpoczął się od przebudowy ul. Kolejowej, która na tym odcinku nabrała jakości i charakteru, stając się pełnoprawną ulicą miejską – z czytelnym układem drogowym i pieszym. Kolejnym etapem jest realizowana przez </w:t>
      </w:r>
      <w:proofErr w:type="spellStart"/>
      <w:r w:rsidRPr="00C92A2B">
        <w:rPr>
          <w:rFonts w:ascii="Calibri" w:eastAsia="Calibri" w:hAnsi="Calibri" w:cs="Calibri"/>
          <w:sz w:val="22"/>
          <w:lang w:val="pl-PL"/>
        </w:rPr>
        <w:t>Skanska</w:t>
      </w:r>
      <w:proofErr w:type="spellEnd"/>
      <w:r w:rsidRPr="00C92A2B">
        <w:rPr>
          <w:rFonts w:ascii="Calibri" w:eastAsia="Calibri" w:hAnsi="Calibri" w:cs="Calibri"/>
          <w:sz w:val="22"/>
          <w:lang w:val="pl-PL"/>
        </w:rPr>
        <w:t xml:space="preserve"> Residential Development droga publiczna – przedłużenie ul. Kozienickiej w kierunku ul. Szarych Szeregów.  </w:t>
      </w:r>
    </w:p>
    <w:p w14:paraId="5B2A2735"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sz w:val="22"/>
          <w:lang w:val="pl-PL"/>
        </w:rPr>
        <w:t> </w:t>
      </w:r>
    </w:p>
    <w:p w14:paraId="7B2F10FD"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sz w:val="22"/>
          <w:lang w:val="pl-PL"/>
        </w:rPr>
        <w:t>Pierwszy odcinek ul. Kozienickiej został już udostępniony, a kolejny powstanie w ramach trzeciego etapu osiedla (NU3). Inwestycja znacząco poprawi dostępność komunikacyjną tej części Woli, skracając czas dojścia do ronda Daszyńskiego do ok. 7 minut, a do centrum Warszawy – do ok. 10 minut.  </w:t>
      </w:r>
    </w:p>
    <w:p w14:paraId="57ABB9F6"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sz w:val="22"/>
          <w:lang w:val="pl-PL"/>
        </w:rPr>
        <w:t> </w:t>
      </w:r>
    </w:p>
    <w:p w14:paraId="7209FC8A" w14:textId="77777777" w:rsidR="00C92A2B" w:rsidRPr="00C92A2B" w:rsidRDefault="00C92A2B" w:rsidP="00C92A2B">
      <w:pPr>
        <w:jc w:val="both"/>
        <w:rPr>
          <w:rFonts w:ascii="Calibri" w:eastAsia="Calibri" w:hAnsi="Calibri" w:cs="Calibri"/>
          <w:sz w:val="22"/>
          <w:lang w:val="pl-PL"/>
        </w:rPr>
      </w:pPr>
      <w:r w:rsidRPr="00C92A2B">
        <w:rPr>
          <w:rFonts w:ascii="Calibri" w:eastAsia="Calibri" w:hAnsi="Calibri" w:cs="Calibri"/>
          <w:i/>
          <w:iCs/>
          <w:sz w:val="22"/>
          <w:lang w:val="pl-PL"/>
        </w:rPr>
        <w:t>– Nowa ulica pełni rolę osi organizującej cały kwartał. Porządkuje dotychczas rozproszony teren poprzemysłowy, umożliwia swobodne przemieszczanie się pieszych i pojazdów oraz integruje kolejne etapy inwestycji w spójny układ urbanistyczny. Jej realizacja stanowi warunek rozwoju dalszych faz projektu NU oraz impuls do szerszych przekształceń tej części dzielnicy –</w:t>
      </w:r>
      <w:r w:rsidRPr="00C92A2B">
        <w:rPr>
          <w:rFonts w:ascii="Calibri" w:eastAsia="Calibri" w:hAnsi="Calibri" w:cs="Calibri"/>
          <w:sz w:val="22"/>
          <w:lang w:val="pl-PL"/>
        </w:rPr>
        <w:t xml:space="preserve"> wyjaśnia Agnieszka </w:t>
      </w:r>
      <w:proofErr w:type="spellStart"/>
      <w:r w:rsidRPr="00C92A2B">
        <w:rPr>
          <w:rFonts w:ascii="Calibri" w:eastAsia="Calibri" w:hAnsi="Calibri" w:cs="Calibri"/>
          <w:sz w:val="22"/>
          <w:lang w:val="pl-PL"/>
        </w:rPr>
        <w:t>Karwala</w:t>
      </w:r>
      <w:proofErr w:type="spellEnd"/>
      <w:r w:rsidRPr="00C92A2B">
        <w:rPr>
          <w:rFonts w:ascii="Calibri" w:eastAsia="Calibri" w:hAnsi="Calibri" w:cs="Calibri"/>
          <w:sz w:val="22"/>
          <w:lang w:val="pl-PL"/>
        </w:rPr>
        <w:t xml:space="preserve">, Starszy Menadżer Projektów ze </w:t>
      </w:r>
      <w:proofErr w:type="spellStart"/>
      <w:r w:rsidRPr="00C92A2B">
        <w:rPr>
          <w:rFonts w:ascii="Calibri" w:eastAsia="Calibri" w:hAnsi="Calibri" w:cs="Calibri"/>
          <w:sz w:val="22"/>
          <w:lang w:val="pl-PL"/>
        </w:rPr>
        <w:t>Skanska</w:t>
      </w:r>
      <w:proofErr w:type="spellEnd"/>
      <w:r w:rsidRPr="00C92A2B">
        <w:rPr>
          <w:rFonts w:ascii="Calibri" w:eastAsia="Calibri" w:hAnsi="Calibri" w:cs="Calibri"/>
          <w:sz w:val="22"/>
          <w:lang w:val="pl-PL"/>
        </w:rPr>
        <w:t xml:space="preserve"> Residential Development. </w:t>
      </w:r>
    </w:p>
    <w:p w14:paraId="12AF172D" w14:textId="227D2B57" w:rsidR="00122197" w:rsidRPr="00744FE6" w:rsidRDefault="00122197" w:rsidP="00744FE6">
      <w:pPr>
        <w:jc w:val="both"/>
        <w:rPr>
          <w:rFonts w:ascii="Calibri" w:eastAsia="Calibri" w:hAnsi="Calibri" w:cs="Calibri"/>
          <w:sz w:val="22"/>
          <w:lang w:val="pl-PL"/>
        </w:rPr>
      </w:pPr>
    </w:p>
    <w:sectPr w:rsidR="00122197" w:rsidRPr="00744FE6" w:rsidSect="000F6081">
      <w:headerReference w:type="default" r:id="rId11"/>
      <w:footerReference w:type="default" r:id="rId12"/>
      <w:pgSz w:w="11906" w:h="16838" w:code="9"/>
      <w:pgMar w:top="2268" w:right="1985" w:bottom="1134" w:left="1985"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F1BAEF" w14:textId="77777777" w:rsidR="007D0B10" w:rsidRDefault="007D0B10" w:rsidP="0011683A">
      <w:r>
        <w:separator/>
      </w:r>
    </w:p>
  </w:endnote>
  <w:endnote w:type="continuationSeparator" w:id="0">
    <w:p w14:paraId="3A5B155C" w14:textId="77777777" w:rsidR="007D0B10" w:rsidRDefault="007D0B10" w:rsidP="0011683A">
      <w:r>
        <w:continuationSeparator/>
      </w:r>
    </w:p>
  </w:endnote>
  <w:endnote w:type="continuationNotice" w:id="1">
    <w:p w14:paraId="24873E2B" w14:textId="77777777" w:rsidR="007D0B10" w:rsidRDefault="007D0B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6BCD8" w14:textId="77777777" w:rsidR="00FA1502" w:rsidRDefault="00FA150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9581FF" w14:textId="77777777" w:rsidR="007D0B10" w:rsidRDefault="007D0B10" w:rsidP="0011683A">
      <w:r>
        <w:separator/>
      </w:r>
    </w:p>
  </w:footnote>
  <w:footnote w:type="continuationSeparator" w:id="0">
    <w:p w14:paraId="68F97D8A" w14:textId="77777777" w:rsidR="007D0B10" w:rsidRDefault="007D0B10" w:rsidP="0011683A">
      <w:r>
        <w:continuationSeparator/>
      </w:r>
    </w:p>
  </w:footnote>
  <w:footnote w:type="continuationNotice" w:id="1">
    <w:p w14:paraId="527EFC25" w14:textId="77777777" w:rsidR="007D0B10" w:rsidRDefault="007D0B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a-Siatka"/>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969"/>
      <w:gridCol w:w="3969"/>
      <w:gridCol w:w="1417"/>
    </w:tblGrid>
    <w:tr w:rsidR="00BF3D8D" w14:paraId="0D2B66F8" w14:textId="77777777" w:rsidTr="00E24A59">
      <w:trPr>
        <w:trHeight w:val="567"/>
      </w:trPr>
      <w:tc>
        <w:tcPr>
          <w:tcW w:w="3969" w:type="dxa"/>
        </w:tcPr>
        <w:p w14:paraId="6E2EFC89" w14:textId="77777777" w:rsidR="00BF3D8D" w:rsidRDefault="00BF3D8D" w:rsidP="004551D0">
          <w:pPr>
            <w:pStyle w:val="Nagwek"/>
          </w:pPr>
        </w:p>
      </w:tc>
      <w:tc>
        <w:tcPr>
          <w:tcW w:w="3969" w:type="dxa"/>
        </w:tcPr>
        <w:p w14:paraId="1B9B0CA2" w14:textId="77777777" w:rsidR="00BF3D8D" w:rsidRDefault="00BF3D8D" w:rsidP="004551D0">
          <w:pPr>
            <w:pStyle w:val="Nagwek"/>
          </w:pPr>
        </w:p>
      </w:tc>
      <w:tc>
        <w:tcPr>
          <w:tcW w:w="1417" w:type="dxa"/>
          <w:vMerge w:val="restart"/>
        </w:tcPr>
        <w:p w14:paraId="264055E1" w14:textId="77777777" w:rsidR="00BF3D8D" w:rsidRDefault="00BF3D8D" w:rsidP="004551D0">
          <w:pPr>
            <w:pStyle w:val="Nagwek"/>
          </w:pPr>
        </w:p>
      </w:tc>
    </w:tr>
    <w:tr w:rsidR="00BF3D8D" w14:paraId="5503FF55" w14:textId="77777777" w:rsidTr="00E24A59">
      <w:sdt>
        <w:sdtPr>
          <w:alias w:val="Select classification here"/>
          <w:tag w:val="Select classification here"/>
          <w:id w:val="-2122062638"/>
          <w:lock w:val="sdtLocked"/>
          <w:dropDownList>
            <w:listItem w:displayText="Confidential" w:value="Confidential"/>
            <w:listItem w:displayText="Internal Information" w:value="Internal Information"/>
            <w:listItem w:displayText="Public Information" w:value="Public Information"/>
          </w:dropDownList>
        </w:sdtPr>
        <w:sdtContent>
          <w:tc>
            <w:tcPr>
              <w:tcW w:w="3969" w:type="dxa"/>
            </w:tcPr>
            <w:p w14:paraId="5519DD7B" w14:textId="6775F580" w:rsidR="00BF3D8D" w:rsidRDefault="00FA1502" w:rsidP="00BF3D8D">
              <w:pPr>
                <w:pStyle w:val="Nagwek"/>
              </w:pPr>
              <w:r>
                <w:t>Public Information</w:t>
              </w:r>
            </w:p>
          </w:tc>
        </w:sdtContent>
      </w:sdt>
      <w:tc>
        <w:tcPr>
          <w:tcW w:w="3969" w:type="dxa"/>
        </w:tcPr>
        <w:p w14:paraId="5C52AA06" w14:textId="77777777" w:rsidR="00BF3D8D" w:rsidRDefault="00BF3D8D" w:rsidP="00BF3D8D">
          <w:pPr>
            <w:pStyle w:val="Nagwek"/>
          </w:pPr>
          <w:r>
            <w:t xml:space="preserve">Page </w:t>
          </w: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1</w:t>
          </w:r>
          <w:r>
            <w:rPr>
              <w:color w:val="2B579A"/>
              <w:shd w:val="clear" w:color="auto" w:fill="E6E6E6"/>
            </w:rPr>
            <w:fldChar w:fldCharType="end"/>
          </w:r>
          <w:r>
            <w:t xml:space="preserve"> (</w:t>
          </w:r>
          <w:fldSimple w:instr="NUMPAGES  \* Arabic  \* MERGEFORMAT">
            <w:r>
              <w:rPr>
                <w:noProof/>
              </w:rPr>
              <w:t>1</w:t>
            </w:r>
          </w:fldSimple>
          <w:r>
            <w:t>)</w:t>
          </w:r>
        </w:p>
      </w:tc>
      <w:tc>
        <w:tcPr>
          <w:tcW w:w="1417" w:type="dxa"/>
          <w:vMerge/>
        </w:tcPr>
        <w:p w14:paraId="6A51890F" w14:textId="77777777" w:rsidR="00BF3D8D" w:rsidRDefault="00BF3D8D" w:rsidP="00BF3D8D">
          <w:pPr>
            <w:pStyle w:val="Nagwek"/>
          </w:pPr>
        </w:p>
      </w:tc>
    </w:tr>
  </w:tbl>
  <w:p w14:paraId="15673586" w14:textId="77777777" w:rsidR="0054505D" w:rsidRDefault="0054505D" w:rsidP="004551D0">
    <w:pPr>
      <w:pStyle w:val="Nagwek"/>
    </w:pPr>
    <w:r>
      <w:rPr>
        <w:noProof/>
        <w:color w:val="2B579A"/>
        <w:shd w:val="clear" w:color="auto" w:fill="E6E6E6"/>
      </w:rPr>
      <w:drawing>
        <wp:anchor distT="0" distB="0" distL="0" distR="0" simplePos="0" relativeHeight="251658240" behindDoc="1" locked="1" layoutInCell="1" allowOverlap="0" wp14:anchorId="603F90D6" wp14:editId="01A45942">
          <wp:simplePos x="0" y="0"/>
          <wp:positionH relativeFrom="margin">
            <wp:posOffset>5040630</wp:posOffset>
          </wp:positionH>
          <wp:positionV relativeFrom="page">
            <wp:posOffset>360045</wp:posOffset>
          </wp:positionV>
          <wp:extent cx="900000" cy="133200"/>
          <wp:effectExtent l="0" t="0" r="0" b="635"/>
          <wp:wrapTight wrapText="bothSides">
            <wp:wrapPolygon edited="0">
              <wp:start x="0" y="0"/>
              <wp:lineTo x="0" y="18603"/>
              <wp:lineTo x="21036" y="18603"/>
              <wp:lineTo x="2103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900000" cy="133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4B7E7570"/>
    <w:lvl w:ilvl="0">
      <w:start w:val="1"/>
      <w:numFmt w:val="decimal"/>
      <w:pStyle w:val="Listanumerowana"/>
      <w:lvlText w:val="%1)"/>
      <w:lvlJc w:val="left"/>
      <w:pPr>
        <w:ind w:left="360" w:hanging="360"/>
      </w:pPr>
    </w:lvl>
  </w:abstractNum>
  <w:abstractNum w:abstractNumId="1" w15:restartNumberingAfterBreak="0">
    <w:nsid w:val="FFFFFF89"/>
    <w:multiLevelType w:val="singleLevel"/>
    <w:tmpl w:val="64DCB0A4"/>
    <w:lvl w:ilvl="0">
      <w:start w:val="1"/>
      <w:numFmt w:val="bullet"/>
      <w:pStyle w:val="Listapunktowana"/>
      <w:lvlText w:val=""/>
      <w:lvlJc w:val="left"/>
      <w:pPr>
        <w:tabs>
          <w:tab w:val="num" w:pos="360"/>
        </w:tabs>
        <w:ind w:left="360" w:hanging="360"/>
      </w:pPr>
      <w:rPr>
        <w:rFonts w:ascii="Symbol" w:hAnsi="Symbol" w:hint="default"/>
      </w:rPr>
    </w:lvl>
  </w:abstractNum>
  <w:num w:numId="1" w16cid:durableId="361708114">
    <w:abstractNumId w:val="1"/>
  </w:num>
  <w:num w:numId="2" w16cid:durableId="1602489547">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NTUwtzA2tbQ0MTZT0lEKTi0uzszPAykwNKwFADBnCCAtAAAA"/>
  </w:docVars>
  <w:rsids>
    <w:rsidRoot w:val="00D11307"/>
    <w:rsid w:val="00001C38"/>
    <w:rsid w:val="00002D11"/>
    <w:rsid w:val="00004D69"/>
    <w:rsid w:val="000067D6"/>
    <w:rsid w:val="000117BA"/>
    <w:rsid w:val="00012D61"/>
    <w:rsid w:val="000131B2"/>
    <w:rsid w:val="00013CAF"/>
    <w:rsid w:val="00013CE3"/>
    <w:rsid w:val="000143BF"/>
    <w:rsid w:val="00014BFB"/>
    <w:rsid w:val="00014E8D"/>
    <w:rsid w:val="0001559D"/>
    <w:rsid w:val="0001639D"/>
    <w:rsid w:val="000165ED"/>
    <w:rsid w:val="00017CB9"/>
    <w:rsid w:val="00020EA6"/>
    <w:rsid w:val="00024B9E"/>
    <w:rsid w:val="00030860"/>
    <w:rsid w:val="00030B18"/>
    <w:rsid w:val="00030C5B"/>
    <w:rsid w:val="00031A8C"/>
    <w:rsid w:val="00033AB5"/>
    <w:rsid w:val="00034C01"/>
    <w:rsid w:val="0003543B"/>
    <w:rsid w:val="000366D3"/>
    <w:rsid w:val="00036AF9"/>
    <w:rsid w:val="0003F1F6"/>
    <w:rsid w:val="00041F3A"/>
    <w:rsid w:val="00044081"/>
    <w:rsid w:val="00044801"/>
    <w:rsid w:val="00046F00"/>
    <w:rsid w:val="00052599"/>
    <w:rsid w:val="00053BF0"/>
    <w:rsid w:val="00054AA8"/>
    <w:rsid w:val="00055ACE"/>
    <w:rsid w:val="00056122"/>
    <w:rsid w:val="00056EF4"/>
    <w:rsid w:val="000667B8"/>
    <w:rsid w:val="00067B2F"/>
    <w:rsid w:val="00068E85"/>
    <w:rsid w:val="00070517"/>
    <w:rsid w:val="00072BA4"/>
    <w:rsid w:val="000736DE"/>
    <w:rsid w:val="00080DA0"/>
    <w:rsid w:val="00081D32"/>
    <w:rsid w:val="00083A0E"/>
    <w:rsid w:val="00083AE3"/>
    <w:rsid w:val="000845AC"/>
    <w:rsid w:val="000858FF"/>
    <w:rsid w:val="0008602F"/>
    <w:rsid w:val="00087F9F"/>
    <w:rsid w:val="000900A8"/>
    <w:rsid w:val="00095025"/>
    <w:rsid w:val="0009531F"/>
    <w:rsid w:val="0009CFF3"/>
    <w:rsid w:val="000A0944"/>
    <w:rsid w:val="000A0B44"/>
    <w:rsid w:val="000A1748"/>
    <w:rsid w:val="000A2F13"/>
    <w:rsid w:val="000A4A62"/>
    <w:rsid w:val="000B01CE"/>
    <w:rsid w:val="000B2001"/>
    <w:rsid w:val="000B21AC"/>
    <w:rsid w:val="000B337E"/>
    <w:rsid w:val="000B550D"/>
    <w:rsid w:val="000B5A69"/>
    <w:rsid w:val="000B6332"/>
    <w:rsid w:val="000B732C"/>
    <w:rsid w:val="000C0196"/>
    <w:rsid w:val="000C02EF"/>
    <w:rsid w:val="000C3260"/>
    <w:rsid w:val="000C3A05"/>
    <w:rsid w:val="000C4763"/>
    <w:rsid w:val="000C4D15"/>
    <w:rsid w:val="000C4F12"/>
    <w:rsid w:val="000C509A"/>
    <w:rsid w:val="000C6F46"/>
    <w:rsid w:val="000D0740"/>
    <w:rsid w:val="000D0DEB"/>
    <w:rsid w:val="000D10C1"/>
    <w:rsid w:val="000D4201"/>
    <w:rsid w:val="000D53F5"/>
    <w:rsid w:val="000D6452"/>
    <w:rsid w:val="000E0D5F"/>
    <w:rsid w:val="000E1545"/>
    <w:rsid w:val="000E3E81"/>
    <w:rsid w:val="000E4C7E"/>
    <w:rsid w:val="000E5612"/>
    <w:rsid w:val="000E5715"/>
    <w:rsid w:val="000E6D8F"/>
    <w:rsid w:val="000E7B97"/>
    <w:rsid w:val="000F0025"/>
    <w:rsid w:val="000F3540"/>
    <w:rsid w:val="000F3B7F"/>
    <w:rsid w:val="000F4C4E"/>
    <w:rsid w:val="000F6081"/>
    <w:rsid w:val="00100613"/>
    <w:rsid w:val="001026E7"/>
    <w:rsid w:val="0010288B"/>
    <w:rsid w:val="00103D5E"/>
    <w:rsid w:val="00106E9E"/>
    <w:rsid w:val="00111540"/>
    <w:rsid w:val="00111DD2"/>
    <w:rsid w:val="00111F29"/>
    <w:rsid w:val="00112833"/>
    <w:rsid w:val="001140CA"/>
    <w:rsid w:val="0011683A"/>
    <w:rsid w:val="001169B9"/>
    <w:rsid w:val="00116C95"/>
    <w:rsid w:val="00122197"/>
    <w:rsid w:val="001230C0"/>
    <w:rsid w:val="0012747D"/>
    <w:rsid w:val="00127951"/>
    <w:rsid w:val="001302A8"/>
    <w:rsid w:val="00131472"/>
    <w:rsid w:val="00131F18"/>
    <w:rsid w:val="0013519D"/>
    <w:rsid w:val="00135B58"/>
    <w:rsid w:val="00136F5C"/>
    <w:rsid w:val="001370D5"/>
    <w:rsid w:val="00142D33"/>
    <w:rsid w:val="00144619"/>
    <w:rsid w:val="0014736E"/>
    <w:rsid w:val="001503B2"/>
    <w:rsid w:val="0015086D"/>
    <w:rsid w:val="001537D5"/>
    <w:rsid w:val="00154E86"/>
    <w:rsid w:val="00155254"/>
    <w:rsid w:val="00155E16"/>
    <w:rsid w:val="00156928"/>
    <w:rsid w:val="00157DB7"/>
    <w:rsid w:val="0016061E"/>
    <w:rsid w:val="001622D8"/>
    <w:rsid w:val="0016370C"/>
    <w:rsid w:val="0016395C"/>
    <w:rsid w:val="00163D8B"/>
    <w:rsid w:val="001649E2"/>
    <w:rsid w:val="001729E1"/>
    <w:rsid w:val="00175B61"/>
    <w:rsid w:val="001815A5"/>
    <w:rsid w:val="00186581"/>
    <w:rsid w:val="00190EFF"/>
    <w:rsid w:val="001910F8"/>
    <w:rsid w:val="0019145D"/>
    <w:rsid w:val="001914A9"/>
    <w:rsid w:val="00191F4E"/>
    <w:rsid w:val="00193DFE"/>
    <w:rsid w:val="0019489C"/>
    <w:rsid w:val="00194C01"/>
    <w:rsid w:val="00195386"/>
    <w:rsid w:val="00195D10"/>
    <w:rsid w:val="00197F35"/>
    <w:rsid w:val="001A0614"/>
    <w:rsid w:val="001A670F"/>
    <w:rsid w:val="001A7F87"/>
    <w:rsid w:val="001B22D1"/>
    <w:rsid w:val="001B30EE"/>
    <w:rsid w:val="001B420C"/>
    <w:rsid w:val="001C3D95"/>
    <w:rsid w:val="001C4EE3"/>
    <w:rsid w:val="001C6919"/>
    <w:rsid w:val="001C7556"/>
    <w:rsid w:val="001D0316"/>
    <w:rsid w:val="001D06FF"/>
    <w:rsid w:val="001D5420"/>
    <w:rsid w:val="001D7083"/>
    <w:rsid w:val="001E05BE"/>
    <w:rsid w:val="001E1194"/>
    <w:rsid w:val="001E669A"/>
    <w:rsid w:val="001E6A35"/>
    <w:rsid w:val="001F0FBD"/>
    <w:rsid w:val="001F1061"/>
    <w:rsid w:val="001F3CAA"/>
    <w:rsid w:val="001F4BD8"/>
    <w:rsid w:val="001F62E6"/>
    <w:rsid w:val="001F676C"/>
    <w:rsid w:val="001F75A0"/>
    <w:rsid w:val="002018C1"/>
    <w:rsid w:val="0020416C"/>
    <w:rsid w:val="00211908"/>
    <w:rsid w:val="00212F27"/>
    <w:rsid w:val="002171FA"/>
    <w:rsid w:val="0022453F"/>
    <w:rsid w:val="00231E73"/>
    <w:rsid w:val="002329BF"/>
    <w:rsid w:val="00235128"/>
    <w:rsid w:val="00236BC1"/>
    <w:rsid w:val="00243B33"/>
    <w:rsid w:val="00244E19"/>
    <w:rsid w:val="00245B70"/>
    <w:rsid w:val="00246484"/>
    <w:rsid w:val="00250BC2"/>
    <w:rsid w:val="00252032"/>
    <w:rsid w:val="002532FC"/>
    <w:rsid w:val="00255074"/>
    <w:rsid w:val="00255172"/>
    <w:rsid w:val="00256380"/>
    <w:rsid w:val="0026095C"/>
    <w:rsid w:val="00263E49"/>
    <w:rsid w:val="00266356"/>
    <w:rsid w:val="0027469F"/>
    <w:rsid w:val="00276F25"/>
    <w:rsid w:val="00277B5A"/>
    <w:rsid w:val="0027F66B"/>
    <w:rsid w:val="00280ADA"/>
    <w:rsid w:val="00280DF4"/>
    <w:rsid w:val="002820C8"/>
    <w:rsid w:val="002852FE"/>
    <w:rsid w:val="002867A1"/>
    <w:rsid w:val="00287F83"/>
    <w:rsid w:val="00290FDE"/>
    <w:rsid w:val="00291666"/>
    <w:rsid w:val="00293446"/>
    <w:rsid w:val="00297B02"/>
    <w:rsid w:val="00297DEE"/>
    <w:rsid w:val="002A0E0A"/>
    <w:rsid w:val="002A23C7"/>
    <w:rsid w:val="002A249D"/>
    <w:rsid w:val="002A2C63"/>
    <w:rsid w:val="002A2C6A"/>
    <w:rsid w:val="002A5651"/>
    <w:rsid w:val="002B004F"/>
    <w:rsid w:val="002B2DBC"/>
    <w:rsid w:val="002B3CCA"/>
    <w:rsid w:val="002B3FFA"/>
    <w:rsid w:val="002B4A62"/>
    <w:rsid w:val="002B4BD4"/>
    <w:rsid w:val="002B78FA"/>
    <w:rsid w:val="002C20C4"/>
    <w:rsid w:val="002C273F"/>
    <w:rsid w:val="002C4159"/>
    <w:rsid w:val="002C5A20"/>
    <w:rsid w:val="002C76CB"/>
    <w:rsid w:val="002D062E"/>
    <w:rsid w:val="002D07DC"/>
    <w:rsid w:val="002D172C"/>
    <w:rsid w:val="002D2EA7"/>
    <w:rsid w:val="002D32ED"/>
    <w:rsid w:val="002D3C97"/>
    <w:rsid w:val="002D418A"/>
    <w:rsid w:val="002D4BD2"/>
    <w:rsid w:val="002D4E45"/>
    <w:rsid w:val="002D4F0A"/>
    <w:rsid w:val="002D6E93"/>
    <w:rsid w:val="002E3B73"/>
    <w:rsid w:val="002E62ED"/>
    <w:rsid w:val="002E8AA9"/>
    <w:rsid w:val="002F0929"/>
    <w:rsid w:val="002F53D4"/>
    <w:rsid w:val="002F61C0"/>
    <w:rsid w:val="002F6E79"/>
    <w:rsid w:val="002F7DDC"/>
    <w:rsid w:val="002F7E99"/>
    <w:rsid w:val="00300AE1"/>
    <w:rsid w:val="00300CE3"/>
    <w:rsid w:val="00300D7F"/>
    <w:rsid w:val="00302F96"/>
    <w:rsid w:val="0031027B"/>
    <w:rsid w:val="0031178B"/>
    <w:rsid w:val="00311C63"/>
    <w:rsid w:val="00315095"/>
    <w:rsid w:val="00321410"/>
    <w:rsid w:val="0032308E"/>
    <w:rsid w:val="00326B89"/>
    <w:rsid w:val="00326C6B"/>
    <w:rsid w:val="00327065"/>
    <w:rsid w:val="00332D23"/>
    <w:rsid w:val="0033324C"/>
    <w:rsid w:val="003352D2"/>
    <w:rsid w:val="00337867"/>
    <w:rsid w:val="003423B6"/>
    <w:rsid w:val="00343053"/>
    <w:rsid w:val="00343215"/>
    <w:rsid w:val="00343892"/>
    <w:rsid w:val="00343EC8"/>
    <w:rsid w:val="00346259"/>
    <w:rsid w:val="003509C1"/>
    <w:rsid w:val="00351E98"/>
    <w:rsid w:val="00354E8A"/>
    <w:rsid w:val="00356F72"/>
    <w:rsid w:val="003614D6"/>
    <w:rsid w:val="00361740"/>
    <w:rsid w:val="003654AB"/>
    <w:rsid w:val="00365829"/>
    <w:rsid w:val="0036697B"/>
    <w:rsid w:val="00367550"/>
    <w:rsid w:val="003710A8"/>
    <w:rsid w:val="00371C0E"/>
    <w:rsid w:val="00373E45"/>
    <w:rsid w:val="00373EB1"/>
    <w:rsid w:val="00375198"/>
    <w:rsid w:val="0037704D"/>
    <w:rsid w:val="00377DBE"/>
    <w:rsid w:val="00382D67"/>
    <w:rsid w:val="003841D2"/>
    <w:rsid w:val="003841E7"/>
    <w:rsid w:val="00384D09"/>
    <w:rsid w:val="00385558"/>
    <w:rsid w:val="00386668"/>
    <w:rsid w:val="0038759E"/>
    <w:rsid w:val="003911E1"/>
    <w:rsid w:val="003939F4"/>
    <w:rsid w:val="00393F49"/>
    <w:rsid w:val="00395A87"/>
    <w:rsid w:val="00396DDC"/>
    <w:rsid w:val="00397504"/>
    <w:rsid w:val="003A0DDB"/>
    <w:rsid w:val="003A1414"/>
    <w:rsid w:val="003A4C7A"/>
    <w:rsid w:val="003A4D38"/>
    <w:rsid w:val="003A7A2D"/>
    <w:rsid w:val="003B285A"/>
    <w:rsid w:val="003B39AF"/>
    <w:rsid w:val="003B4513"/>
    <w:rsid w:val="003B6B47"/>
    <w:rsid w:val="003B7D33"/>
    <w:rsid w:val="003C285A"/>
    <w:rsid w:val="003C3F50"/>
    <w:rsid w:val="003C5B8C"/>
    <w:rsid w:val="003C6452"/>
    <w:rsid w:val="003C66E2"/>
    <w:rsid w:val="003C7CF7"/>
    <w:rsid w:val="003D133C"/>
    <w:rsid w:val="003D1372"/>
    <w:rsid w:val="003D2D65"/>
    <w:rsid w:val="003D5E1E"/>
    <w:rsid w:val="003D5EED"/>
    <w:rsid w:val="003D68EF"/>
    <w:rsid w:val="003D7349"/>
    <w:rsid w:val="003E1DF2"/>
    <w:rsid w:val="003E20CA"/>
    <w:rsid w:val="003E2785"/>
    <w:rsid w:val="003E2D0B"/>
    <w:rsid w:val="003E65A6"/>
    <w:rsid w:val="003F0D75"/>
    <w:rsid w:val="003F2C56"/>
    <w:rsid w:val="003F50C2"/>
    <w:rsid w:val="003F7C9B"/>
    <w:rsid w:val="004029A7"/>
    <w:rsid w:val="00406CC3"/>
    <w:rsid w:val="00406EE6"/>
    <w:rsid w:val="0040746D"/>
    <w:rsid w:val="00407DF7"/>
    <w:rsid w:val="004116D2"/>
    <w:rsid w:val="00411869"/>
    <w:rsid w:val="00412F72"/>
    <w:rsid w:val="00415202"/>
    <w:rsid w:val="00415DCC"/>
    <w:rsid w:val="004247B3"/>
    <w:rsid w:val="0042511E"/>
    <w:rsid w:val="0042583D"/>
    <w:rsid w:val="00425D2A"/>
    <w:rsid w:val="00427641"/>
    <w:rsid w:val="00430348"/>
    <w:rsid w:val="00432520"/>
    <w:rsid w:val="00433312"/>
    <w:rsid w:val="00436AD0"/>
    <w:rsid w:val="004426C1"/>
    <w:rsid w:val="0044328E"/>
    <w:rsid w:val="004456D5"/>
    <w:rsid w:val="004470C7"/>
    <w:rsid w:val="00454638"/>
    <w:rsid w:val="004551D0"/>
    <w:rsid w:val="00455D6B"/>
    <w:rsid w:val="00460E1B"/>
    <w:rsid w:val="00461470"/>
    <w:rsid w:val="00464D50"/>
    <w:rsid w:val="00471DAE"/>
    <w:rsid w:val="004721B7"/>
    <w:rsid w:val="00473135"/>
    <w:rsid w:val="0047372D"/>
    <w:rsid w:val="00473AA2"/>
    <w:rsid w:val="00473C76"/>
    <w:rsid w:val="00474011"/>
    <w:rsid w:val="00474274"/>
    <w:rsid w:val="00475E51"/>
    <w:rsid w:val="00477638"/>
    <w:rsid w:val="00477C1F"/>
    <w:rsid w:val="00481B04"/>
    <w:rsid w:val="004853FD"/>
    <w:rsid w:val="00490D1F"/>
    <w:rsid w:val="00495F8F"/>
    <w:rsid w:val="00496468"/>
    <w:rsid w:val="00496940"/>
    <w:rsid w:val="00497C51"/>
    <w:rsid w:val="004A39A3"/>
    <w:rsid w:val="004A4F90"/>
    <w:rsid w:val="004B16BA"/>
    <w:rsid w:val="004B21E4"/>
    <w:rsid w:val="004B28B8"/>
    <w:rsid w:val="004B3E1D"/>
    <w:rsid w:val="004B45A3"/>
    <w:rsid w:val="004B55AD"/>
    <w:rsid w:val="004B56BA"/>
    <w:rsid w:val="004B7E7C"/>
    <w:rsid w:val="004C1940"/>
    <w:rsid w:val="004C4EB2"/>
    <w:rsid w:val="004C4F7A"/>
    <w:rsid w:val="004C6D36"/>
    <w:rsid w:val="004C6F2C"/>
    <w:rsid w:val="004C7BE8"/>
    <w:rsid w:val="004D02C6"/>
    <w:rsid w:val="004D1543"/>
    <w:rsid w:val="004D28FE"/>
    <w:rsid w:val="004D413C"/>
    <w:rsid w:val="004D632B"/>
    <w:rsid w:val="004D6E33"/>
    <w:rsid w:val="004D7D4F"/>
    <w:rsid w:val="004E0C56"/>
    <w:rsid w:val="004E18D5"/>
    <w:rsid w:val="004E48BC"/>
    <w:rsid w:val="004E4CB9"/>
    <w:rsid w:val="004E72BC"/>
    <w:rsid w:val="004E76A3"/>
    <w:rsid w:val="004F05C0"/>
    <w:rsid w:val="004F1629"/>
    <w:rsid w:val="004F197D"/>
    <w:rsid w:val="004F33BB"/>
    <w:rsid w:val="004F3C05"/>
    <w:rsid w:val="004F4729"/>
    <w:rsid w:val="004F7A2A"/>
    <w:rsid w:val="005005A1"/>
    <w:rsid w:val="00501D6F"/>
    <w:rsid w:val="00503355"/>
    <w:rsid w:val="005037BD"/>
    <w:rsid w:val="00504566"/>
    <w:rsid w:val="005110C2"/>
    <w:rsid w:val="005158E2"/>
    <w:rsid w:val="00520CF7"/>
    <w:rsid w:val="00523B91"/>
    <w:rsid w:val="00525B99"/>
    <w:rsid w:val="005268C5"/>
    <w:rsid w:val="005274F9"/>
    <w:rsid w:val="0052798A"/>
    <w:rsid w:val="005300C7"/>
    <w:rsid w:val="0053072D"/>
    <w:rsid w:val="00532330"/>
    <w:rsid w:val="00533381"/>
    <w:rsid w:val="00535CCE"/>
    <w:rsid w:val="005371C8"/>
    <w:rsid w:val="00540D23"/>
    <w:rsid w:val="005423EC"/>
    <w:rsid w:val="0054505D"/>
    <w:rsid w:val="0054566F"/>
    <w:rsid w:val="005457D9"/>
    <w:rsid w:val="00546811"/>
    <w:rsid w:val="00547C30"/>
    <w:rsid w:val="00550930"/>
    <w:rsid w:val="005516B2"/>
    <w:rsid w:val="00551D3F"/>
    <w:rsid w:val="00552A3C"/>
    <w:rsid w:val="005560D7"/>
    <w:rsid w:val="00557576"/>
    <w:rsid w:val="005575DD"/>
    <w:rsid w:val="00557804"/>
    <w:rsid w:val="0056256B"/>
    <w:rsid w:val="00562938"/>
    <w:rsid w:val="00565A45"/>
    <w:rsid w:val="0056755A"/>
    <w:rsid w:val="00567CE4"/>
    <w:rsid w:val="005738A4"/>
    <w:rsid w:val="00573AAE"/>
    <w:rsid w:val="00573FEA"/>
    <w:rsid w:val="00574DF1"/>
    <w:rsid w:val="00575655"/>
    <w:rsid w:val="00577C10"/>
    <w:rsid w:val="00581E57"/>
    <w:rsid w:val="0058273B"/>
    <w:rsid w:val="00582BBC"/>
    <w:rsid w:val="00582BE2"/>
    <w:rsid w:val="005830A4"/>
    <w:rsid w:val="00585076"/>
    <w:rsid w:val="00586F05"/>
    <w:rsid w:val="00593969"/>
    <w:rsid w:val="00594DBB"/>
    <w:rsid w:val="005966F4"/>
    <w:rsid w:val="00596D49"/>
    <w:rsid w:val="005A29FB"/>
    <w:rsid w:val="005A6A23"/>
    <w:rsid w:val="005A6C5B"/>
    <w:rsid w:val="005A7BE0"/>
    <w:rsid w:val="005B2C75"/>
    <w:rsid w:val="005B6AFB"/>
    <w:rsid w:val="005BEA24"/>
    <w:rsid w:val="005C0F37"/>
    <w:rsid w:val="005C46EC"/>
    <w:rsid w:val="005C4A41"/>
    <w:rsid w:val="005D08D6"/>
    <w:rsid w:val="005D0F4F"/>
    <w:rsid w:val="005D2D51"/>
    <w:rsid w:val="005D4385"/>
    <w:rsid w:val="005D48D1"/>
    <w:rsid w:val="005D5423"/>
    <w:rsid w:val="005D62AE"/>
    <w:rsid w:val="005D7990"/>
    <w:rsid w:val="005D9E78"/>
    <w:rsid w:val="005DFF21"/>
    <w:rsid w:val="005E0AEC"/>
    <w:rsid w:val="005E2B53"/>
    <w:rsid w:val="005E3260"/>
    <w:rsid w:val="005E3EE8"/>
    <w:rsid w:val="005E3F89"/>
    <w:rsid w:val="005E438A"/>
    <w:rsid w:val="005E675A"/>
    <w:rsid w:val="005E68EB"/>
    <w:rsid w:val="005E6FA9"/>
    <w:rsid w:val="005F242A"/>
    <w:rsid w:val="005F2EDD"/>
    <w:rsid w:val="005F3C10"/>
    <w:rsid w:val="005F3FF4"/>
    <w:rsid w:val="005F4AD8"/>
    <w:rsid w:val="005F5627"/>
    <w:rsid w:val="005F7862"/>
    <w:rsid w:val="00601D44"/>
    <w:rsid w:val="00607F4F"/>
    <w:rsid w:val="006103A4"/>
    <w:rsid w:val="006104B4"/>
    <w:rsid w:val="006115E7"/>
    <w:rsid w:val="006119B2"/>
    <w:rsid w:val="00614C70"/>
    <w:rsid w:val="00615466"/>
    <w:rsid w:val="00617243"/>
    <w:rsid w:val="00620778"/>
    <w:rsid w:val="00622FAB"/>
    <w:rsid w:val="00623C2B"/>
    <w:rsid w:val="0062465D"/>
    <w:rsid w:val="00630D2E"/>
    <w:rsid w:val="006351E3"/>
    <w:rsid w:val="00636CED"/>
    <w:rsid w:val="0063739B"/>
    <w:rsid w:val="00637B21"/>
    <w:rsid w:val="006414AF"/>
    <w:rsid w:val="00643DE9"/>
    <w:rsid w:val="006476C5"/>
    <w:rsid w:val="00650055"/>
    <w:rsid w:val="00653176"/>
    <w:rsid w:val="006538BF"/>
    <w:rsid w:val="00654A16"/>
    <w:rsid w:val="006564E0"/>
    <w:rsid w:val="00660914"/>
    <w:rsid w:val="00660C6E"/>
    <w:rsid w:val="006622A6"/>
    <w:rsid w:val="00662DB1"/>
    <w:rsid w:val="00663063"/>
    <w:rsid w:val="00666513"/>
    <w:rsid w:val="006709B8"/>
    <w:rsid w:val="00672841"/>
    <w:rsid w:val="00674067"/>
    <w:rsid w:val="006750A3"/>
    <w:rsid w:val="006763BE"/>
    <w:rsid w:val="00676506"/>
    <w:rsid w:val="00680896"/>
    <w:rsid w:val="006812E4"/>
    <w:rsid w:val="00682A68"/>
    <w:rsid w:val="0068391D"/>
    <w:rsid w:val="00683938"/>
    <w:rsid w:val="006841C8"/>
    <w:rsid w:val="00686C4E"/>
    <w:rsid w:val="00687012"/>
    <w:rsid w:val="00687BF7"/>
    <w:rsid w:val="00691924"/>
    <w:rsid w:val="0069645C"/>
    <w:rsid w:val="006A23A0"/>
    <w:rsid w:val="006A30AE"/>
    <w:rsid w:val="006A40C8"/>
    <w:rsid w:val="006A4708"/>
    <w:rsid w:val="006A4F29"/>
    <w:rsid w:val="006B2A6A"/>
    <w:rsid w:val="006B2B65"/>
    <w:rsid w:val="006B4AE1"/>
    <w:rsid w:val="006B5050"/>
    <w:rsid w:val="006B72F7"/>
    <w:rsid w:val="006B78CE"/>
    <w:rsid w:val="006C28E9"/>
    <w:rsid w:val="006C4523"/>
    <w:rsid w:val="006C595A"/>
    <w:rsid w:val="006D2888"/>
    <w:rsid w:val="006D3870"/>
    <w:rsid w:val="006D4264"/>
    <w:rsid w:val="006E0929"/>
    <w:rsid w:val="006E37B8"/>
    <w:rsid w:val="006E4870"/>
    <w:rsid w:val="006F13C3"/>
    <w:rsid w:val="006F1DEE"/>
    <w:rsid w:val="006F2AA0"/>
    <w:rsid w:val="006F3427"/>
    <w:rsid w:val="006F4290"/>
    <w:rsid w:val="006F47D7"/>
    <w:rsid w:val="006F51DC"/>
    <w:rsid w:val="006F5AA2"/>
    <w:rsid w:val="006F702B"/>
    <w:rsid w:val="006F77F4"/>
    <w:rsid w:val="00700DDD"/>
    <w:rsid w:val="00702987"/>
    <w:rsid w:val="007048E9"/>
    <w:rsid w:val="0070585B"/>
    <w:rsid w:val="0070640B"/>
    <w:rsid w:val="00710C71"/>
    <w:rsid w:val="00713251"/>
    <w:rsid w:val="00713A5F"/>
    <w:rsid w:val="00716D98"/>
    <w:rsid w:val="007202FD"/>
    <w:rsid w:val="00720E3E"/>
    <w:rsid w:val="00722C71"/>
    <w:rsid w:val="00725995"/>
    <w:rsid w:val="007318B4"/>
    <w:rsid w:val="007319F8"/>
    <w:rsid w:val="00732E69"/>
    <w:rsid w:val="00734E4C"/>
    <w:rsid w:val="0073514A"/>
    <w:rsid w:val="00736D42"/>
    <w:rsid w:val="00740B75"/>
    <w:rsid w:val="007438C9"/>
    <w:rsid w:val="00744FE6"/>
    <w:rsid w:val="00747BF9"/>
    <w:rsid w:val="00747E2B"/>
    <w:rsid w:val="00750B3A"/>
    <w:rsid w:val="00752E3B"/>
    <w:rsid w:val="00755614"/>
    <w:rsid w:val="00760D23"/>
    <w:rsid w:val="00760E05"/>
    <w:rsid w:val="00761B66"/>
    <w:rsid w:val="007634AC"/>
    <w:rsid w:val="00764A47"/>
    <w:rsid w:val="007666B1"/>
    <w:rsid w:val="007701E3"/>
    <w:rsid w:val="007709F2"/>
    <w:rsid w:val="0077156C"/>
    <w:rsid w:val="0077177A"/>
    <w:rsid w:val="0077178C"/>
    <w:rsid w:val="0077215D"/>
    <w:rsid w:val="00775B48"/>
    <w:rsid w:val="00776393"/>
    <w:rsid w:val="007766D7"/>
    <w:rsid w:val="007827A4"/>
    <w:rsid w:val="00783D34"/>
    <w:rsid w:val="0078401B"/>
    <w:rsid w:val="0078428E"/>
    <w:rsid w:val="007842A9"/>
    <w:rsid w:val="0078496F"/>
    <w:rsid w:val="00790E76"/>
    <w:rsid w:val="00790EEC"/>
    <w:rsid w:val="00791939"/>
    <w:rsid w:val="00792BC2"/>
    <w:rsid w:val="00794C8A"/>
    <w:rsid w:val="00794F04"/>
    <w:rsid w:val="007953A5"/>
    <w:rsid w:val="00795539"/>
    <w:rsid w:val="00797B0D"/>
    <w:rsid w:val="0079FA60"/>
    <w:rsid w:val="007A03B8"/>
    <w:rsid w:val="007A0480"/>
    <w:rsid w:val="007A0A57"/>
    <w:rsid w:val="007A25C1"/>
    <w:rsid w:val="007A6A85"/>
    <w:rsid w:val="007AAE3B"/>
    <w:rsid w:val="007B38BA"/>
    <w:rsid w:val="007B4739"/>
    <w:rsid w:val="007C1DB0"/>
    <w:rsid w:val="007C2045"/>
    <w:rsid w:val="007C2EDB"/>
    <w:rsid w:val="007C33D5"/>
    <w:rsid w:val="007C519F"/>
    <w:rsid w:val="007C695A"/>
    <w:rsid w:val="007D0B10"/>
    <w:rsid w:val="007D2BF7"/>
    <w:rsid w:val="007D337E"/>
    <w:rsid w:val="007D4C4F"/>
    <w:rsid w:val="007D5EA0"/>
    <w:rsid w:val="007D60E8"/>
    <w:rsid w:val="007E0548"/>
    <w:rsid w:val="007E0D84"/>
    <w:rsid w:val="007E1849"/>
    <w:rsid w:val="007E7933"/>
    <w:rsid w:val="007F08C0"/>
    <w:rsid w:val="007F146B"/>
    <w:rsid w:val="007F2FEA"/>
    <w:rsid w:val="007F31E0"/>
    <w:rsid w:val="007F38A0"/>
    <w:rsid w:val="007F5483"/>
    <w:rsid w:val="007F5E11"/>
    <w:rsid w:val="007F60E0"/>
    <w:rsid w:val="007F6E06"/>
    <w:rsid w:val="007F6EAE"/>
    <w:rsid w:val="007F75DB"/>
    <w:rsid w:val="008028C9"/>
    <w:rsid w:val="00803622"/>
    <w:rsid w:val="00803A1A"/>
    <w:rsid w:val="00804161"/>
    <w:rsid w:val="00804E75"/>
    <w:rsid w:val="008051F6"/>
    <w:rsid w:val="0080667E"/>
    <w:rsid w:val="00807B73"/>
    <w:rsid w:val="00813109"/>
    <w:rsid w:val="008145F2"/>
    <w:rsid w:val="0081678F"/>
    <w:rsid w:val="00817F03"/>
    <w:rsid w:val="00821D68"/>
    <w:rsid w:val="00823B39"/>
    <w:rsid w:val="008245AA"/>
    <w:rsid w:val="00827AA2"/>
    <w:rsid w:val="00830502"/>
    <w:rsid w:val="00831701"/>
    <w:rsid w:val="0083323F"/>
    <w:rsid w:val="00833711"/>
    <w:rsid w:val="00833AAE"/>
    <w:rsid w:val="00835D9A"/>
    <w:rsid w:val="00837281"/>
    <w:rsid w:val="00841B3A"/>
    <w:rsid w:val="00841C2B"/>
    <w:rsid w:val="00841CE5"/>
    <w:rsid w:val="008434AD"/>
    <w:rsid w:val="008464D8"/>
    <w:rsid w:val="00846A60"/>
    <w:rsid w:val="00846DE7"/>
    <w:rsid w:val="008477A4"/>
    <w:rsid w:val="00851664"/>
    <w:rsid w:val="008521D9"/>
    <w:rsid w:val="008553D1"/>
    <w:rsid w:val="008556B7"/>
    <w:rsid w:val="00860FBF"/>
    <w:rsid w:val="0086437E"/>
    <w:rsid w:val="00864E17"/>
    <w:rsid w:val="0086692B"/>
    <w:rsid w:val="00867D76"/>
    <w:rsid w:val="0087351D"/>
    <w:rsid w:val="0087354A"/>
    <w:rsid w:val="008751E5"/>
    <w:rsid w:val="0087632A"/>
    <w:rsid w:val="00876C89"/>
    <w:rsid w:val="00876D97"/>
    <w:rsid w:val="00880F49"/>
    <w:rsid w:val="00881860"/>
    <w:rsid w:val="00882E4C"/>
    <w:rsid w:val="0088470D"/>
    <w:rsid w:val="00885372"/>
    <w:rsid w:val="00885CF5"/>
    <w:rsid w:val="0089007A"/>
    <w:rsid w:val="00890B64"/>
    <w:rsid w:val="00891A64"/>
    <w:rsid w:val="0089514D"/>
    <w:rsid w:val="008A2587"/>
    <w:rsid w:val="008A2812"/>
    <w:rsid w:val="008A3167"/>
    <w:rsid w:val="008A32A3"/>
    <w:rsid w:val="008A3FF1"/>
    <w:rsid w:val="008A4042"/>
    <w:rsid w:val="008A4FA4"/>
    <w:rsid w:val="008A5515"/>
    <w:rsid w:val="008A5A17"/>
    <w:rsid w:val="008A70E7"/>
    <w:rsid w:val="008B3471"/>
    <w:rsid w:val="008B43A2"/>
    <w:rsid w:val="008B6575"/>
    <w:rsid w:val="008B6A6F"/>
    <w:rsid w:val="008C1274"/>
    <w:rsid w:val="008C1961"/>
    <w:rsid w:val="008C2DC6"/>
    <w:rsid w:val="008C3446"/>
    <w:rsid w:val="008D0670"/>
    <w:rsid w:val="008D08B3"/>
    <w:rsid w:val="008D10CF"/>
    <w:rsid w:val="008D1E0E"/>
    <w:rsid w:val="008D5482"/>
    <w:rsid w:val="008D552B"/>
    <w:rsid w:val="008D7AAF"/>
    <w:rsid w:val="008E0487"/>
    <w:rsid w:val="008E060A"/>
    <w:rsid w:val="008E0AF0"/>
    <w:rsid w:val="008E1713"/>
    <w:rsid w:val="008E194A"/>
    <w:rsid w:val="008E4D67"/>
    <w:rsid w:val="008E50AC"/>
    <w:rsid w:val="008E6D4B"/>
    <w:rsid w:val="008E71AD"/>
    <w:rsid w:val="008F027E"/>
    <w:rsid w:val="008F0CD9"/>
    <w:rsid w:val="008F149C"/>
    <w:rsid w:val="008F1D70"/>
    <w:rsid w:val="008F24A5"/>
    <w:rsid w:val="008F294F"/>
    <w:rsid w:val="008F5208"/>
    <w:rsid w:val="008F58FD"/>
    <w:rsid w:val="008F6C0E"/>
    <w:rsid w:val="008F705D"/>
    <w:rsid w:val="008F7779"/>
    <w:rsid w:val="00900263"/>
    <w:rsid w:val="00900A8C"/>
    <w:rsid w:val="009018A3"/>
    <w:rsid w:val="00905EC5"/>
    <w:rsid w:val="009066BD"/>
    <w:rsid w:val="00910D21"/>
    <w:rsid w:val="00915409"/>
    <w:rsid w:val="00915450"/>
    <w:rsid w:val="009165CE"/>
    <w:rsid w:val="00916D77"/>
    <w:rsid w:val="0092003E"/>
    <w:rsid w:val="00921A0A"/>
    <w:rsid w:val="00922AF1"/>
    <w:rsid w:val="00923A1D"/>
    <w:rsid w:val="00923AE6"/>
    <w:rsid w:val="009244DA"/>
    <w:rsid w:val="00924BE7"/>
    <w:rsid w:val="00924E84"/>
    <w:rsid w:val="009261E0"/>
    <w:rsid w:val="00926F74"/>
    <w:rsid w:val="00933BD6"/>
    <w:rsid w:val="009344F3"/>
    <w:rsid w:val="00935085"/>
    <w:rsid w:val="009371B1"/>
    <w:rsid w:val="00941FC8"/>
    <w:rsid w:val="009436B7"/>
    <w:rsid w:val="009438EB"/>
    <w:rsid w:val="00943A4C"/>
    <w:rsid w:val="009455C7"/>
    <w:rsid w:val="009466CE"/>
    <w:rsid w:val="009469DD"/>
    <w:rsid w:val="009504E7"/>
    <w:rsid w:val="00950B30"/>
    <w:rsid w:val="00950EBD"/>
    <w:rsid w:val="00953CF1"/>
    <w:rsid w:val="0095437D"/>
    <w:rsid w:val="00954B49"/>
    <w:rsid w:val="00954BF1"/>
    <w:rsid w:val="00960978"/>
    <w:rsid w:val="00960B48"/>
    <w:rsid w:val="00961B7D"/>
    <w:rsid w:val="00961DDE"/>
    <w:rsid w:val="00966AC4"/>
    <w:rsid w:val="00970B09"/>
    <w:rsid w:val="009719A6"/>
    <w:rsid w:val="00971D41"/>
    <w:rsid w:val="00972239"/>
    <w:rsid w:val="00974487"/>
    <w:rsid w:val="009775CA"/>
    <w:rsid w:val="00977F42"/>
    <w:rsid w:val="009812DD"/>
    <w:rsid w:val="00981EE5"/>
    <w:rsid w:val="009836ED"/>
    <w:rsid w:val="0098414B"/>
    <w:rsid w:val="009853DE"/>
    <w:rsid w:val="00987B8A"/>
    <w:rsid w:val="00993349"/>
    <w:rsid w:val="009942ED"/>
    <w:rsid w:val="00994563"/>
    <w:rsid w:val="00996496"/>
    <w:rsid w:val="0099753B"/>
    <w:rsid w:val="009A06D9"/>
    <w:rsid w:val="009A225B"/>
    <w:rsid w:val="009A281D"/>
    <w:rsid w:val="009A342C"/>
    <w:rsid w:val="009A7C94"/>
    <w:rsid w:val="009B1E25"/>
    <w:rsid w:val="009B6524"/>
    <w:rsid w:val="009B7B72"/>
    <w:rsid w:val="009C40BF"/>
    <w:rsid w:val="009C474B"/>
    <w:rsid w:val="009C61CB"/>
    <w:rsid w:val="009C6D6B"/>
    <w:rsid w:val="009D02D4"/>
    <w:rsid w:val="009D0D77"/>
    <w:rsid w:val="009D1BD4"/>
    <w:rsid w:val="009D325D"/>
    <w:rsid w:val="009D51C6"/>
    <w:rsid w:val="009D5ACC"/>
    <w:rsid w:val="009E1074"/>
    <w:rsid w:val="009E540A"/>
    <w:rsid w:val="009E6E8F"/>
    <w:rsid w:val="009F01A9"/>
    <w:rsid w:val="009F35AC"/>
    <w:rsid w:val="009F43A3"/>
    <w:rsid w:val="009F4FD9"/>
    <w:rsid w:val="009F622B"/>
    <w:rsid w:val="009F6B63"/>
    <w:rsid w:val="00A00860"/>
    <w:rsid w:val="00A00894"/>
    <w:rsid w:val="00A03BC0"/>
    <w:rsid w:val="00A03F18"/>
    <w:rsid w:val="00A06B84"/>
    <w:rsid w:val="00A0B744"/>
    <w:rsid w:val="00A135CF"/>
    <w:rsid w:val="00A13620"/>
    <w:rsid w:val="00A14170"/>
    <w:rsid w:val="00A15FC6"/>
    <w:rsid w:val="00A17914"/>
    <w:rsid w:val="00A210EA"/>
    <w:rsid w:val="00A223A1"/>
    <w:rsid w:val="00A237C3"/>
    <w:rsid w:val="00A24485"/>
    <w:rsid w:val="00A264E0"/>
    <w:rsid w:val="00A267BF"/>
    <w:rsid w:val="00A26B2B"/>
    <w:rsid w:val="00A30459"/>
    <w:rsid w:val="00A31352"/>
    <w:rsid w:val="00A33BD9"/>
    <w:rsid w:val="00A35C71"/>
    <w:rsid w:val="00A40919"/>
    <w:rsid w:val="00A41B0F"/>
    <w:rsid w:val="00A43631"/>
    <w:rsid w:val="00A44B25"/>
    <w:rsid w:val="00A4728E"/>
    <w:rsid w:val="00A5225A"/>
    <w:rsid w:val="00A56C54"/>
    <w:rsid w:val="00A60DFB"/>
    <w:rsid w:val="00A61CC8"/>
    <w:rsid w:val="00A61EAE"/>
    <w:rsid w:val="00A620DE"/>
    <w:rsid w:val="00A62198"/>
    <w:rsid w:val="00A62C07"/>
    <w:rsid w:val="00A63062"/>
    <w:rsid w:val="00A63A5F"/>
    <w:rsid w:val="00A649EA"/>
    <w:rsid w:val="00A64B7B"/>
    <w:rsid w:val="00A64F71"/>
    <w:rsid w:val="00A656FB"/>
    <w:rsid w:val="00A66C62"/>
    <w:rsid w:val="00A67123"/>
    <w:rsid w:val="00A7032C"/>
    <w:rsid w:val="00A707F3"/>
    <w:rsid w:val="00A732B8"/>
    <w:rsid w:val="00A7335F"/>
    <w:rsid w:val="00A73E3E"/>
    <w:rsid w:val="00A74BD9"/>
    <w:rsid w:val="00A752E1"/>
    <w:rsid w:val="00A80BBB"/>
    <w:rsid w:val="00A82B1F"/>
    <w:rsid w:val="00A82CB7"/>
    <w:rsid w:val="00A83510"/>
    <w:rsid w:val="00A84249"/>
    <w:rsid w:val="00A843C4"/>
    <w:rsid w:val="00A856F5"/>
    <w:rsid w:val="00A85777"/>
    <w:rsid w:val="00A86B75"/>
    <w:rsid w:val="00A9007B"/>
    <w:rsid w:val="00A939F3"/>
    <w:rsid w:val="00A9557A"/>
    <w:rsid w:val="00A95D33"/>
    <w:rsid w:val="00AA19AF"/>
    <w:rsid w:val="00AA274C"/>
    <w:rsid w:val="00AA4105"/>
    <w:rsid w:val="00AA51E4"/>
    <w:rsid w:val="00AB277C"/>
    <w:rsid w:val="00AB58FF"/>
    <w:rsid w:val="00AB6DB8"/>
    <w:rsid w:val="00AC0A81"/>
    <w:rsid w:val="00AC7D50"/>
    <w:rsid w:val="00AD3833"/>
    <w:rsid w:val="00AD41A8"/>
    <w:rsid w:val="00AD602A"/>
    <w:rsid w:val="00AE0903"/>
    <w:rsid w:val="00AE2731"/>
    <w:rsid w:val="00AE438C"/>
    <w:rsid w:val="00AE4406"/>
    <w:rsid w:val="00AE524F"/>
    <w:rsid w:val="00AE5730"/>
    <w:rsid w:val="00AE6F29"/>
    <w:rsid w:val="00AE6F88"/>
    <w:rsid w:val="00AE7F99"/>
    <w:rsid w:val="00AEF9A4"/>
    <w:rsid w:val="00AF31CB"/>
    <w:rsid w:val="00AF348A"/>
    <w:rsid w:val="00AF7EF7"/>
    <w:rsid w:val="00B01A57"/>
    <w:rsid w:val="00B03186"/>
    <w:rsid w:val="00B047F4"/>
    <w:rsid w:val="00B0547F"/>
    <w:rsid w:val="00B10B2E"/>
    <w:rsid w:val="00B12052"/>
    <w:rsid w:val="00B12562"/>
    <w:rsid w:val="00B14557"/>
    <w:rsid w:val="00B16F5A"/>
    <w:rsid w:val="00B17C75"/>
    <w:rsid w:val="00B211CF"/>
    <w:rsid w:val="00B21240"/>
    <w:rsid w:val="00B22122"/>
    <w:rsid w:val="00B2286D"/>
    <w:rsid w:val="00B22A8C"/>
    <w:rsid w:val="00B22D6C"/>
    <w:rsid w:val="00B241EF"/>
    <w:rsid w:val="00B262F3"/>
    <w:rsid w:val="00B3096A"/>
    <w:rsid w:val="00B31C4D"/>
    <w:rsid w:val="00B33012"/>
    <w:rsid w:val="00B33B58"/>
    <w:rsid w:val="00B341FA"/>
    <w:rsid w:val="00B34D65"/>
    <w:rsid w:val="00B36AEE"/>
    <w:rsid w:val="00B402B2"/>
    <w:rsid w:val="00B418CB"/>
    <w:rsid w:val="00B42844"/>
    <w:rsid w:val="00B47408"/>
    <w:rsid w:val="00B47E64"/>
    <w:rsid w:val="00B50D17"/>
    <w:rsid w:val="00B61CCD"/>
    <w:rsid w:val="00B61D44"/>
    <w:rsid w:val="00B6448C"/>
    <w:rsid w:val="00B675A1"/>
    <w:rsid w:val="00B704E3"/>
    <w:rsid w:val="00B71480"/>
    <w:rsid w:val="00B718BC"/>
    <w:rsid w:val="00B71DF4"/>
    <w:rsid w:val="00B728AA"/>
    <w:rsid w:val="00B72C38"/>
    <w:rsid w:val="00B732C3"/>
    <w:rsid w:val="00B7377B"/>
    <w:rsid w:val="00B76569"/>
    <w:rsid w:val="00B765E3"/>
    <w:rsid w:val="00B83418"/>
    <w:rsid w:val="00B8447F"/>
    <w:rsid w:val="00B84951"/>
    <w:rsid w:val="00B90C47"/>
    <w:rsid w:val="00B9201A"/>
    <w:rsid w:val="00B93769"/>
    <w:rsid w:val="00B938F0"/>
    <w:rsid w:val="00BA0451"/>
    <w:rsid w:val="00BA08B4"/>
    <w:rsid w:val="00BA162B"/>
    <w:rsid w:val="00BA1AAF"/>
    <w:rsid w:val="00BA2AEF"/>
    <w:rsid w:val="00BA3A42"/>
    <w:rsid w:val="00BA5FB4"/>
    <w:rsid w:val="00BA6DBB"/>
    <w:rsid w:val="00BB1525"/>
    <w:rsid w:val="00BB28C8"/>
    <w:rsid w:val="00BB2B3B"/>
    <w:rsid w:val="00BB332A"/>
    <w:rsid w:val="00BB79D6"/>
    <w:rsid w:val="00BB7C07"/>
    <w:rsid w:val="00BC07F8"/>
    <w:rsid w:val="00BC195B"/>
    <w:rsid w:val="00BC57D7"/>
    <w:rsid w:val="00BC75AD"/>
    <w:rsid w:val="00BC7EB8"/>
    <w:rsid w:val="00BD0789"/>
    <w:rsid w:val="00BD0E32"/>
    <w:rsid w:val="00BD0E91"/>
    <w:rsid w:val="00BD128F"/>
    <w:rsid w:val="00BD2C56"/>
    <w:rsid w:val="00BD4AF0"/>
    <w:rsid w:val="00BD6DC5"/>
    <w:rsid w:val="00BD74D7"/>
    <w:rsid w:val="00BE0BB7"/>
    <w:rsid w:val="00BE2B64"/>
    <w:rsid w:val="00BE3A1D"/>
    <w:rsid w:val="00BE460F"/>
    <w:rsid w:val="00BE4A4A"/>
    <w:rsid w:val="00BE539C"/>
    <w:rsid w:val="00BE6238"/>
    <w:rsid w:val="00BF1154"/>
    <w:rsid w:val="00BF164F"/>
    <w:rsid w:val="00BF3C6D"/>
    <w:rsid w:val="00BF3D8D"/>
    <w:rsid w:val="00BF3F3B"/>
    <w:rsid w:val="00BF4EAB"/>
    <w:rsid w:val="00BF5247"/>
    <w:rsid w:val="00C02923"/>
    <w:rsid w:val="00C03178"/>
    <w:rsid w:val="00C04A08"/>
    <w:rsid w:val="00C054A0"/>
    <w:rsid w:val="00C12CF1"/>
    <w:rsid w:val="00C13A09"/>
    <w:rsid w:val="00C15826"/>
    <w:rsid w:val="00C17E0F"/>
    <w:rsid w:val="00C20F84"/>
    <w:rsid w:val="00C24E6C"/>
    <w:rsid w:val="00C25322"/>
    <w:rsid w:val="00C25F59"/>
    <w:rsid w:val="00C27375"/>
    <w:rsid w:val="00C27630"/>
    <w:rsid w:val="00C27D9A"/>
    <w:rsid w:val="00C3543A"/>
    <w:rsid w:val="00C35B50"/>
    <w:rsid w:val="00C36910"/>
    <w:rsid w:val="00C37500"/>
    <w:rsid w:val="00C40EB7"/>
    <w:rsid w:val="00C428AE"/>
    <w:rsid w:val="00C433B1"/>
    <w:rsid w:val="00C435D6"/>
    <w:rsid w:val="00C43A10"/>
    <w:rsid w:val="00C44473"/>
    <w:rsid w:val="00C46E57"/>
    <w:rsid w:val="00C50991"/>
    <w:rsid w:val="00C50B21"/>
    <w:rsid w:val="00C50EE9"/>
    <w:rsid w:val="00C526D7"/>
    <w:rsid w:val="00C54419"/>
    <w:rsid w:val="00C547EC"/>
    <w:rsid w:val="00C55618"/>
    <w:rsid w:val="00C5719D"/>
    <w:rsid w:val="00C60D43"/>
    <w:rsid w:val="00C630BF"/>
    <w:rsid w:val="00C63540"/>
    <w:rsid w:val="00C640A7"/>
    <w:rsid w:val="00C64615"/>
    <w:rsid w:val="00C65CFA"/>
    <w:rsid w:val="00C65E86"/>
    <w:rsid w:val="00C663E1"/>
    <w:rsid w:val="00C70742"/>
    <w:rsid w:val="00C7282A"/>
    <w:rsid w:val="00C728AE"/>
    <w:rsid w:val="00C73BED"/>
    <w:rsid w:val="00C772F6"/>
    <w:rsid w:val="00C809ED"/>
    <w:rsid w:val="00C86FE9"/>
    <w:rsid w:val="00C8761E"/>
    <w:rsid w:val="00C90C9C"/>
    <w:rsid w:val="00C9160A"/>
    <w:rsid w:val="00C9171E"/>
    <w:rsid w:val="00C91C32"/>
    <w:rsid w:val="00C92A2B"/>
    <w:rsid w:val="00C931BE"/>
    <w:rsid w:val="00C9423B"/>
    <w:rsid w:val="00C94770"/>
    <w:rsid w:val="00C95214"/>
    <w:rsid w:val="00C971A1"/>
    <w:rsid w:val="00C9748C"/>
    <w:rsid w:val="00C97E6F"/>
    <w:rsid w:val="00CA10F6"/>
    <w:rsid w:val="00CA60FB"/>
    <w:rsid w:val="00CA6678"/>
    <w:rsid w:val="00CA6B26"/>
    <w:rsid w:val="00CB00B8"/>
    <w:rsid w:val="00CB0185"/>
    <w:rsid w:val="00CB1C00"/>
    <w:rsid w:val="00CB25C3"/>
    <w:rsid w:val="00CB2A18"/>
    <w:rsid w:val="00CB2B0B"/>
    <w:rsid w:val="00CB3CA5"/>
    <w:rsid w:val="00CB460C"/>
    <w:rsid w:val="00CB4BA8"/>
    <w:rsid w:val="00CB4FF8"/>
    <w:rsid w:val="00CC1A0A"/>
    <w:rsid w:val="00CC6ED8"/>
    <w:rsid w:val="00CC7532"/>
    <w:rsid w:val="00CD228A"/>
    <w:rsid w:val="00CD32AF"/>
    <w:rsid w:val="00CD4240"/>
    <w:rsid w:val="00CD44DE"/>
    <w:rsid w:val="00CD674B"/>
    <w:rsid w:val="00CD7A41"/>
    <w:rsid w:val="00CF0033"/>
    <w:rsid w:val="00CF1269"/>
    <w:rsid w:val="00CF1B4A"/>
    <w:rsid w:val="00CF287C"/>
    <w:rsid w:val="00CF4600"/>
    <w:rsid w:val="00CF7677"/>
    <w:rsid w:val="00D023A5"/>
    <w:rsid w:val="00D04E02"/>
    <w:rsid w:val="00D050B9"/>
    <w:rsid w:val="00D06ADD"/>
    <w:rsid w:val="00D079EC"/>
    <w:rsid w:val="00D07B60"/>
    <w:rsid w:val="00D1011E"/>
    <w:rsid w:val="00D10FBF"/>
    <w:rsid w:val="00D11307"/>
    <w:rsid w:val="00D12B2A"/>
    <w:rsid w:val="00D143FF"/>
    <w:rsid w:val="00D14A0C"/>
    <w:rsid w:val="00D1596E"/>
    <w:rsid w:val="00D20F14"/>
    <w:rsid w:val="00D3022A"/>
    <w:rsid w:val="00D33736"/>
    <w:rsid w:val="00D3513B"/>
    <w:rsid w:val="00D366A3"/>
    <w:rsid w:val="00D41AD9"/>
    <w:rsid w:val="00D439E4"/>
    <w:rsid w:val="00D4542C"/>
    <w:rsid w:val="00D46A45"/>
    <w:rsid w:val="00D47370"/>
    <w:rsid w:val="00D5243E"/>
    <w:rsid w:val="00D53367"/>
    <w:rsid w:val="00D53813"/>
    <w:rsid w:val="00D54747"/>
    <w:rsid w:val="00D54CC1"/>
    <w:rsid w:val="00D57260"/>
    <w:rsid w:val="00D5754C"/>
    <w:rsid w:val="00D60977"/>
    <w:rsid w:val="00D61D23"/>
    <w:rsid w:val="00D64E39"/>
    <w:rsid w:val="00D67760"/>
    <w:rsid w:val="00D71228"/>
    <w:rsid w:val="00D715E3"/>
    <w:rsid w:val="00D73604"/>
    <w:rsid w:val="00D80D44"/>
    <w:rsid w:val="00D810B3"/>
    <w:rsid w:val="00D813BB"/>
    <w:rsid w:val="00D81D12"/>
    <w:rsid w:val="00D84403"/>
    <w:rsid w:val="00D84B25"/>
    <w:rsid w:val="00D8507E"/>
    <w:rsid w:val="00D850CE"/>
    <w:rsid w:val="00D8538C"/>
    <w:rsid w:val="00D85492"/>
    <w:rsid w:val="00D87280"/>
    <w:rsid w:val="00D87F4E"/>
    <w:rsid w:val="00D92A5A"/>
    <w:rsid w:val="00D9666E"/>
    <w:rsid w:val="00D97C74"/>
    <w:rsid w:val="00DA1498"/>
    <w:rsid w:val="00DA1A10"/>
    <w:rsid w:val="00DA3D96"/>
    <w:rsid w:val="00DA7E55"/>
    <w:rsid w:val="00DB4C1B"/>
    <w:rsid w:val="00DB52A2"/>
    <w:rsid w:val="00DB59FD"/>
    <w:rsid w:val="00DB7921"/>
    <w:rsid w:val="00DB7ACB"/>
    <w:rsid w:val="00DC0F4E"/>
    <w:rsid w:val="00DC11BF"/>
    <w:rsid w:val="00DC259D"/>
    <w:rsid w:val="00DC2853"/>
    <w:rsid w:val="00DC337F"/>
    <w:rsid w:val="00DC6396"/>
    <w:rsid w:val="00DC67B5"/>
    <w:rsid w:val="00DD1AC3"/>
    <w:rsid w:val="00DD1CBE"/>
    <w:rsid w:val="00DD262B"/>
    <w:rsid w:val="00DD5E71"/>
    <w:rsid w:val="00DE0BD4"/>
    <w:rsid w:val="00DE3E0E"/>
    <w:rsid w:val="00DE4112"/>
    <w:rsid w:val="00DE4D2A"/>
    <w:rsid w:val="00DF0807"/>
    <w:rsid w:val="00DF124C"/>
    <w:rsid w:val="00DF59AF"/>
    <w:rsid w:val="00DF6E7F"/>
    <w:rsid w:val="00DF7864"/>
    <w:rsid w:val="00E01A99"/>
    <w:rsid w:val="00E05669"/>
    <w:rsid w:val="00E07A1A"/>
    <w:rsid w:val="00E10DD1"/>
    <w:rsid w:val="00E10EE0"/>
    <w:rsid w:val="00E13E0E"/>
    <w:rsid w:val="00E15AAC"/>
    <w:rsid w:val="00E169AC"/>
    <w:rsid w:val="00E201E5"/>
    <w:rsid w:val="00E24A59"/>
    <w:rsid w:val="00E30486"/>
    <w:rsid w:val="00E32DAF"/>
    <w:rsid w:val="00E33000"/>
    <w:rsid w:val="00E34116"/>
    <w:rsid w:val="00E404A5"/>
    <w:rsid w:val="00E408FF"/>
    <w:rsid w:val="00E417AB"/>
    <w:rsid w:val="00E41D30"/>
    <w:rsid w:val="00E41E45"/>
    <w:rsid w:val="00E43F55"/>
    <w:rsid w:val="00E44BCF"/>
    <w:rsid w:val="00E456E5"/>
    <w:rsid w:val="00E46A8F"/>
    <w:rsid w:val="00E50593"/>
    <w:rsid w:val="00E5212B"/>
    <w:rsid w:val="00E551F1"/>
    <w:rsid w:val="00E553B2"/>
    <w:rsid w:val="00E55AAB"/>
    <w:rsid w:val="00E55BC1"/>
    <w:rsid w:val="00E571CA"/>
    <w:rsid w:val="00E61897"/>
    <w:rsid w:val="00E626DE"/>
    <w:rsid w:val="00E65859"/>
    <w:rsid w:val="00E71DA9"/>
    <w:rsid w:val="00E723C5"/>
    <w:rsid w:val="00E727A7"/>
    <w:rsid w:val="00E72DD8"/>
    <w:rsid w:val="00E732E6"/>
    <w:rsid w:val="00E74A4E"/>
    <w:rsid w:val="00E75B7D"/>
    <w:rsid w:val="00E762D7"/>
    <w:rsid w:val="00E800B1"/>
    <w:rsid w:val="00E8255C"/>
    <w:rsid w:val="00E857C7"/>
    <w:rsid w:val="00E86F47"/>
    <w:rsid w:val="00E90065"/>
    <w:rsid w:val="00E928AC"/>
    <w:rsid w:val="00E93578"/>
    <w:rsid w:val="00E951A2"/>
    <w:rsid w:val="00E97278"/>
    <w:rsid w:val="00EA11F9"/>
    <w:rsid w:val="00EA12AF"/>
    <w:rsid w:val="00EA30C1"/>
    <w:rsid w:val="00EB53ED"/>
    <w:rsid w:val="00EB78B3"/>
    <w:rsid w:val="00EB7D7A"/>
    <w:rsid w:val="00EC283B"/>
    <w:rsid w:val="00EC3B64"/>
    <w:rsid w:val="00EC6863"/>
    <w:rsid w:val="00EC6F9D"/>
    <w:rsid w:val="00ED0D44"/>
    <w:rsid w:val="00ED1B87"/>
    <w:rsid w:val="00ED2A9F"/>
    <w:rsid w:val="00ED4A7D"/>
    <w:rsid w:val="00ED7573"/>
    <w:rsid w:val="00EE206F"/>
    <w:rsid w:val="00EE48AF"/>
    <w:rsid w:val="00EE4C05"/>
    <w:rsid w:val="00EE607D"/>
    <w:rsid w:val="00EF0784"/>
    <w:rsid w:val="00EF36C6"/>
    <w:rsid w:val="00EF3A7B"/>
    <w:rsid w:val="00EF4074"/>
    <w:rsid w:val="00EF416D"/>
    <w:rsid w:val="00EF5D65"/>
    <w:rsid w:val="00EF6B92"/>
    <w:rsid w:val="00EF6D14"/>
    <w:rsid w:val="00EF6E4E"/>
    <w:rsid w:val="00F0035A"/>
    <w:rsid w:val="00F00FA7"/>
    <w:rsid w:val="00F02A52"/>
    <w:rsid w:val="00F02C39"/>
    <w:rsid w:val="00F04552"/>
    <w:rsid w:val="00F058B7"/>
    <w:rsid w:val="00F07BB6"/>
    <w:rsid w:val="00F12CB7"/>
    <w:rsid w:val="00F18022"/>
    <w:rsid w:val="00F22568"/>
    <w:rsid w:val="00F22E85"/>
    <w:rsid w:val="00F25385"/>
    <w:rsid w:val="00F26273"/>
    <w:rsid w:val="00F316BD"/>
    <w:rsid w:val="00F34D51"/>
    <w:rsid w:val="00F41180"/>
    <w:rsid w:val="00F422D6"/>
    <w:rsid w:val="00F438B3"/>
    <w:rsid w:val="00F44234"/>
    <w:rsid w:val="00F45A91"/>
    <w:rsid w:val="00F45B09"/>
    <w:rsid w:val="00F462B5"/>
    <w:rsid w:val="00F47BFA"/>
    <w:rsid w:val="00F53164"/>
    <w:rsid w:val="00F53C0E"/>
    <w:rsid w:val="00F5532A"/>
    <w:rsid w:val="00F55698"/>
    <w:rsid w:val="00F55F19"/>
    <w:rsid w:val="00F5675D"/>
    <w:rsid w:val="00F62E0F"/>
    <w:rsid w:val="00F64E97"/>
    <w:rsid w:val="00F659FE"/>
    <w:rsid w:val="00F67658"/>
    <w:rsid w:val="00F67DC4"/>
    <w:rsid w:val="00F71853"/>
    <w:rsid w:val="00F77240"/>
    <w:rsid w:val="00F80255"/>
    <w:rsid w:val="00F8082B"/>
    <w:rsid w:val="00F82A3C"/>
    <w:rsid w:val="00F84C1B"/>
    <w:rsid w:val="00F872A3"/>
    <w:rsid w:val="00F92BC7"/>
    <w:rsid w:val="00F93A20"/>
    <w:rsid w:val="00F94F00"/>
    <w:rsid w:val="00F95982"/>
    <w:rsid w:val="00FA1502"/>
    <w:rsid w:val="00FA2C2D"/>
    <w:rsid w:val="00FA61C9"/>
    <w:rsid w:val="00FA6BE7"/>
    <w:rsid w:val="00FA71E9"/>
    <w:rsid w:val="00FA79E0"/>
    <w:rsid w:val="00FB0E0F"/>
    <w:rsid w:val="00FB261F"/>
    <w:rsid w:val="00FB3E27"/>
    <w:rsid w:val="00FB4DC3"/>
    <w:rsid w:val="00FB551A"/>
    <w:rsid w:val="00FB761C"/>
    <w:rsid w:val="00FC14FC"/>
    <w:rsid w:val="00FC1E8E"/>
    <w:rsid w:val="00FC79FB"/>
    <w:rsid w:val="00FD00CC"/>
    <w:rsid w:val="00FD31F7"/>
    <w:rsid w:val="00FD377E"/>
    <w:rsid w:val="00FD7B20"/>
    <w:rsid w:val="00FD7C97"/>
    <w:rsid w:val="00FE0EDD"/>
    <w:rsid w:val="00FE27AC"/>
    <w:rsid w:val="00FE3B9B"/>
    <w:rsid w:val="00FE4488"/>
    <w:rsid w:val="00FE514B"/>
    <w:rsid w:val="00FE6366"/>
    <w:rsid w:val="00FE7132"/>
    <w:rsid w:val="00FE7A85"/>
    <w:rsid w:val="00FF3560"/>
    <w:rsid w:val="00FF401F"/>
    <w:rsid w:val="00FF4788"/>
    <w:rsid w:val="00FF4A17"/>
    <w:rsid w:val="00FF5FAB"/>
    <w:rsid w:val="00FF5FEE"/>
    <w:rsid w:val="00FF7B6F"/>
    <w:rsid w:val="01037589"/>
    <w:rsid w:val="010C3586"/>
    <w:rsid w:val="01549475"/>
    <w:rsid w:val="0158BD58"/>
    <w:rsid w:val="0170986D"/>
    <w:rsid w:val="0177472F"/>
    <w:rsid w:val="017C2D00"/>
    <w:rsid w:val="018A86C2"/>
    <w:rsid w:val="018C4024"/>
    <w:rsid w:val="01A80A8A"/>
    <w:rsid w:val="01A979AE"/>
    <w:rsid w:val="01AB7918"/>
    <w:rsid w:val="01B007A3"/>
    <w:rsid w:val="01B76707"/>
    <w:rsid w:val="01C17B99"/>
    <w:rsid w:val="01C4D2A0"/>
    <w:rsid w:val="01C76405"/>
    <w:rsid w:val="01CB9A70"/>
    <w:rsid w:val="01D25404"/>
    <w:rsid w:val="01D61A4D"/>
    <w:rsid w:val="01E909D7"/>
    <w:rsid w:val="01F09817"/>
    <w:rsid w:val="020763BA"/>
    <w:rsid w:val="02152E33"/>
    <w:rsid w:val="02243FFC"/>
    <w:rsid w:val="02306848"/>
    <w:rsid w:val="02373866"/>
    <w:rsid w:val="024990BB"/>
    <w:rsid w:val="024A1C14"/>
    <w:rsid w:val="0261DCEB"/>
    <w:rsid w:val="02667C21"/>
    <w:rsid w:val="026B3CC2"/>
    <w:rsid w:val="026BB095"/>
    <w:rsid w:val="0278BEBE"/>
    <w:rsid w:val="0284DE03"/>
    <w:rsid w:val="02880157"/>
    <w:rsid w:val="0291BE5A"/>
    <w:rsid w:val="029BAB3A"/>
    <w:rsid w:val="029F10BF"/>
    <w:rsid w:val="02AAFBC3"/>
    <w:rsid w:val="02B8C911"/>
    <w:rsid w:val="02D06C31"/>
    <w:rsid w:val="02D2C512"/>
    <w:rsid w:val="02DB079D"/>
    <w:rsid w:val="030CE1E8"/>
    <w:rsid w:val="030E9E78"/>
    <w:rsid w:val="031179B5"/>
    <w:rsid w:val="03185172"/>
    <w:rsid w:val="03259973"/>
    <w:rsid w:val="033A20BB"/>
    <w:rsid w:val="033CBAD7"/>
    <w:rsid w:val="033EC434"/>
    <w:rsid w:val="0343B063"/>
    <w:rsid w:val="0347AADA"/>
    <w:rsid w:val="0347EB68"/>
    <w:rsid w:val="034F8FD1"/>
    <w:rsid w:val="0357A8A1"/>
    <w:rsid w:val="03689A05"/>
    <w:rsid w:val="03768336"/>
    <w:rsid w:val="037A6614"/>
    <w:rsid w:val="0384B4E5"/>
    <w:rsid w:val="0388EEDB"/>
    <w:rsid w:val="0390061D"/>
    <w:rsid w:val="0391A9B4"/>
    <w:rsid w:val="039885E6"/>
    <w:rsid w:val="039D1F0D"/>
    <w:rsid w:val="039E9186"/>
    <w:rsid w:val="039F29D2"/>
    <w:rsid w:val="03A30938"/>
    <w:rsid w:val="03CD8362"/>
    <w:rsid w:val="03D6CAF5"/>
    <w:rsid w:val="03ED5E66"/>
    <w:rsid w:val="0400A3E5"/>
    <w:rsid w:val="04048F41"/>
    <w:rsid w:val="0409CEB7"/>
    <w:rsid w:val="04154954"/>
    <w:rsid w:val="04270D96"/>
    <w:rsid w:val="042794FF"/>
    <w:rsid w:val="042DFF37"/>
    <w:rsid w:val="0430D28F"/>
    <w:rsid w:val="043742D8"/>
    <w:rsid w:val="044D5AA0"/>
    <w:rsid w:val="044DB7B9"/>
    <w:rsid w:val="044EBA5D"/>
    <w:rsid w:val="0450B5E4"/>
    <w:rsid w:val="045EEB65"/>
    <w:rsid w:val="04650F70"/>
    <w:rsid w:val="046BC512"/>
    <w:rsid w:val="0478B12A"/>
    <w:rsid w:val="049DB510"/>
    <w:rsid w:val="04A21EF4"/>
    <w:rsid w:val="04A72D17"/>
    <w:rsid w:val="04A7F997"/>
    <w:rsid w:val="04A97F58"/>
    <w:rsid w:val="04AE0983"/>
    <w:rsid w:val="04B179A5"/>
    <w:rsid w:val="04B4B82E"/>
    <w:rsid w:val="04B9635B"/>
    <w:rsid w:val="04C9AE38"/>
    <w:rsid w:val="04CD6C47"/>
    <w:rsid w:val="04D52DF7"/>
    <w:rsid w:val="04DB3E30"/>
    <w:rsid w:val="04E813B5"/>
    <w:rsid w:val="04FF2DE5"/>
    <w:rsid w:val="050B54B7"/>
    <w:rsid w:val="050BD808"/>
    <w:rsid w:val="05141163"/>
    <w:rsid w:val="05143275"/>
    <w:rsid w:val="051E76C3"/>
    <w:rsid w:val="0522406D"/>
    <w:rsid w:val="05228A20"/>
    <w:rsid w:val="052E4C13"/>
    <w:rsid w:val="05333F75"/>
    <w:rsid w:val="053378E3"/>
    <w:rsid w:val="0536CDD6"/>
    <w:rsid w:val="055F40F9"/>
    <w:rsid w:val="057435FE"/>
    <w:rsid w:val="0578BAF8"/>
    <w:rsid w:val="057D3443"/>
    <w:rsid w:val="05862482"/>
    <w:rsid w:val="05873BCF"/>
    <w:rsid w:val="058A9741"/>
    <w:rsid w:val="059DADD1"/>
    <w:rsid w:val="05A99CF6"/>
    <w:rsid w:val="05BAFA83"/>
    <w:rsid w:val="05D0BA0F"/>
    <w:rsid w:val="05D2E083"/>
    <w:rsid w:val="05D34BFC"/>
    <w:rsid w:val="05D663D6"/>
    <w:rsid w:val="05D8D0BD"/>
    <w:rsid w:val="05DBDE0C"/>
    <w:rsid w:val="05DC58C3"/>
    <w:rsid w:val="05EAAAA9"/>
    <w:rsid w:val="05F268B7"/>
    <w:rsid w:val="05FA25E2"/>
    <w:rsid w:val="05FD6677"/>
    <w:rsid w:val="05FFBD9C"/>
    <w:rsid w:val="06055646"/>
    <w:rsid w:val="0608B511"/>
    <w:rsid w:val="060E8D3E"/>
    <w:rsid w:val="0614C1ED"/>
    <w:rsid w:val="0614D7C0"/>
    <w:rsid w:val="06150C4E"/>
    <w:rsid w:val="061BD541"/>
    <w:rsid w:val="062574ED"/>
    <w:rsid w:val="063421D2"/>
    <w:rsid w:val="06367742"/>
    <w:rsid w:val="0637A40B"/>
    <w:rsid w:val="063AF555"/>
    <w:rsid w:val="063C523B"/>
    <w:rsid w:val="063ED241"/>
    <w:rsid w:val="06411B50"/>
    <w:rsid w:val="064FC4EA"/>
    <w:rsid w:val="065642DA"/>
    <w:rsid w:val="065B3C98"/>
    <w:rsid w:val="066CBACF"/>
    <w:rsid w:val="066F62C3"/>
    <w:rsid w:val="0670F76E"/>
    <w:rsid w:val="067D509B"/>
    <w:rsid w:val="068AB2D6"/>
    <w:rsid w:val="068B4A2E"/>
    <w:rsid w:val="06982FA3"/>
    <w:rsid w:val="06997D81"/>
    <w:rsid w:val="06A1207F"/>
    <w:rsid w:val="06A92997"/>
    <w:rsid w:val="06AE98DF"/>
    <w:rsid w:val="06B2198C"/>
    <w:rsid w:val="06B98A1F"/>
    <w:rsid w:val="06BAFACA"/>
    <w:rsid w:val="06BDFE25"/>
    <w:rsid w:val="06C131DD"/>
    <w:rsid w:val="06C88A80"/>
    <w:rsid w:val="06D05D8C"/>
    <w:rsid w:val="06D0715B"/>
    <w:rsid w:val="06D24655"/>
    <w:rsid w:val="06D55FC5"/>
    <w:rsid w:val="06DB9D31"/>
    <w:rsid w:val="06E0AD0A"/>
    <w:rsid w:val="06E0E398"/>
    <w:rsid w:val="06E4BDD5"/>
    <w:rsid w:val="06E4C08C"/>
    <w:rsid w:val="06E8FCB5"/>
    <w:rsid w:val="070250C3"/>
    <w:rsid w:val="0706177B"/>
    <w:rsid w:val="070AA47E"/>
    <w:rsid w:val="070EAAD2"/>
    <w:rsid w:val="0714507C"/>
    <w:rsid w:val="0715DE34"/>
    <w:rsid w:val="0735239B"/>
    <w:rsid w:val="07466E65"/>
    <w:rsid w:val="0750AC3D"/>
    <w:rsid w:val="075D6799"/>
    <w:rsid w:val="076F1C5D"/>
    <w:rsid w:val="0772689A"/>
    <w:rsid w:val="0776CDF3"/>
    <w:rsid w:val="0779D9A7"/>
    <w:rsid w:val="0790F430"/>
    <w:rsid w:val="0791C4A2"/>
    <w:rsid w:val="07934086"/>
    <w:rsid w:val="079837B0"/>
    <w:rsid w:val="079851AD"/>
    <w:rsid w:val="07B87E8F"/>
    <w:rsid w:val="07CA0455"/>
    <w:rsid w:val="07E057FE"/>
    <w:rsid w:val="07E52CFE"/>
    <w:rsid w:val="07EBFBC5"/>
    <w:rsid w:val="080199C8"/>
    <w:rsid w:val="081F55D4"/>
    <w:rsid w:val="08214C73"/>
    <w:rsid w:val="0829D03A"/>
    <w:rsid w:val="082DFE67"/>
    <w:rsid w:val="083918B2"/>
    <w:rsid w:val="0839BEC8"/>
    <w:rsid w:val="0848F613"/>
    <w:rsid w:val="0849596B"/>
    <w:rsid w:val="08593583"/>
    <w:rsid w:val="085A5893"/>
    <w:rsid w:val="086A43CF"/>
    <w:rsid w:val="086C2DED"/>
    <w:rsid w:val="08763394"/>
    <w:rsid w:val="08856789"/>
    <w:rsid w:val="088FFFA2"/>
    <w:rsid w:val="08915FAB"/>
    <w:rsid w:val="08955740"/>
    <w:rsid w:val="089F80C2"/>
    <w:rsid w:val="08C0CF89"/>
    <w:rsid w:val="08D86FE9"/>
    <w:rsid w:val="08F6FFA0"/>
    <w:rsid w:val="0909AB31"/>
    <w:rsid w:val="090BDF91"/>
    <w:rsid w:val="091AF08F"/>
    <w:rsid w:val="091B57B3"/>
    <w:rsid w:val="091BFC3C"/>
    <w:rsid w:val="091F78F7"/>
    <w:rsid w:val="09281130"/>
    <w:rsid w:val="092D5D98"/>
    <w:rsid w:val="0934E43B"/>
    <w:rsid w:val="09350739"/>
    <w:rsid w:val="094374D8"/>
    <w:rsid w:val="095178F1"/>
    <w:rsid w:val="09557DC2"/>
    <w:rsid w:val="0981F4F5"/>
    <w:rsid w:val="09894411"/>
    <w:rsid w:val="098BDACC"/>
    <w:rsid w:val="098D434B"/>
    <w:rsid w:val="0997B42C"/>
    <w:rsid w:val="09B08F5F"/>
    <w:rsid w:val="09B0A9EB"/>
    <w:rsid w:val="09CCED85"/>
    <w:rsid w:val="09D222C4"/>
    <w:rsid w:val="09DD5EAC"/>
    <w:rsid w:val="09E64877"/>
    <w:rsid w:val="09EA5D3D"/>
    <w:rsid w:val="09F693BA"/>
    <w:rsid w:val="09F7056E"/>
    <w:rsid w:val="0A05AFFD"/>
    <w:rsid w:val="0A194227"/>
    <w:rsid w:val="0A1A7DCF"/>
    <w:rsid w:val="0A2BCA70"/>
    <w:rsid w:val="0A42596F"/>
    <w:rsid w:val="0A52DBCB"/>
    <w:rsid w:val="0A72F98E"/>
    <w:rsid w:val="0A7DD9A9"/>
    <w:rsid w:val="0A873CF5"/>
    <w:rsid w:val="0A87C924"/>
    <w:rsid w:val="0A88D048"/>
    <w:rsid w:val="0A8A1A07"/>
    <w:rsid w:val="0AA15F0E"/>
    <w:rsid w:val="0AA27C11"/>
    <w:rsid w:val="0ABC2DDD"/>
    <w:rsid w:val="0AC19DFD"/>
    <w:rsid w:val="0AC2990E"/>
    <w:rsid w:val="0ACCBE72"/>
    <w:rsid w:val="0AE18C68"/>
    <w:rsid w:val="0AE1A465"/>
    <w:rsid w:val="0AE7F2AE"/>
    <w:rsid w:val="0AE9F4F2"/>
    <w:rsid w:val="0AEC8E1F"/>
    <w:rsid w:val="0AED27B9"/>
    <w:rsid w:val="0AFE6EE9"/>
    <w:rsid w:val="0B053F0F"/>
    <w:rsid w:val="0B05D5D8"/>
    <w:rsid w:val="0B0F4CD3"/>
    <w:rsid w:val="0B141162"/>
    <w:rsid w:val="0B1A86E5"/>
    <w:rsid w:val="0B1F17C5"/>
    <w:rsid w:val="0B228C0C"/>
    <w:rsid w:val="0B2533DC"/>
    <w:rsid w:val="0B3F6AA7"/>
    <w:rsid w:val="0B4132F1"/>
    <w:rsid w:val="0B5CA8E6"/>
    <w:rsid w:val="0B66545E"/>
    <w:rsid w:val="0B68B15A"/>
    <w:rsid w:val="0B7252EE"/>
    <w:rsid w:val="0B765A00"/>
    <w:rsid w:val="0B7CAB78"/>
    <w:rsid w:val="0B8FE53B"/>
    <w:rsid w:val="0BA350E0"/>
    <w:rsid w:val="0BB54D49"/>
    <w:rsid w:val="0BB98F06"/>
    <w:rsid w:val="0BBA9247"/>
    <w:rsid w:val="0BC2D00A"/>
    <w:rsid w:val="0BD2662D"/>
    <w:rsid w:val="0BE9179D"/>
    <w:rsid w:val="0BF239DC"/>
    <w:rsid w:val="0C040572"/>
    <w:rsid w:val="0C0B86FD"/>
    <w:rsid w:val="0C0DDA45"/>
    <w:rsid w:val="0C24E00A"/>
    <w:rsid w:val="0C2BC049"/>
    <w:rsid w:val="0C2E2B4D"/>
    <w:rsid w:val="0C35A97B"/>
    <w:rsid w:val="0C37A031"/>
    <w:rsid w:val="0C391F5B"/>
    <w:rsid w:val="0C438053"/>
    <w:rsid w:val="0C541536"/>
    <w:rsid w:val="0C6135F2"/>
    <w:rsid w:val="0C6C72E2"/>
    <w:rsid w:val="0C6CA7FB"/>
    <w:rsid w:val="0C6CF200"/>
    <w:rsid w:val="0C73964E"/>
    <w:rsid w:val="0C761B7C"/>
    <w:rsid w:val="0C7C5C1B"/>
    <w:rsid w:val="0C83C30F"/>
    <w:rsid w:val="0C87B3CA"/>
    <w:rsid w:val="0C890BA7"/>
    <w:rsid w:val="0C89CA49"/>
    <w:rsid w:val="0C9A3F10"/>
    <w:rsid w:val="0CA919C8"/>
    <w:rsid w:val="0CAAC017"/>
    <w:rsid w:val="0CB25D6F"/>
    <w:rsid w:val="0CBFEE10"/>
    <w:rsid w:val="0CC79A1E"/>
    <w:rsid w:val="0CCCF663"/>
    <w:rsid w:val="0CE743DE"/>
    <w:rsid w:val="0CEAF04B"/>
    <w:rsid w:val="0CEC2BE9"/>
    <w:rsid w:val="0CF354A7"/>
    <w:rsid w:val="0CF458D5"/>
    <w:rsid w:val="0CF76859"/>
    <w:rsid w:val="0CFC66A9"/>
    <w:rsid w:val="0CFF2B7B"/>
    <w:rsid w:val="0D0F0787"/>
    <w:rsid w:val="0D162904"/>
    <w:rsid w:val="0D1D5FE3"/>
    <w:rsid w:val="0D2100AF"/>
    <w:rsid w:val="0D37AB88"/>
    <w:rsid w:val="0D4227E1"/>
    <w:rsid w:val="0D523A5C"/>
    <w:rsid w:val="0D6ADA3A"/>
    <w:rsid w:val="0D6DF33D"/>
    <w:rsid w:val="0D7191B5"/>
    <w:rsid w:val="0D739BA2"/>
    <w:rsid w:val="0D884F96"/>
    <w:rsid w:val="0D8D7A62"/>
    <w:rsid w:val="0D8EAA05"/>
    <w:rsid w:val="0DC10369"/>
    <w:rsid w:val="0DC79140"/>
    <w:rsid w:val="0DC85CB2"/>
    <w:rsid w:val="0DCBD954"/>
    <w:rsid w:val="0DDF50B4"/>
    <w:rsid w:val="0DE5A1CD"/>
    <w:rsid w:val="0DF22EE9"/>
    <w:rsid w:val="0E08C261"/>
    <w:rsid w:val="0E20B3EE"/>
    <w:rsid w:val="0E2697AE"/>
    <w:rsid w:val="0E2CD890"/>
    <w:rsid w:val="0E371B3F"/>
    <w:rsid w:val="0E3E1C79"/>
    <w:rsid w:val="0E42F7E8"/>
    <w:rsid w:val="0E4DEF89"/>
    <w:rsid w:val="0E5B5596"/>
    <w:rsid w:val="0E6D2923"/>
    <w:rsid w:val="0E710B51"/>
    <w:rsid w:val="0E8B69DE"/>
    <w:rsid w:val="0E91E9A6"/>
    <w:rsid w:val="0E9991F1"/>
    <w:rsid w:val="0EA47C6D"/>
    <w:rsid w:val="0EB93044"/>
    <w:rsid w:val="0ECDB98A"/>
    <w:rsid w:val="0ED2BD4F"/>
    <w:rsid w:val="0ED5412E"/>
    <w:rsid w:val="0EF19CE3"/>
    <w:rsid w:val="0EF8722D"/>
    <w:rsid w:val="0EF90881"/>
    <w:rsid w:val="0EFCDEAC"/>
    <w:rsid w:val="0EFDFD1C"/>
    <w:rsid w:val="0F0F4960"/>
    <w:rsid w:val="0F192385"/>
    <w:rsid w:val="0F198DB2"/>
    <w:rsid w:val="0F1C6F9D"/>
    <w:rsid w:val="0F52C300"/>
    <w:rsid w:val="0F594580"/>
    <w:rsid w:val="0F642D13"/>
    <w:rsid w:val="0F70D5FA"/>
    <w:rsid w:val="0F800218"/>
    <w:rsid w:val="0F806865"/>
    <w:rsid w:val="0F87B571"/>
    <w:rsid w:val="0F93435C"/>
    <w:rsid w:val="0FA492C2"/>
    <w:rsid w:val="0FAE1198"/>
    <w:rsid w:val="0FBC2F80"/>
    <w:rsid w:val="0FC43BCC"/>
    <w:rsid w:val="0FC6E3A4"/>
    <w:rsid w:val="0FD531EB"/>
    <w:rsid w:val="0FE2D540"/>
    <w:rsid w:val="0FEE310E"/>
    <w:rsid w:val="0FF16E6E"/>
    <w:rsid w:val="0FFF3E1E"/>
    <w:rsid w:val="10045C8F"/>
    <w:rsid w:val="100705EA"/>
    <w:rsid w:val="10096487"/>
    <w:rsid w:val="100CBE9B"/>
    <w:rsid w:val="100DF767"/>
    <w:rsid w:val="1014E6BD"/>
    <w:rsid w:val="101664C3"/>
    <w:rsid w:val="1019C58E"/>
    <w:rsid w:val="101A04AA"/>
    <w:rsid w:val="101AB77F"/>
    <w:rsid w:val="101E4A66"/>
    <w:rsid w:val="102072B7"/>
    <w:rsid w:val="10220F2D"/>
    <w:rsid w:val="10262690"/>
    <w:rsid w:val="1056A680"/>
    <w:rsid w:val="105BF109"/>
    <w:rsid w:val="105D3642"/>
    <w:rsid w:val="107765B9"/>
    <w:rsid w:val="1077EADE"/>
    <w:rsid w:val="107D9D2E"/>
    <w:rsid w:val="108BEB86"/>
    <w:rsid w:val="108E67B8"/>
    <w:rsid w:val="1090FB19"/>
    <w:rsid w:val="1098617D"/>
    <w:rsid w:val="10993E7A"/>
    <w:rsid w:val="109B7904"/>
    <w:rsid w:val="10A67AB7"/>
    <w:rsid w:val="10A96073"/>
    <w:rsid w:val="10A9C116"/>
    <w:rsid w:val="10D77EA4"/>
    <w:rsid w:val="10D8629F"/>
    <w:rsid w:val="10E02436"/>
    <w:rsid w:val="10F4D172"/>
    <w:rsid w:val="11006717"/>
    <w:rsid w:val="110DD9C3"/>
    <w:rsid w:val="1112C105"/>
    <w:rsid w:val="111614B9"/>
    <w:rsid w:val="111A48E3"/>
    <w:rsid w:val="1125687A"/>
    <w:rsid w:val="1138F63E"/>
    <w:rsid w:val="11391582"/>
    <w:rsid w:val="113BEF30"/>
    <w:rsid w:val="113EAEE0"/>
    <w:rsid w:val="113F491E"/>
    <w:rsid w:val="11470A09"/>
    <w:rsid w:val="114BA873"/>
    <w:rsid w:val="114D0141"/>
    <w:rsid w:val="115EF88E"/>
    <w:rsid w:val="1162A017"/>
    <w:rsid w:val="116C99C9"/>
    <w:rsid w:val="11706C68"/>
    <w:rsid w:val="117FC307"/>
    <w:rsid w:val="1182C3F8"/>
    <w:rsid w:val="1198F6FD"/>
    <w:rsid w:val="1199A866"/>
    <w:rsid w:val="119D0B50"/>
    <w:rsid w:val="11A183D2"/>
    <w:rsid w:val="11A1F410"/>
    <w:rsid w:val="11A9DC67"/>
    <w:rsid w:val="11B5D50B"/>
    <w:rsid w:val="11BD700C"/>
    <w:rsid w:val="11C98A68"/>
    <w:rsid w:val="11F7AD09"/>
    <w:rsid w:val="11FE02BD"/>
    <w:rsid w:val="1201B7C4"/>
    <w:rsid w:val="120A655F"/>
    <w:rsid w:val="121BF304"/>
    <w:rsid w:val="12265A9E"/>
    <w:rsid w:val="12337513"/>
    <w:rsid w:val="1242B98E"/>
    <w:rsid w:val="12440149"/>
    <w:rsid w:val="1258D9FA"/>
    <w:rsid w:val="125E1E69"/>
    <w:rsid w:val="1263087C"/>
    <w:rsid w:val="126981E9"/>
    <w:rsid w:val="127A6091"/>
    <w:rsid w:val="128673D8"/>
    <w:rsid w:val="1289CF8B"/>
    <w:rsid w:val="128D54DE"/>
    <w:rsid w:val="128F8D7B"/>
    <w:rsid w:val="1292A7C2"/>
    <w:rsid w:val="129599C4"/>
    <w:rsid w:val="12AEE72C"/>
    <w:rsid w:val="12B3F839"/>
    <w:rsid w:val="12B82F1E"/>
    <w:rsid w:val="12B9350F"/>
    <w:rsid w:val="12BFAF1A"/>
    <w:rsid w:val="12C2445B"/>
    <w:rsid w:val="12C3AA56"/>
    <w:rsid w:val="12C4A50F"/>
    <w:rsid w:val="12C7311C"/>
    <w:rsid w:val="12CDA4F4"/>
    <w:rsid w:val="12D3522B"/>
    <w:rsid w:val="12E461F6"/>
    <w:rsid w:val="131BD173"/>
    <w:rsid w:val="131C2FCA"/>
    <w:rsid w:val="131C4D86"/>
    <w:rsid w:val="1320E448"/>
    <w:rsid w:val="1321A23C"/>
    <w:rsid w:val="13354D92"/>
    <w:rsid w:val="13365219"/>
    <w:rsid w:val="13469DCA"/>
    <w:rsid w:val="1357D3D1"/>
    <w:rsid w:val="135DC752"/>
    <w:rsid w:val="1369E2C0"/>
    <w:rsid w:val="13789BBB"/>
    <w:rsid w:val="137E05C6"/>
    <w:rsid w:val="1388583A"/>
    <w:rsid w:val="13911AC5"/>
    <w:rsid w:val="139A3D0B"/>
    <w:rsid w:val="139A5FC3"/>
    <w:rsid w:val="139C9941"/>
    <w:rsid w:val="13A44EC5"/>
    <w:rsid w:val="13B21D05"/>
    <w:rsid w:val="13B67BD8"/>
    <w:rsid w:val="13BFA375"/>
    <w:rsid w:val="13DDE1AC"/>
    <w:rsid w:val="13E70E36"/>
    <w:rsid w:val="13E9C0F0"/>
    <w:rsid w:val="1416213A"/>
    <w:rsid w:val="1422D7FC"/>
    <w:rsid w:val="142B2FB9"/>
    <w:rsid w:val="142D9E1A"/>
    <w:rsid w:val="143F8BBC"/>
    <w:rsid w:val="144A80BE"/>
    <w:rsid w:val="145061E3"/>
    <w:rsid w:val="14589B31"/>
    <w:rsid w:val="145D093C"/>
    <w:rsid w:val="145DAC58"/>
    <w:rsid w:val="1460B1FE"/>
    <w:rsid w:val="147595EF"/>
    <w:rsid w:val="14764FA2"/>
    <w:rsid w:val="147B4B06"/>
    <w:rsid w:val="148ECAAA"/>
    <w:rsid w:val="14941D8C"/>
    <w:rsid w:val="1496A411"/>
    <w:rsid w:val="1497BF26"/>
    <w:rsid w:val="14A86615"/>
    <w:rsid w:val="14B19830"/>
    <w:rsid w:val="14B55865"/>
    <w:rsid w:val="14C2B06D"/>
    <w:rsid w:val="14CED741"/>
    <w:rsid w:val="14CF5651"/>
    <w:rsid w:val="14D2D20F"/>
    <w:rsid w:val="14DF7F29"/>
    <w:rsid w:val="14E26E2B"/>
    <w:rsid w:val="14E5250B"/>
    <w:rsid w:val="14F997B3"/>
    <w:rsid w:val="1501ABE1"/>
    <w:rsid w:val="15031019"/>
    <w:rsid w:val="150616F9"/>
    <w:rsid w:val="1510C0FB"/>
    <w:rsid w:val="151B2132"/>
    <w:rsid w:val="151F9088"/>
    <w:rsid w:val="152258B7"/>
    <w:rsid w:val="153789FE"/>
    <w:rsid w:val="153869A2"/>
    <w:rsid w:val="15448C4E"/>
    <w:rsid w:val="15494742"/>
    <w:rsid w:val="154DC951"/>
    <w:rsid w:val="154E0ABE"/>
    <w:rsid w:val="1552A1FD"/>
    <w:rsid w:val="1555EB5C"/>
    <w:rsid w:val="15635048"/>
    <w:rsid w:val="15715DAC"/>
    <w:rsid w:val="158A73D4"/>
    <w:rsid w:val="15973AD1"/>
    <w:rsid w:val="15A44910"/>
    <w:rsid w:val="15B2BB60"/>
    <w:rsid w:val="15B95964"/>
    <w:rsid w:val="15BBBC20"/>
    <w:rsid w:val="15C000E1"/>
    <w:rsid w:val="15DA9015"/>
    <w:rsid w:val="15E27E0D"/>
    <w:rsid w:val="15EC25EE"/>
    <w:rsid w:val="15EC38C8"/>
    <w:rsid w:val="15F2AC2F"/>
    <w:rsid w:val="16076A37"/>
    <w:rsid w:val="160F579D"/>
    <w:rsid w:val="161020A8"/>
    <w:rsid w:val="161DC80E"/>
    <w:rsid w:val="16242158"/>
    <w:rsid w:val="162E4873"/>
    <w:rsid w:val="162FECFF"/>
    <w:rsid w:val="1645CEF7"/>
    <w:rsid w:val="16460F72"/>
    <w:rsid w:val="16540277"/>
    <w:rsid w:val="165E6B1E"/>
    <w:rsid w:val="16684BC8"/>
    <w:rsid w:val="167FC886"/>
    <w:rsid w:val="1681F2C8"/>
    <w:rsid w:val="16859DBE"/>
    <w:rsid w:val="168AC313"/>
    <w:rsid w:val="16956814"/>
    <w:rsid w:val="16981135"/>
    <w:rsid w:val="169CC96D"/>
    <w:rsid w:val="16AA4C87"/>
    <w:rsid w:val="16C70BD0"/>
    <w:rsid w:val="16CE1C5D"/>
    <w:rsid w:val="16DCA937"/>
    <w:rsid w:val="16DFD1C0"/>
    <w:rsid w:val="16E0477E"/>
    <w:rsid w:val="16E68156"/>
    <w:rsid w:val="16E83C34"/>
    <w:rsid w:val="170D2E0D"/>
    <w:rsid w:val="1710CB94"/>
    <w:rsid w:val="17144228"/>
    <w:rsid w:val="171A59BB"/>
    <w:rsid w:val="17470525"/>
    <w:rsid w:val="1748107F"/>
    <w:rsid w:val="175BD142"/>
    <w:rsid w:val="175EF07E"/>
    <w:rsid w:val="1764977D"/>
    <w:rsid w:val="17696973"/>
    <w:rsid w:val="176FA89B"/>
    <w:rsid w:val="177E2EBF"/>
    <w:rsid w:val="1787C4E5"/>
    <w:rsid w:val="1791931D"/>
    <w:rsid w:val="1791B6ED"/>
    <w:rsid w:val="17C2229D"/>
    <w:rsid w:val="17C586E6"/>
    <w:rsid w:val="17CCF485"/>
    <w:rsid w:val="17D5284A"/>
    <w:rsid w:val="17D8097C"/>
    <w:rsid w:val="17FB94A0"/>
    <w:rsid w:val="17FCA101"/>
    <w:rsid w:val="17FF63F2"/>
    <w:rsid w:val="18019691"/>
    <w:rsid w:val="18093324"/>
    <w:rsid w:val="18098897"/>
    <w:rsid w:val="180A5003"/>
    <w:rsid w:val="181992F8"/>
    <w:rsid w:val="182A7344"/>
    <w:rsid w:val="183151FD"/>
    <w:rsid w:val="183BD237"/>
    <w:rsid w:val="18554C24"/>
    <w:rsid w:val="185924DA"/>
    <w:rsid w:val="1868779B"/>
    <w:rsid w:val="186BEDEC"/>
    <w:rsid w:val="186F86B6"/>
    <w:rsid w:val="188AA913"/>
    <w:rsid w:val="18947AEE"/>
    <w:rsid w:val="1898643F"/>
    <w:rsid w:val="18995EF8"/>
    <w:rsid w:val="18A4505F"/>
    <w:rsid w:val="18AA78FD"/>
    <w:rsid w:val="18B143B5"/>
    <w:rsid w:val="18B2B24C"/>
    <w:rsid w:val="18E02CBB"/>
    <w:rsid w:val="18E0F063"/>
    <w:rsid w:val="18E16C88"/>
    <w:rsid w:val="18E2D586"/>
    <w:rsid w:val="18E87120"/>
    <w:rsid w:val="18F458C9"/>
    <w:rsid w:val="18F5D96B"/>
    <w:rsid w:val="1902E978"/>
    <w:rsid w:val="190332BE"/>
    <w:rsid w:val="190E3A6F"/>
    <w:rsid w:val="191D911A"/>
    <w:rsid w:val="1928F5A3"/>
    <w:rsid w:val="192D1090"/>
    <w:rsid w:val="19325639"/>
    <w:rsid w:val="1944335B"/>
    <w:rsid w:val="194A2F61"/>
    <w:rsid w:val="195BB659"/>
    <w:rsid w:val="196AC3CE"/>
    <w:rsid w:val="196DBB98"/>
    <w:rsid w:val="196E327C"/>
    <w:rsid w:val="19764AE8"/>
    <w:rsid w:val="197CCEA9"/>
    <w:rsid w:val="198D2F1F"/>
    <w:rsid w:val="19B6E7F8"/>
    <w:rsid w:val="19B6EFB9"/>
    <w:rsid w:val="19C14437"/>
    <w:rsid w:val="19CD176A"/>
    <w:rsid w:val="19D3E8A4"/>
    <w:rsid w:val="19D4116A"/>
    <w:rsid w:val="19D4ED7D"/>
    <w:rsid w:val="19E4321E"/>
    <w:rsid w:val="19F4FE81"/>
    <w:rsid w:val="1A0283F9"/>
    <w:rsid w:val="1A07D57D"/>
    <w:rsid w:val="1A1AA570"/>
    <w:rsid w:val="1A1D731A"/>
    <w:rsid w:val="1A1E4D09"/>
    <w:rsid w:val="1A20C711"/>
    <w:rsid w:val="1A286EB7"/>
    <w:rsid w:val="1A3B8394"/>
    <w:rsid w:val="1A3BB2D0"/>
    <w:rsid w:val="1A47C8BA"/>
    <w:rsid w:val="1A4D57D0"/>
    <w:rsid w:val="1A4DBCEF"/>
    <w:rsid w:val="1A6A4173"/>
    <w:rsid w:val="1A7618D9"/>
    <w:rsid w:val="1A799F0F"/>
    <w:rsid w:val="1A806802"/>
    <w:rsid w:val="1A95F5A2"/>
    <w:rsid w:val="1A95F636"/>
    <w:rsid w:val="1A96D8EE"/>
    <w:rsid w:val="1A9AC5AE"/>
    <w:rsid w:val="1A9F031F"/>
    <w:rsid w:val="1AAE0138"/>
    <w:rsid w:val="1AAECD40"/>
    <w:rsid w:val="1AC56C35"/>
    <w:rsid w:val="1ACD008A"/>
    <w:rsid w:val="1AD752AE"/>
    <w:rsid w:val="1AF88B92"/>
    <w:rsid w:val="1B0696A1"/>
    <w:rsid w:val="1B08FD31"/>
    <w:rsid w:val="1B2290E6"/>
    <w:rsid w:val="1B251FFC"/>
    <w:rsid w:val="1B2D75F9"/>
    <w:rsid w:val="1B31596F"/>
    <w:rsid w:val="1B3BEA2A"/>
    <w:rsid w:val="1B45BC7D"/>
    <w:rsid w:val="1B467349"/>
    <w:rsid w:val="1B49638A"/>
    <w:rsid w:val="1B4A5405"/>
    <w:rsid w:val="1B50E6DE"/>
    <w:rsid w:val="1B521B00"/>
    <w:rsid w:val="1B5382BC"/>
    <w:rsid w:val="1B626218"/>
    <w:rsid w:val="1B69A5C8"/>
    <w:rsid w:val="1B70EDB8"/>
    <w:rsid w:val="1B7CB78B"/>
    <w:rsid w:val="1B84767F"/>
    <w:rsid w:val="1B9AE095"/>
    <w:rsid w:val="1BA09806"/>
    <w:rsid w:val="1BB43561"/>
    <w:rsid w:val="1BB6B8A4"/>
    <w:rsid w:val="1BBBC857"/>
    <w:rsid w:val="1BBE2349"/>
    <w:rsid w:val="1BC8EB44"/>
    <w:rsid w:val="1BC92148"/>
    <w:rsid w:val="1BD3521F"/>
    <w:rsid w:val="1BD68C85"/>
    <w:rsid w:val="1BDCA81E"/>
    <w:rsid w:val="1BDDB1D5"/>
    <w:rsid w:val="1BEEC6A1"/>
    <w:rsid w:val="1C028B8C"/>
    <w:rsid w:val="1C0CAFF7"/>
    <w:rsid w:val="1C3234B4"/>
    <w:rsid w:val="1C4319BE"/>
    <w:rsid w:val="1C4A9DA1"/>
    <w:rsid w:val="1C4D36B3"/>
    <w:rsid w:val="1C57C1D7"/>
    <w:rsid w:val="1C5D2726"/>
    <w:rsid w:val="1C5DBFA3"/>
    <w:rsid w:val="1C60A3B8"/>
    <w:rsid w:val="1C6C1747"/>
    <w:rsid w:val="1C6D4A94"/>
    <w:rsid w:val="1C7DC54F"/>
    <w:rsid w:val="1C7FA279"/>
    <w:rsid w:val="1C829F18"/>
    <w:rsid w:val="1CC70A4B"/>
    <w:rsid w:val="1CD3449D"/>
    <w:rsid w:val="1CE4D210"/>
    <w:rsid w:val="1CE5AEAC"/>
    <w:rsid w:val="1CF579C7"/>
    <w:rsid w:val="1CFE6541"/>
    <w:rsid w:val="1D061F3A"/>
    <w:rsid w:val="1D0A000B"/>
    <w:rsid w:val="1D12AF3C"/>
    <w:rsid w:val="1D172B85"/>
    <w:rsid w:val="1D246743"/>
    <w:rsid w:val="1D28F310"/>
    <w:rsid w:val="1D36DBD2"/>
    <w:rsid w:val="1D54D818"/>
    <w:rsid w:val="1D59CA23"/>
    <w:rsid w:val="1D815A02"/>
    <w:rsid w:val="1D9BAF03"/>
    <w:rsid w:val="1DA680DF"/>
    <w:rsid w:val="1DA98FDB"/>
    <w:rsid w:val="1DAA544E"/>
    <w:rsid w:val="1DB07A71"/>
    <w:rsid w:val="1DB85BBC"/>
    <w:rsid w:val="1DBA610C"/>
    <w:rsid w:val="1DD3EE28"/>
    <w:rsid w:val="1DD60B9A"/>
    <w:rsid w:val="1DFA29EB"/>
    <w:rsid w:val="1E121970"/>
    <w:rsid w:val="1E1397C1"/>
    <w:rsid w:val="1E4308AF"/>
    <w:rsid w:val="1E4F0ED4"/>
    <w:rsid w:val="1E5D6F70"/>
    <w:rsid w:val="1E68A354"/>
    <w:rsid w:val="1E738AEC"/>
    <w:rsid w:val="1E76FE0B"/>
    <w:rsid w:val="1E77F669"/>
    <w:rsid w:val="1E817F0D"/>
    <w:rsid w:val="1E9AC424"/>
    <w:rsid w:val="1EA4A429"/>
    <w:rsid w:val="1EB5DF22"/>
    <w:rsid w:val="1ED25D8A"/>
    <w:rsid w:val="1ED35B3C"/>
    <w:rsid w:val="1ED88C54"/>
    <w:rsid w:val="1EDE0384"/>
    <w:rsid w:val="1EE0B07A"/>
    <w:rsid w:val="1EF1D78B"/>
    <w:rsid w:val="1EF980C1"/>
    <w:rsid w:val="1F00C20A"/>
    <w:rsid w:val="1F072D9B"/>
    <w:rsid w:val="1F16B237"/>
    <w:rsid w:val="1F1A87E0"/>
    <w:rsid w:val="1F26510A"/>
    <w:rsid w:val="1F2CEF14"/>
    <w:rsid w:val="1F3FA06B"/>
    <w:rsid w:val="1F4784D8"/>
    <w:rsid w:val="1F5178A5"/>
    <w:rsid w:val="1F56A9D7"/>
    <w:rsid w:val="1F58FE86"/>
    <w:rsid w:val="1F5EDDEC"/>
    <w:rsid w:val="1F660503"/>
    <w:rsid w:val="1F6F7F1A"/>
    <w:rsid w:val="1F81725B"/>
    <w:rsid w:val="1F860D50"/>
    <w:rsid w:val="1F8D1F8E"/>
    <w:rsid w:val="1F9960CF"/>
    <w:rsid w:val="1FA9700A"/>
    <w:rsid w:val="1FA977DE"/>
    <w:rsid w:val="1FAC109A"/>
    <w:rsid w:val="1FB0091D"/>
    <w:rsid w:val="1FB40C65"/>
    <w:rsid w:val="1FD167F1"/>
    <w:rsid w:val="1FD48F39"/>
    <w:rsid w:val="1FE3EF04"/>
    <w:rsid w:val="1FEBE342"/>
    <w:rsid w:val="1FEF5AE2"/>
    <w:rsid w:val="1FFBC5AE"/>
    <w:rsid w:val="1FFE0F69"/>
    <w:rsid w:val="20074229"/>
    <w:rsid w:val="200DAA00"/>
    <w:rsid w:val="2019DFF3"/>
    <w:rsid w:val="201D4F6E"/>
    <w:rsid w:val="2020DB43"/>
    <w:rsid w:val="20214626"/>
    <w:rsid w:val="20234957"/>
    <w:rsid w:val="202A8194"/>
    <w:rsid w:val="20315F3A"/>
    <w:rsid w:val="2040F9BE"/>
    <w:rsid w:val="204D1DF2"/>
    <w:rsid w:val="205BD801"/>
    <w:rsid w:val="20736CD1"/>
    <w:rsid w:val="208BE011"/>
    <w:rsid w:val="209001EA"/>
    <w:rsid w:val="20955122"/>
    <w:rsid w:val="209F4F57"/>
    <w:rsid w:val="20A37624"/>
    <w:rsid w:val="20ABA819"/>
    <w:rsid w:val="20B2296B"/>
    <w:rsid w:val="20CC9CD9"/>
    <w:rsid w:val="20D8290F"/>
    <w:rsid w:val="20D83567"/>
    <w:rsid w:val="20E0290D"/>
    <w:rsid w:val="20E3891D"/>
    <w:rsid w:val="20E8A0C3"/>
    <w:rsid w:val="20F201CE"/>
    <w:rsid w:val="20F25F8A"/>
    <w:rsid w:val="20FBB404"/>
    <w:rsid w:val="20FC1062"/>
    <w:rsid w:val="20FE1745"/>
    <w:rsid w:val="20FF7BBD"/>
    <w:rsid w:val="21283E91"/>
    <w:rsid w:val="212E63F3"/>
    <w:rsid w:val="2133F2FB"/>
    <w:rsid w:val="2147E0FB"/>
    <w:rsid w:val="214D96A6"/>
    <w:rsid w:val="215479EA"/>
    <w:rsid w:val="215D0544"/>
    <w:rsid w:val="216BB322"/>
    <w:rsid w:val="21738D0C"/>
    <w:rsid w:val="21838F3F"/>
    <w:rsid w:val="21912B6B"/>
    <w:rsid w:val="2191EF43"/>
    <w:rsid w:val="21A61B10"/>
    <w:rsid w:val="21A89C1F"/>
    <w:rsid w:val="21AB70CD"/>
    <w:rsid w:val="21ADD959"/>
    <w:rsid w:val="21B11465"/>
    <w:rsid w:val="21B4FE01"/>
    <w:rsid w:val="21B738A7"/>
    <w:rsid w:val="21C095F4"/>
    <w:rsid w:val="21C13995"/>
    <w:rsid w:val="21CCA0B8"/>
    <w:rsid w:val="21CF8A1E"/>
    <w:rsid w:val="21EAA56A"/>
    <w:rsid w:val="21F20731"/>
    <w:rsid w:val="2216248A"/>
    <w:rsid w:val="2219EE16"/>
    <w:rsid w:val="222DB838"/>
    <w:rsid w:val="222F265C"/>
    <w:rsid w:val="2245B9D6"/>
    <w:rsid w:val="22461987"/>
    <w:rsid w:val="22555AB5"/>
    <w:rsid w:val="226C80B9"/>
    <w:rsid w:val="22761CD7"/>
    <w:rsid w:val="227F2C83"/>
    <w:rsid w:val="2281E4BB"/>
    <w:rsid w:val="228DD22F"/>
    <w:rsid w:val="229BADBF"/>
    <w:rsid w:val="22A46875"/>
    <w:rsid w:val="22A60BEC"/>
    <w:rsid w:val="22BB6649"/>
    <w:rsid w:val="22BB97DC"/>
    <w:rsid w:val="22C5EFE7"/>
    <w:rsid w:val="22D66E69"/>
    <w:rsid w:val="22DE93CE"/>
    <w:rsid w:val="22E8C269"/>
    <w:rsid w:val="22E90CC6"/>
    <w:rsid w:val="22EA6C49"/>
    <w:rsid w:val="22EB3363"/>
    <w:rsid w:val="23050A5B"/>
    <w:rsid w:val="230A2C8A"/>
    <w:rsid w:val="230B898D"/>
    <w:rsid w:val="230DFF5D"/>
    <w:rsid w:val="230FA4C8"/>
    <w:rsid w:val="231803C8"/>
    <w:rsid w:val="2323AE01"/>
    <w:rsid w:val="232DBFA4"/>
    <w:rsid w:val="2333969E"/>
    <w:rsid w:val="233F2125"/>
    <w:rsid w:val="2340DBF7"/>
    <w:rsid w:val="234615F3"/>
    <w:rsid w:val="234F7834"/>
    <w:rsid w:val="235961FC"/>
    <w:rsid w:val="235FE247"/>
    <w:rsid w:val="2369093C"/>
    <w:rsid w:val="236F4A42"/>
    <w:rsid w:val="2370EB55"/>
    <w:rsid w:val="2398508E"/>
    <w:rsid w:val="23AA05AE"/>
    <w:rsid w:val="23AA392B"/>
    <w:rsid w:val="23B23017"/>
    <w:rsid w:val="23B50874"/>
    <w:rsid w:val="23B8315C"/>
    <w:rsid w:val="23D993A4"/>
    <w:rsid w:val="23F12B16"/>
    <w:rsid w:val="2402D12B"/>
    <w:rsid w:val="24039615"/>
    <w:rsid w:val="24083816"/>
    <w:rsid w:val="24121F0C"/>
    <w:rsid w:val="2441141B"/>
    <w:rsid w:val="2447BB49"/>
    <w:rsid w:val="244C936B"/>
    <w:rsid w:val="244CB4CE"/>
    <w:rsid w:val="244DC679"/>
    <w:rsid w:val="24551B9F"/>
    <w:rsid w:val="24561929"/>
    <w:rsid w:val="245AA310"/>
    <w:rsid w:val="245C1916"/>
    <w:rsid w:val="245F7D18"/>
    <w:rsid w:val="245FB095"/>
    <w:rsid w:val="24613C39"/>
    <w:rsid w:val="24617163"/>
    <w:rsid w:val="2463A062"/>
    <w:rsid w:val="24663F24"/>
    <w:rsid w:val="24A2916C"/>
    <w:rsid w:val="24A328C2"/>
    <w:rsid w:val="24B144F2"/>
    <w:rsid w:val="24BC0C55"/>
    <w:rsid w:val="24BEF3F7"/>
    <w:rsid w:val="24C3E449"/>
    <w:rsid w:val="24C95734"/>
    <w:rsid w:val="24C9C3DB"/>
    <w:rsid w:val="24D9BEAC"/>
    <w:rsid w:val="24DA49EC"/>
    <w:rsid w:val="24DAA594"/>
    <w:rsid w:val="24DB55FB"/>
    <w:rsid w:val="24DEBC36"/>
    <w:rsid w:val="24DF983F"/>
    <w:rsid w:val="24EA7C71"/>
    <w:rsid w:val="24F3074E"/>
    <w:rsid w:val="24F787E3"/>
    <w:rsid w:val="24F9DD44"/>
    <w:rsid w:val="24FBEF73"/>
    <w:rsid w:val="25103702"/>
    <w:rsid w:val="251CACC6"/>
    <w:rsid w:val="25253A4B"/>
    <w:rsid w:val="25310432"/>
    <w:rsid w:val="253E5DC5"/>
    <w:rsid w:val="25540A59"/>
    <w:rsid w:val="255CFF9D"/>
    <w:rsid w:val="255EF2BA"/>
    <w:rsid w:val="256D597C"/>
    <w:rsid w:val="2574A2FF"/>
    <w:rsid w:val="25815E55"/>
    <w:rsid w:val="2585D9D2"/>
    <w:rsid w:val="2586A8A4"/>
    <w:rsid w:val="258C1B59"/>
    <w:rsid w:val="25993B0A"/>
    <w:rsid w:val="259C0D77"/>
    <w:rsid w:val="25AFD659"/>
    <w:rsid w:val="25BEFE22"/>
    <w:rsid w:val="25C0B452"/>
    <w:rsid w:val="25C22CF2"/>
    <w:rsid w:val="25C36DA1"/>
    <w:rsid w:val="25DC0937"/>
    <w:rsid w:val="25E208CF"/>
    <w:rsid w:val="25E3BCC9"/>
    <w:rsid w:val="25F17FE7"/>
    <w:rsid w:val="26074032"/>
    <w:rsid w:val="260A0135"/>
    <w:rsid w:val="2610EB0A"/>
    <w:rsid w:val="261E5E1B"/>
    <w:rsid w:val="263BA593"/>
    <w:rsid w:val="263E3C59"/>
    <w:rsid w:val="2655D8C7"/>
    <w:rsid w:val="26633AF3"/>
    <w:rsid w:val="26639C10"/>
    <w:rsid w:val="266887EA"/>
    <w:rsid w:val="26777100"/>
    <w:rsid w:val="267B08AE"/>
    <w:rsid w:val="268C1066"/>
    <w:rsid w:val="268E66B9"/>
    <w:rsid w:val="26933F37"/>
    <w:rsid w:val="269B490D"/>
    <w:rsid w:val="26A1E8D1"/>
    <w:rsid w:val="26A603A1"/>
    <w:rsid w:val="26A9CAD4"/>
    <w:rsid w:val="26AB75CC"/>
    <w:rsid w:val="26B378E2"/>
    <w:rsid w:val="26B9891A"/>
    <w:rsid w:val="26D7EADA"/>
    <w:rsid w:val="26DB86C8"/>
    <w:rsid w:val="26DCE3D8"/>
    <w:rsid w:val="26E55554"/>
    <w:rsid w:val="26EB35FD"/>
    <w:rsid w:val="26F0965A"/>
    <w:rsid w:val="26F8D134"/>
    <w:rsid w:val="270A77BD"/>
    <w:rsid w:val="2713859A"/>
    <w:rsid w:val="271676E3"/>
    <w:rsid w:val="27211D01"/>
    <w:rsid w:val="2722FEF5"/>
    <w:rsid w:val="272599B7"/>
    <w:rsid w:val="2739FB84"/>
    <w:rsid w:val="273E70BB"/>
    <w:rsid w:val="275D0834"/>
    <w:rsid w:val="2765DDA4"/>
    <w:rsid w:val="27690F04"/>
    <w:rsid w:val="276B6375"/>
    <w:rsid w:val="27739DB4"/>
    <w:rsid w:val="2773A447"/>
    <w:rsid w:val="2778031E"/>
    <w:rsid w:val="277A048E"/>
    <w:rsid w:val="277BAE1F"/>
    <w:rsid w:val="278AB8C2"/>
    <w:rsid w:val="278ED4F5"/>
    <w:rsid w:val="2799651F"/>
    <w:rsid w:val="279982CB"/>
    <w:rsid w:val="279A3CB8"/>
    <w:rsid w:val="27A2990E"/>
    <w:rsid w:val="27A702A2"/>
    <w:rsid w:val="27B3E795"/>
    <w:rsid w:val="27B55CF9"/>
    <w:rsid w:val="27BE056F"/>
    <w:rsid w:val="27D1AD36"/>
    <w:rsid w:val="27DA5415"/>
    <w:rsid w:val="27E4B490"/>
    <w:rsid w:val="27E4F117"/>
    <w:rsid w:val="27F49C85"/>
    <w:rsid w:val="2802914A"/>
    <w:rsid w:val="2805A230"/>
    <w:rsid w:val="28067A9B"/>
    <w:rsid w:val="28138F48"/>
    <w:rsid w:val="281DF020"/>
    <w:rsid w:val="2829E7A0"/>
    <w:rsid w:val="2831789C"/>
    <w:rsid w:val="28370590"/>
    <w:rsid w:val="2849C846"/>
    <w:rsid w:val="2853DDE0"/>
    <w:rsid w:val="2856C894"/>
    <w:rsid w:val="285B0F4C"/>
    <w:rsid w:val="285E8587"/>
    <w:rsid w:val="286A1176"/>
    <w:rsid w:val="287A576D"/>
    <w:rsid w:val="28903D7C"/>
    <w:rsid w:val="28B03041"/>
    <w:rsid w:val="28B073AD"/>
    <w:rsid w:val="28CD7150"/>
    <w:rsid w:val="28D43B6C"/>
    <w:rsid w:val="28E34E5E"/>
    <w:rsid w:val="28EBC902"/>
    <w:rsid w:val="28F28264"/>
    <w:rsid w:val="28FA966A"/>
    <w:rsid w:val="28FEA45B"/>
    <w:rsid w:val="290200F0"/>
    <w:rsid w:val="2902E166"/>
    <w:rsid w:val="2913A1BD"/>
    <w:rsid w:val="2919E7B8"/>
    <w:rsid w:val="291C6262"/>
    <w:rsid w:val="291DF4A7"/>
    <w:rsid w:val="2921F058"/>
    <w:rsid w:val="2923C0FB"/>
    <w:rsid w:val="2924E2DF"/>
    <w:rsid w:val="29298A4C"/>
    <w:rsid w:val="2939440F"/>
    <w:rsid w:val="2940B150"/>
    <w:rsid w:val="29569E6B"/>
    <w:rsid w:val="295CB99D"/>
    <w:rsid w:val="295FB56B"/>
    <w:rsid w:val="2962862B"/>
    <w:rsid w:val="296823E7"/>
    <w:rsid w:val="29734F48"/>
    <w:rsid w:val="29757E2C"/>
    <w:rsid w:val="2978C647"/>
    <w:rsid w:val="297A2F66"/>
    <w:rsid w:val="297A8B50"/>
    <w:rsid w:val="2983396D"/>
    <w:rsid w:val="298996BB"/>
    <w:rsid w:val="299094DF"/>
    <w:rsid w:val="29948FD0"/>
    <w:rsid w:val="299948BB"/>
    <w:rsid w:val="299BC371"/>
    <w:rsid w:val="29A45DDE"/>
    <w:rsid w:val="29A5036A"/>
    <w:rsid w:val="29B5CBA7"/>
    <w:rsid w:val="29C0BAB1"/>
    <w:rsid w:val="29DB0003"/>
    <w:rsid w:val="29DD0815"/>
    <w:rsid w:val="29E2A3AD"/>
    <w:rsid w:val="29E6BBF6"/>
    <w:rsid w:val="29EB46B8"/>
    <w:rsid w:val="29EBAAFD"/>
    <w:rsid w:val="29EF81C3"/>
    <w:rsid w:val="29F1CBB7"/>
    <w:rsid w:val="29F3DF08"/>
    <w:rsid w:val="29F53B13"/>
    <w:rsid w:val="29F9995E"/>
    <w:rsid w:val="29FA245F"/>
    <w:rsid w:val="29FE782C"/>
    <w:rsid w:val="2A0C84A5"/>
    <w:rsid w:val="2A16AA38"/>
    <w:rsid w:val="2A2C8448"/>
    <w:rsid w:val="2A2CAB64"/>
    <w:rsid w:val="2A3342DE"/>
    <w:rsid w:val="2A357A5E"/>
    <w:rsid w:val="2A3C3368"/>
    <w:rsid w:val="2A51B820"/>
    <w:rsid w:val="2A611005"/>
    <w:rsid w:val="2A6D3C48"/>
    <w:rsid w:val="2A709AFC"/>
    <w:rsid w:val="2A714D8E"/>
    <w:rsid w:val="2A75E1BB"/>
    <w:rsid w:val="2A7AAF22"/>
    <w:rsid w:val="2A7F2A84"/>
    <w:rsid w:val="2A813C7C"/>
    <w:rsid w:val="2A969ECB"/>
    <w:rsid w:val="2A96DEC4"/>
    <w:rsid w:val="2A9837F0"/>
    <w:rsid w:val="2A9CB737"/>
    <w:rsid w:val="2AAE8BD5"/>
    <w:rsid w:val="2AB5B42D"/>
    <w:rsid w:val="2AB745DA"/>
    <w:rsid w:val="2ABE4210"/>
    <w:rsid w:val="2ACD044D"/>
    <w:rsid w:val="2ACEAA78"/>
    <w:rsid w:val="2ADE699C"/>
    <w:rsid w:val="2AED6650"/>
    <w:rsid w:val="2AF76B2F"/>
    <w:rsid w:val="2B0A137D"/>
    <w:rsid w:val="2B0C4203"/>
    <w:rsid w:val="2B16C835"/>
    <w:rsid w:val="2B1920F2"/>
    <w:rsid w:val="2B192D17"/>
    <w:rsid w:val="2B1BBFED"/>
    <w:rsid w:val="2B217BC4"/>
    <w:rsid w:val="2B28C815"/>
    <w:rsid w:val="2B2A7A4F"/>
    <w:rsid w:val="2B2B6710"/>
    <w:rsid w:val="2B3A704D"/>
    <w:rsid w:val="2B3F76D9"/>
    <w:rsid w:val="2B41189F"/>
    <w:rsid w:val="2B415658"/>
    <w:rsid w:val="2B436356"/>
    <w:rsid w:val="2B5FC27B"/>
    <w:rsid w:val="2B6FEB13"/>
    <w:rsid w:val="2B825868"/>
    <w:rsid w:val="2B846E75"/>
    <w:rsid w:val="2B9DDDBF"/>
    <w:rsid w:val="2B9E2661"/>
    <w:rsid w:val="2B9EBF98"/>
    <w:rsid w:val="2BA35A8D"/>
    <w:rsid w:val="2BA84FD0"/>
    <w:rsid w:val="2BC18B35"/>
    <w:rsid w:val="2BC3311E"/>
    <w:rsid w:val="2BD3941C"/>
    <w:rsid w:val="2BDA20B5"/>
    <w:rsid w:val="2BE1A7F3"/>
    <w:rsid w:val="2BE2BF5A"/>
    <w:rsid w:val="2BE75A59"/>
    <w:rsid w:val="2C006073"/>
    <w:rsid w:val="2C041910"/>
    <w:rsid w:val="2C081622"/>
    <w:rsid w:val="2C0BE3F8"/>
    <w:rsid w:val="2C1D7999"/>
    <w:rsid w:val="2C23220C"/>
    <w:rsid w:val="2C2F8FD1"/>
    <w:rsid w:val="2C316CE0"/>
    <w:rsid w:val="2C338E3B"/>
    <w:rsid w:val="2C414020"/>
    <w:rsid w:val="2C618520"/>
    <w:rsid w:val="2C6F5B84"/>
    <w:rsid w:val="2C738E8C"/>
    <w:rsid w:val="2C784F9A"/>
    <w:rsid w:val="2C7978C2"/>
    <w:rsid w:val="2C7F8E2A"/>
    <w:rsid w:val="2C844D13"/>
    <w:rsid w:val="2C980DAC"/>
    <w:rsid w:val="2C980DD3"/>
    <w:rsid w:val="2C9CF193"/>
    <w:rsid w:val="2C9DA13C"/>
    <w:rsid w:val="2CA81C3A"/>
    <w:rsid w:val="2CD24F9A"/>
    <w:rsid w:val="2CDE2F08"/>
    <w:rsid w:val="2CDFB693"/>
    <w:rsid w:val="2CE72F1E"/>
    <w:rsid w:val="2CE7CD03"/>
    <w:rsid w:val="2CEDB1FF"/>
    <w:rsid w:val="2CF5CBDB"/>
    <w:rsid w:val="2CFAA922"/>
    <w:rsid w:val="2CFC6CA0"/>
    <w:rsid w:val="2CFE7942"/>
    <w:rsid w:val="2D048ED3"/>
    <w:rsid w:val="2D1B0BA8"/>
    <w:rsid w:val="2D2A1E20"/>
    <w:rsid w:val="2D37F8E3"/>
    <w:rsid w:val="2D3A8FF9"/>
    <w:rsid w:val="2D416DA2"/>
    <w:rsid w:val="2D46C354"/>
    <w:rsid w:val="2D4C7D86"/>
    <w:rsid w:val="2D4CE977"/>
    <w:rsid w:val="2D52F266"/>
    <w:rsid w:val="2D542C0E"/>
    <w:rsid w:val="2D73D42A"/>
    <w:rsid w:val="2D7F1812"/>
    <w:rsid w:val="2D837936"/>
    <w:rsid w:val="2D8AAE25"/>
    <w:rsid w:val="2D8C0347"/>
    <w:rsid w:val="2D941DF2"/>
    <w:rsid w:val="2D96F444"/>
    <w:rsid w:val="2DA98064"/>
    <w:rsid w:val="2DBE56A4"/>
    <w:rsid w:val="2DD5C3CE"/>
    <w:rsid w:val="2DD9F8E1"/>
    <w:rsid w:val="2DDFA702"/>
    <w:rsid w:val="2DF13398"/>
    <w:rsid w:val="2E0EAF3B"/>
    <w:rsid w:val="2E1342CA"/>
    <w:rsid w:val="2E2178AE"/>
    <w:rsid w:val="2E21C7A0"/>
    <w:rsid w:val="2E40ED5C"/>
    <w:rsid w:val="2E4C8E56"/>
    <w:rsid w:val="2E4CCA02"/>
    <w:rsid w:val="2E4D282A"/>
    <w:rsid w:val="2E4ED896"/>
    <w:rsid w:val="2E6B6CFE"/>
    <w:rsid w:val="2E6BB106"/>
    <w:rsid w:val="2E7213CE"/>
    <w:rsid w:val="2E92ECD9"/>
    <w:rsid w:val="2EBB4C1B"/>
    <w:rsid w:val="2ECD0A81"/>
    <w:rsid w:val="2ECEF92B"/>
    <w:rsid w:val="2ED3F745"/>
    <w:rsid w:val="2ED7649F"/>
    <w:rsid w:val="2EE3589A"/>
    <w:rsid w:val="2EEB7D21"/>
    <w:rsid w:val="2EF8CA09"/>
    <w:rsid w:val="2EFDE75D"/>
    <w:rsid w:val="2F07B9E7"/>
    <w:rsid w:val="2F0B468D"/>
    <w:rsid w:val="2F0DF048"/>
    <w:rsid w:val="2F120A37"/>
    <w:rsid w:val="2F175760"/>
    <w:rsid w:val="2F293D39"/>
    <w:rsid w:val="2F328220"/>
    <w:rsid w:val="2F32B8E1"/>
    <w:rsid w:val="2F3AFEA9"/>
    <w:rsid w:val="2F520E71"/>
    <w:rsid w:val="2F747C39"/>
    <w:rsid w:val="2F7E8C9F"/>
    <w:rsid w:val="2F877FF7"/>
    <w:rsid w:val="2FAB16C3"/>
    <w:rsid w:val="2FB39F62"/>
    <w:rsid w:val="2FBA7547"/>
    <w:rsid w:val="2FBD6445"/>
    <w:rsid w:val="2FBDAAA9"/>
    <w:rsid w:val="2FC54953"/>
    <w:rsid w:val="2FCBFB21"/>
    <w:rsid w:val="2FCEC661"/>
    <w:rsid w:val="2FD3312D"/>
    <w:rsid w:val="2FE70E43"/>
    <w:rsid w:val="2FF08A74"/>
    <w:rsid w:val="2FF6F67B"/>
    <w:rsid w:val="300D569F"/>
    <w:rsid w:val="30186A50"/>
    <w:rsid w:val="3020E04F"/>
    <w:rsid w:val="3022B190"/>
    <w:rsid w:val="30385E4E"/>
    <w:rsid w:val="304256C6"/>
    <w:rsid w:val="3047EFF2"/>
    <w:rsid w:val="304E7CB0"/>
    <w:rsid w:val="3053CB86"/>
    <w:rsid w:val="305A0507"/>
    <w:rsid w:val="30737B9B"/>
    <w:rsid w:val="3074E3EB"/>
    <w:rsid w:val="307686DA"/>
    <w:rsid w:val="30874635"/>
    <w:rsid w:val="3090776F"/>
    <w:rsid w:val="3092310E"/>
    <w:rsid w:val="30A0CA1F"/>
    <w:rsid w:val="30AB25FB"/>
    <w:rsid w:val="30AE5280"/>
    <w:rsid w:val="30B28DF0"/>
    <w:rsid w:val="30DB65F9"/>
    <w:rsid w:val="30E51124"/>
    <w:rsid w:val="30E7A4AA"/>
    <w:rsid w:val="30EC77BF"/>
    <w:rsid w:val="30EC88AC"/>
    <w:rsid w:val="30F3C52F"/>
    <w:rsid w:val="30FBF301"/>
    <w:rsid w:val="30FDE795"/>
    <w:rsid w:val="30FE58F0"/>
    <w:rsid w:val="3118411B"/>
    <w:rsid w:val="311DD911"/>
    <w:rsid w:val="313FBFA9"/>
    <w:rsid w:val="313FEF01"/>
    <w:rsid w:val="3145C6C3"/>
    <w:rsid w:val="31463F91"/>
    <w:rsid w:val="314752AA"/>
    <w:rsid w:val="314C7158"/>
    <w:rsid w:val="315B8333"/>
    <w:rsid w:val="31612766"/>
    <w:rsid w:val="3163F650"/>
    <w:rsid w:val="317E3C76"/>
    <w:rsid w:val="317F4970"/>
    <w:rsid w:val="318732A1"/>
    <w:rsid w:val="318C2FCC"/>
    <w:rsid w:val="31967949"/>
    <w:rsid w:val="31AAFFA1"/>
    <w:rsid w:val="31AE44C3"/>
    <w:rsid w:val="31BA8E03"/>
    <w:rsid w:val="31BE2BE9"/>
    <w:rsid w:val="31C93CFE"/>
    <w:rsid w:val="31CEF6EF"/>
    <w:rsid w:val="31D2DDFC"/>
    <w:rsid w:val="31D7A6D9"/>
    <w:rsid w:val="3221A19D"/>
    <w:rsid w:val="322BE223"/>
    <w:rsid w:val="322CEB24"/>
    <w:rsid w:val="323966B8"/>
    <w:rsid w:val="323A7892"/>
    <w:rsid w:val="323E8C37"/>
    <w:rsid w:val="324444AC"/>
    <w:rsid w:val="325B4C5A"/>
    <w:rsid w:val="325D57D5"/>
    <w:rsid w:val="325DB4E0"/>
    <w:rsid w:val="3261F555"/>
    <w:rsid w:val="32661F0E"/>
    <w:rsid w:val="3288590D"/>
    <w:rsid w:val="3292C021"/>
    <w:rsid w:val="32971943"/>
    <w:rsid w:val="329BD2D1"/>
    <w:rsid w:val="32C4A4BB"/>
    <w:rsid w:val="32DBBF62"/>
    <w:rsid w:val="32DD80EC"/>
    <w:rsid w:val="32E15FA7"/>
    <w:rsid w:val="32ED7A05"/>
    <w:rsid w:val="32FA1CEB"/>
    <w:rsid w:val="3307275C"/>
    <w:rsid w:val="330A8C6E"/>
    <w:rsid w:val="330C4DC4"/>
    <w:rsid w:val="3311B4B0"/>
    <w:rsid w:val="33142909"/>
    <w:rsid w:val="3315632D"/>
    <w:rsid w:val="331788FD"/>
    <w:rsid w:val="331A0CD7"/>
    <w:rsid w:val="3328A3C9"/>
    <w:rsid w:val="333C4955"/>
    <w:rsid w:val="33581D08"/>
    <w:rsid w:val="335C2BE0"/>
    <w:rsid w:val="337CBC85"/>
    <w:rsid w:val="337DA67A"/>
    <w:rsid w:val="33834650"/>
    <w:rsid w:val="33897999"/>
    <w:rsid w:val="33983AAC"/>
    <w:rsid w:val="33A2FF6E"/>
    <w:rsid w:val="33A32963"/>
    <w:rsid w:val="33A3B951"/>
    <w:rsid w:val="33A55B7B"/>
    <w:rsid w:val="33AE6C72"/>
    <w:rsid w:val="33B313EA"/>
    <w:rsid w:val="33BEEEEC"/>
    <w:rsid w:val="33C2E0FD"/>
    <w:rsid w:val="33C5D07F"/>
    <w:rsid w:val="33EAE6CD"/>
    <w:rsid w:val="33F51D86"/>
    <w:rsid w:val="340B9EA3"/>
    <w:rsid w:val="3412E626"/>
    <w:rsid w:val="34171088"/>
    <w:rsid w:val="34235ABC"/>
    <w:rsid w:val="3424296E"/>
    <w:rsid w:val="34250CA2"/>
    <w:rsid w:val="3431D562"/>
    <w:rsid w:val="3434FF5B"/>
    <w:rsid w:val="343F6EBA"/>
    <w:rsid w:val="3445AE90"/>
    <w:rsid w:val="34493A65"/>
    <w:rsid w:val="34518583"/>
    <w:rsid w:val="34528BB3"/>
    <w:rsid w:val="34534EF1"/>
    <w:rsid w:val="348050F0"/>
    <w:rsid w:val="34820113"/>
    <w:rsid w:val="34AA7E04"/>
    <w:rsid w:val="34B26099"/>
    <w:rsid w:val="34B5029E"/>
    <w:rsid w:val="34BE2C19"/>
    <w:rsid w:val="34C29F93"/>
    <w:rsid w:val="34DD6466"/>
    <w:rsid w:val="34E537A6"/>
    <w:rsid w:val="34EC252D"/>
    <w:rsid w:val="35073ECF"/>
    <w:rsid w:val="35085E88"/>
    <w:rsid w:val="350A0B09"/>
    <w:rsid w:val="350B4AAD"/>
    <w:rsid w:val="351251E0"/>
    <w:rsid w:val="35173750"/>
    <w:rsid w:val="351BF8F8"/>
    <w:rsid w:val="35254420"/>
    <w:rsid w:val="3527275A"/>
    <w:rsid w:val="3532BBC7"/>
    <w:rsid w:val="35344743"/>
    <w:rsid w:val="354961A6"/>
    <w:rsid w:val="354B54E9"/>
    <w:rsid w:val="35545F14"/>
    <w:rsid w:val="355766D7"/>
    <w:rsid w:val="355CA1F7"/>
    <w:rsid w:val="35603C75"/>
    <w:rsid w:val="3561E4B5"/>
    <w:rsid w:val="35644D61"/>
    <w:rsid w:val="356BCE9D"/>
    <w:rsid w:val="3574F670"/>
    <w:rsid w:val="3576BAAC"/>
    <w:rsid w:val="35774937"/>
    <w:rsid w:val="358CF6C0"/>
    <w:rsid w:val="359034BC"/>
    <w:rsid w:val="3591E70C"/>
    <w:rsid w:val="359DEA03"/>
    <w:rsid w:val="35A1C417"/>
    <w:rsid w:val="35B2532B"/>
    <w:rsid w:val="35B3D250"/>
    <w:rsid w:val="35C5F1CA"/>
    <w:rsid w:val="35D2CDDA"/>
    <w:rsid w:val="35D6C396"/>
    <w:rsid w:val="35DD5D23"/>
    <w:rsid w:val="35DD8243"/>
    <w:rsid w:val="35E06A2B"/>
    <w:rsid w:val="35E456B1"/>
    <w:rsid w:val="35F5C38F"/>
    <w:rsid w:val="35FAC408"/>
    <w:rsid w:val="361D85A4"/>
    <w:rsid w:val="36221448"/>
    <w:rsid w:val="36228591"/>
    <w:rsid w:val="363B3CA5"/>
    <w:rsid w:val="36535263"/>
    <w:rsid w:val="366100DB"/>
    <w:rsid w:val="366538FE"/>
    <w:rsid w:val="366B73BF"/>
    <w:rsid w:val="366C4DD0"/>
    <w:rsid w:val="367621BF"/>
    <w:rsid w:val="3676B0C3"/>
    <w:rsid w:val="368507F4"/>
    <w:rsid w:val="36900B74"/>
    <w:rsid w:val="36944058"/>
    <w:rsid w:val="3694E849"/>
    <w:rsid w:val="36994B49"/>
    <w:rsid w:val="369A9B3B"/>
    <w:rsid w:val="36A564E6"/>
    <w:rsid w:val="36CCC797"/>
    <w:rsid w:val="36D5A6DB"/>
    <w:rsid w:val="36DEF421"/>
    <w:rsid w:val="36E12F90"/>
    <w:rsid w:val="36E1723F"/>
    <w:rsid w:val="36E607BB"/>
    <w:rsid w:val="36EBCE84"/>
    <w:rsid w:val="36FCD9A6"/>
    <w:rsid w:val="36FDDB1C"/>
    <w:rsid w:val="37318FDD"/>
    <w:rsid w:val="373F496E"/>
    <w:rsid w:val="3744CDCB"/>
    <w:rsid w:val="37483748"/>
    <w:rsid w:val="374D303E"/>
    <w:rsid w:val="37503FC5"/>
    <w:rsid w:val="375ADEFC"/>
    <w:rsid w:val="377BB585"/>
    <w:rsid w:val="3780DDCA"/>
    <w:rsid w:val="37854DC6"/>
    <w:rsid w:val="3789ABDE"/>
    <w:rsid w:val="379815DE"/>
    <w:rsid w:val="379873E6"/>
    <w:rsid w:val="379A4B29"/>
    <w:rsid w:val="379BADF9"/>
    <w:rsid w:val="37AAF26F"/>
    <w:rsid w:val="37ACCEBD"/>
    <w:rsid w:val="37B247A2"/>
    <w:rsid w:val="37BAB8AF"/>
    <w:rsid w:val="37C76C5F"/>
    <w:rsid w:val="37CDDF35"/>
    <w:rsid w:val="37DC5866"/>
    <w:rsid w:val="381E8A09"/>
    <w:rsid w:val="3825F43D"/>
    <w:rsid w:val="38264206"/>
    <w:rsid w:val="3828A097"/>
    <w:rsid w:val="3830CA45"/>
    <w:rsid w:val="38348318"/>
    <w:rsid w:val="3839DF48"/>
    <w:rsid w:val="384D3854"/>
    <w:rsid w:val="385F6763"/>
    <w:rsid w:val="385FC58B"/>
    <w:rsid w:val="38688FF7"/>
    <w:rsid w:val="3875C762"/>
    <w:rsid w:val="387E0EA8"/>
    <w:rsid w:val="38815F02"/>
    <w:rsid w:val="3899D8ED"/>
    <w:rsid w:val="389BDDF3"/>
    <w:rsid w:val="38BBAD8C"/>
    <w:rsid w:val="38BE2A52"/>
    <w:rsid w:val="38C24A8A"/>
    <w:rsid w:val="38C31583"/>
    <w:rsid w:val="38CB66BC"/>
    <w:rsid w:val="38CE2E7F"/>
    <w:rsid w:val="38D4C64F"/>
    <w:rsid w:val="38E26788"/>
    <w:rsid w:val="38EEB206"/>
    <w:rsid w:val="38F16313"/>
    <w:rsid w:val="38F2411C"/>
    <w:rsid w:val="38F87AB5"/>
    <w:rsid w:val="3906D494"/>
    <w:rsid w:val="390B70B1"/>
    <w:rsid w:val="39139C2A"/>
    <w:rsid w:val="391D1C68"/>
    <w:rsid w:val="3933E63F"/>
    <w:rsid w:val="3933F3F5"/>
    <w:rsid w:val="393688C0"/>
    <w:rsid w:val="393789BE"/>
    <w:rsid w:val="3946DFE9"/>
    <w:rsid w:val="3948EAB0"/>
    <w:rsid w:val="39525E80"/>
    <w:rsid w:val="395A25CA"/>
    <w:rsid w:val="395EB813"/>
    <w:rsid w:val="3965A131"/>
    <w:rsid w:val="396D70E5"/>
    <w:rsid w:val="39753204"/>
    <w:rsid w:val="39765F9A"/>
    <w:rsid w:val="39800621"/>
    <w:rsid w:val="39851ADB"/>
    <w:rsid w:val="39858DCB"/>
    <w:rsid w:val="398DBA22"/>
    <w:rsid w:val="39921289"/>
    <w:rsid w:val="39A5453F"/>
    <w:rsid w:val="39A57CE8"/>
    <w:rsid w:val="39A6D7D3"/>
    <w:rsid w:val="39AB8AD9"/>
    <w:rsid w:val="39B1305C"/>
    <w:rsid w:val="39B6761D"/>
    <w:rsid w:val="39C09B93"/>
    <w:rsid w:val="39C708BE"/>
    <w:rsid w:val="39CF2A11"/>
    <w:rsid w:val="39D0F028"/>
    <w:rsid w:val="39E8E224"/>
    <w:rsid w:val="39E9DCB4"/>
    <w:rsid w:val="39F116AD"/>
    <w:rsid w:val="39F4223B"/>
    <w:rsid w:val="39F56779"/>
    <w:rsid w:val="39F5A98C"/>
    <w:rsid w:val="39F70D71"/>
    <w:rsid w:val="39FE748E"/>
    <w:rsid w:val="3A00B6AC"/>
    <w:rsid w:val="3A143CB8"/>
    <w:rsid w:val="3A1A3FB3"/>
    <w:rsid w:val="3A1B3E47"/>
    <w:rsid w:val="3A266765"/>
    <w:rsid w:val="3A2BA7D7"/>
    <w:rsid w:val="3A2D37F7"/>
    <w:rsid w:val="3A3CD487"/>
    <w:rsid w:val="3A43BC19"/>
    <w:rsid w:val="3A4BFCEA"/>
    <w:rsid w:val="3A4FA914"/>
    <w:rsid w:val="3A537D00"/>
    <w:rsid w:val="3A570D64"/>
    <w:rsid w:val="3A575B1B"/>
    <w:rsid w:val="3A5D2334"/>
    <w:rsid w:val="3A60DEE9"/>
    <w:rsid w:val="3A63D75E"/>
    <w:rsid w:val="3A6BE486"/>
    <w:rsid w:val="3A6CABC8"/>
    <w:rsid w:val="3A76EA30"/>
    <w:rsid w:val="3A7DA1FC"/>
    <w:rsid w:val="3A7E37E9"/>
    <w:rsid w:val="3A82E43C"/>
    <w:rsid w:val="3A9A377D"/>
    <w:rsid w:val="3AA3E834"/>
    <w:rsid w:val="3AA6B84B"/>
    <w:rsid w:val="3AA917B0"/>
    <w:rsid w:val="3AB3A064"/>
    <w:rsid w:val="3ABC5738"/>
    <w:rsid w:val="3AC3868A"/>
    <w:rsid w:val="3ADAD3EB"/>
    <w:rsid w:val="3ADBD886"/>
    <w:rsid w:val="3ADD2BE8"/>
    <w:rsid w:val="3ADD3386"/>
    <w:rsid w:val="3B033AD7"/>
    <w:rsid w:val="3B17AF2C"/>
    <w:rsid w:val="3B1B1FCB"/>
    <w:rsid w:val="3B235518"/>
    <w:rsid w:val="3B290A4F"/>
    <w:rsid w:val="3B2940D0"/>
    <w:rsid w:val="3B2A0343"/>
    <w:rsid w:val="3B2CF1C8"/>
    <w:rsid w:val="3B2FFD52"/>
    <w:rsid w:val="3B4D7D0C"/>
    <w:rsid w:val="3B5BB6D7"/>
    <w:rsid w:val="3B5DC2CC"/>
    <w:rsid w:val="3B643869"/>
    <w:rsid w:val="3B6630EA"/>
    <w:rsid w:val="3B686B07"/>
    <w:rsid w:val="3B6E14BE"/>
    <w:rsid w:val="3B7135AE"/>
    <w:rsid w:val="3B763C4C"/>
    <w:rsid w:val="3B77E1ED"/>
    <w:rsid w:val="3B7FC8E1"/>
    <w:rsid w:val="3BA3EE71"/>
    <w:rsid w:val="3BB97E57"/>
    <w:rsid w:val="3BBC4644"/>
    <w:rsid w:val="3BBEFB51"/>
    <w:rsid w:val="3BC0A70A"/>
    <w:rsid w:val="3BD8194D"/>
    <w:rsid w:val="3BE5DD05"/>
    <w:rsid w:val="3BF5CB14"/>
    <w:rsid w:val="3BFCAF43"/>
    <w:rsid w:val="3C02BF21"/>
    <w:rsid w:val="3C0908B7"/>
    <w:rsid w:val="3C1092B8"/>
    <w:rsid w:val="3C117EC0"/>
    <w:rsid w:val="3C1780F8"/>
    <w:rsid w:val="3C178365"/>
    <w:rsid w:val="3C1C2567"/>
    <w:rsid w:val="3C34A17D"/>
    <w:rsid w:val="3C431173"/>
    <w:rsid w:val="3C45D70E"/>
    <w:rsid w:val="3C4AE3AB"/>
    <w:rsid w:val="3C4D687D"/>
    <w:rsid w:val="3C4E74A6"/>
    <w:rsid w:val="3C544C4A"/>
    <w:rsid w:val="3C54580A"/>
    <w:rsid w:val="3C713C58"/>
    <w:rsid w:val="3C7A04C7"/>
    <w:rsid w:val="3C808B72"/>
    <w:rsid w:val="3C8F2398"/>
    <w:rsid w:val="3C91A72E"/>
    <w:rsid w:val="3CA80404"/>
    <w:rsid w:val="3CB427EA"/>
    <w:rsid w:val="3CB7C3C9"/>
    <w:rsid w:val="3CC8C229"/>
    <w:rsid w:val="3CCB110C"/>
    <w:rsid w:val="3CDF9F46"/>
    <w:rsid w:val="3CE32B9B"/>
    <w:rsid w:val="3CE3DD23"/>
    <w:rsid w:val="3CE8360D"/>
    <w:rsid w:val="3CF30C67"/>
    <w:rsid w:val="3D07008C"/>
    <w:rsid w:val="3D12D33D"/>
    <w:rsid w:val="3D191FEF"/>
    <w:rsid w:val="3D22D6F0"/>
    <w:rsid w:val="3D24CFD2"/>
    <w:rsid w:val="3D2C1547"/>
    <w:rsid w:val="3D2DFCD2"/>
    <w:rsid w:val="3D3216C3"/>
    <w:rsid w:val="3D328F5E"/>
    <w:rsid w:val="3D3422F5"/>
    <w:rsid w:val="3D35BE3A"/>
    <w:rsid w:val="3D38576E"/>
    <w:rsid w:val="3D3CB4E6"/>
    <w:rsid w:val="3D4653C9"/>
    <w:rsid w:val="3D5D3C3E"/>
    <w:rsid w:val="3D65C041"/>
    <w:rsid w:val="3D688ADB"/>
    <w:rsid w:val="3D688BCE"/>
    <w:rsid w:val="3D69E883"/>
    <w:rsid w:val="3D76EAD1"/>
    <w:rsid w:val="3D7F289F"/>
    <w:rsid w:val="3D86B049"/>
    <w:rsid w:val="3D89CD34"/>
    <w:rsid w:val="3D982641"/>
    <w:rsid w:val="3D9B19D5"/>
    <w:rsid w:val="3D9DD6D0"/>
    <w:rsid w:val="3DA3072E"/>
    <w:rsid w:val="3DAD9C43"/>
    <w:rsid w:val="3DADFF21"/>
    <w:rsid w:val="3DB13427"/>
    <w:rsid w:val="3DB36187"/>
    <w:rsid w:val="3DB9DEE2"/>
    <w:rsid w:val="3DBBF0FE"/>
    <w:rsid w:val="3DD4E6E9"/>
    <w:rsid w:val="3DD933BF"/>
    <w:rsid w:val="3DEA313E"/>
    <w:rsid w:val="3DF921FE"/>
    <w:rsid w:val="3DFF1D1E"/>
    <w:rsid w:val="3E10D356"/>
    <w:rsid w:val="3E122910"/>
    <w:rsid w:val="3E1943E3"/>
    <w:rsid w:val="3E1C5BD3"/>
    <w:rsid w:val="3E2206A9"/>
    <w:rsid w:val="3E224346"/>
    <w:rsid w:val="3E27B9AB"/>
    <w:rsid w:val="3E33E55A"/>
    <w:rsid w:val="3E43044E"/>
    <w:rsid w:val="3E46C322"/>
    <w:rsid w:val="3E4A0187"/>
    <w:rsid w:val="3E4B6348"/>
    <w:rsid w:val="3E4F1289"/>
    <w:rsid w:val="3E58ACA8"/>
    <w:rsid w:val="3E60948D"/>
    <w:rsid w:val="3E61B56C"/>
    <w:rsid w:val="3E646057"/>
    <w:rsid w:val="3E689FA6"/>
    <w:rsid w:val="3E7EFBFC"/>
    <w:rsid w:val="3E90D64D"/>
    <w:rsid w:val="3EA21A03"/>
    <w:rsid w:val="3EA285B3"/>
    <w:rsid w:val="3EAA34E2"/>
    <w:rsid w:val="3EBD741D"/>
    <w:rsid w:val="3ED63D9C"/>
    <w:rsid w:val="3EE0AC9A"/>
    <w:rsid w:val="3EE6A746"/>
    <w:rsid w:val="3EEAB8A6"/>
    <w:rsid w:val="3EEBEC42"/>
    <w:rsid w:val="3EF03F7C"/>
    <w:rsid w:val="3EF2489C"/>
    <w:rsid w:val="3EF3EDBF"/>
    <w:rsid w:val="3EF90C9F"/>
    <w:rsid w:val="3EF984B7"/>
    <w:rsid w:val="3F0283A9"/>
    <w:rsid w:val="3F031941"/>
    <w:rsid w:val="3F0BDD99"/>
    <w:rsid w:val="3F11CFFB"/>
    <w:rsid w:val="3F135E4E"/>
    <w:rsid w:val="3F18E2EB"/>
    <w:rsid w:val="3F2A0C5E"/>
    <w:rsid w:val="3F37FEE7"/>
    <w:rsid w:val="3F404685"/>
    <w:rsid w:val="3F4B25D3"/>
    <w:rsid w:val="3F5B1FEE"/>
    <w:rsid w:val="3F625FCE"/>
    <w:rsid w:val="3F65D50B"/>
    <w:rsid w:val="3F67A6EB"/>
    <w:rsid w:val="3F69F4B5"/>
    <w:rsid w:val="3F7BFC32"/>
    <w:rsid w:val="3F8BED0C"/>
    <w:rsid w:val="3F8C6999"/>
    <w:rsid w:val="3FA55D0E"/>
    <w:rsid w:val="3FC38A0C"/>
    <w:rsid w:val="3FC3A604"/>
    <w:rsid w:val="3FD942DE"/>
    <w:rsid w:val="3FD9C997"/>
    <w:rsid w:val="3FDE1DC7"/>
    <w:rsid w:val="3FE144BF"/>
    <w:rsid w:val="3FE3FE35"/>
    <w:rsid w:val="3FEE8D91"/>
    <w:rsid w:val="3FF1B11F"/>
    <w:rsid w:val="3FF385E7"/>
    <w:rsid w:val="4008B7B0"/>
    <w:rsid w:val="40152728"/>
    <w:rsid w:val="401F0CE5"/>
    <w:rsid w:val="4022D07D"/>
    <w:rsid w:val="4024A3C0"/>
    <w:rsid w:val="402F6D06"/>
    <w:rsid w:val="4030A683"/>
    <w:rsid w:val="40397140"/>
    <w:rsid w:val="404690CA"/>
    <w:rsid w:val="4058030F"/>
    <w:rsid w:val="40713EB3"/>
    <w:rsid w:val="4071963F"/>
    <w:rsid w:val="4084B154"/>
    <w:rsid w:val="408AB094"/>
    <w:rsid w:val="409D4F80"/>
    <w:rsid w:val="409D9135"/>
    <w:rsid w:val="409EF5F9"/>
    <w:rsid w:val="40ABC7A1"/>
    <w:rsid w:val="40C78B0B"/>
    <w:rsid w:val="40C9C4CD"/>
    <w:rsid w:val="40D5FBE9"/>
    <w:rsid w:val="40E77059"/>
    <w:rsid w:val="40F7AA4D"/>
    <w:rsid w:val="40FD1C23"/>
    <w:rsid w:val="4102BC99"/>
    <w:rsid w:val="4108F1B9"/>
    <w:rsid w:val="410ACCB9"/>
    <w:rsid w:val="411059AB"/>
    <w:rsid w:val="4111B012"/>
    <w:rsid w:val="41201587"/>
    <w:rsid w:val="4121F5AA"/>
    <w:rsid w:val="41243198"/>
    <w:rsid w:val="4124EA42"/>
    <w:rsid w:val="414161A8"/>
    <w:rsid w:val="4141C047"/>
    <w:rsid w:val="4151C7BC"/>
    <w:rsid w:val="415F5A6D"/>
    <w:rsid w:val="4161A45E"/>
    <w:rsid w:val="4165ADC8"/>
    <w:rsid w:val="4167A529"/>
    <w:rsid w:val="4172E814"/>
    <w:rsid w:val="4173276E"/>
    <w:rsid w:val="417EE844"/>
    <w:rsid w:val="4185B676"/>
    <w:rsid w:val="4185F39F"/>
    <w:rsid w:val="418921B0"/>
    <w:rsid w:val="4193B675"/>
    <w:rsid w:val="41B162CF"/>
    <w:rsid w:val="41CC52C2"/>
    <w:rsid w:val="41D79DF8"/>
    <w:rsid w:val="41D81676"/>
    <w:rsid w:val="41DE4E7F"/>
    <w:rsid w:val="41DFFF9F"/>
    <w:rsid w:val="41E18E35"/>
    <w:rsid w:val="41F92437"/>
    <w:rsid w:val="41FE03AE"/>
    <w:rsid w:val="420531FC"/>
    <w:rsid w:val="420F7A3E"/>
    <w:rsid w:val="421291F8"/>
    <w:rsid w:val="4224F0EE"/>
    <w:rsid w:val="422EAA5C"/>
    <w:rsid w:val="4230AD61"/>
    <w:rsid w:val="423B810D"/>
    <w:rsid w:val="4245AB64"/>
    <w:rsid w:val="42551335"/>
    <w:rsid w:val="425B11D9"/>
    <w:rsid w:val="425BB9C4"/>
    <w:rsid w:val="4262D44D"/>
    <w:rsid w:val="42701D89"/>
    <w:rsid w:val="428A604C"/>
    <w:rsid w:val="428F5C56"/>
    <w:rsid w:val="42992A9A"/>
    <w:rsid w:val="42A18BAD"/>
    <w:rsid w:val="42A6E59B"/>
    <w:rsid w:val="42C5F354"/>
    <w:rsid w:val="42DB7EDB"/>
    <w:rsid w:val="42DD3209"/>
    <w:rsid w:val="42ECBFED"/>
    <w:rsid w:val="42F45705"/>
    <w:rsid w:val="42F8564A"/>
    <w:rsid w:val="430EF7CF"/>
    <w:rsid w:val="4317E3FF"/>
    <w:rsid w:val="43195332"/>
    <w:rsid w:val="431DD58F"/>
    <w:rsid w:val="4323ED86"/>
    <w:rsid w:val="43241E59"/>
    <w:rsid w:val="4334CC5B"/>
    <w:rsid w:val="43415FA3"/>
    <w:rsid w:val="434804A3"/>
    <w:rsid w:val="43481894"/>
    <w:rsid w:val="435CD9F3"/>
    <w:rsid w:val="435F62D3"/>
    <w:rsid w:val="436A37DC"/>
    <w:rsid w:val="436A39E5"/>
    <w:rsid w:val="43733956"/>
    <w:rsid w:val="4375B484"/>
    <w:rsid w:val="4377B044"/>
    <w:rsid w:val="43852364"/>
    <w:rsid w:val="438AB8D0"/>
    <w:rsid w:val="4395000D"/>
    <w:rsid w:val="43AC3760"/>
    <w:rsid w:val="43B40308"/>
    <w:rsid w:val="43CBF9A7"/>
    <w:rsid w:val="43D83274"/>
    <w:rsid w:val="43E6275A"/>
    <w:rsid w:val="43EFD8C7"/>
    <w:rsid w:val="43FDC52C"/>
    <w:rsid w:val="4414BCCC"/>
    <w:rsid w:val="441E69E6"/>
    <w:rsid w:val="443E1F1E"/>
    <w:rsid w:val="44423ABE"/>
    <w:rsid w:val="44488164"/>
    <w:rsid w:val="445BD25A"/>
    <w:rsid w:val="446DC4D2"/>
    <w:rsid w:val="4472D48B"/>
    <w:rsid w:val="44788ACF"/>
    <w:rsid w:val="447EB17B"/>
    <w:rsid w:val="4492F14E"/>
    <w:rsid w:val="44961C02"/>
    <w:rsid w:val="44A8D657"/>
    <w:rsid w:val="44BA0892"/>
    <w:rsid w:val="44C0E5CD"/>
    <w:rsid w:val="44C1090D"/>
    <w:rsid w:val="44CDAF67"/>
    <w:rsid w:val="44D0A500"/>
    <w:rsid w:val="44D929FE"/>
    <w:rsid w:val="44D93E39"/>
    <w:rsid w:val="44DDE4C3"/>
    <w:rsid w:val="44E0A70A"/>
    <w:rsid w:val="44E5FD45"/>
    <w:rsid w:val="44E9A7B8"/>
    <w:rsid w:val="45015130"/>
    <w:rsid w:val="4517BEAE"/>
    <w:rsid w:val="45330BBD"/>
    <w:rsid w:val="453EE618"/>
    <w:rsid w:val="45479655"/>
    <w:rsid w:val="4549E925"/>
    <w:rsid w:val="454D475B"/>
    <w:rsid w:val="4556F86D"/>
    <w:rsid w:val="456165A2"/>
    <w:rsid w:val="45684E23"/>
    <w:rsid w:val="45791810"/>
    <w:rsid w:val="457B4F62"/>
    <w:rsid w:val="458F7EDA"/>
    <w:rsid w:val="4591FC20"/>
    <w:rsid w:val="45B0DDED"/>
    <w:rsid w:val="45C9AF9E"/>
    <w:rsid w:val="45E8BAA1"/>
    <w:rsid w:val="45EA330C"/>
    <w:rsid w:val="45FE90A2"/>
    <w:rsid w:val="45FF5D55"/>
    <w:rsid w:val="460C2F73"/>
    <w:rsid w:val="4610FF4E"/>
    <w:rsid w:val="4612AB22"/>
    <w:rsid w:val="461D3821"/>
    <w:rsid w:val="46332082"/>
    <w:rsid w:val="4634F0EA"/>
    <w:rsid w:val="463BBA45"/>
    <w:rsid w:val="463C810C"/>
    <w:rsid w:val="4641E1D3"/>
    <w:rsid w:val="464B35AA"/>
    <w:rsid w:val="464D8C32"/>
    <w:rsid w:val="46658EC6"/>
    <w:rsid w:val="4665F1C5"/>
    <w:rsid w:val="467FF983"/>
    <w:rsid w:val="4687021D"/>
    <w:rsid w:val="468D05EB"/>
    <w:rsid w:val="46A67EF9"/>
    <w:rsid w:val="46C18064"/>
    <w:rsid w:val="46D99397"/>
    <w:rsid w:val="46E88099"/>
    <w:rsid w:val="46F92055"/>
    <w:rsid w:val="47003E46"/>
    <w:rsid w:val="47041E84"/>
    <w:rsid w:val="4704A4BA"/>
    <w:rsid w:val="4717CD34"/>
    <w:rsid w:val="471CCF6D"/>
    <w:rsid w:val="4722E592"/>
    <w:rsid w:val="4727E9AD"/>
    <w:rsid w:val="472FE1FA"/>
    <w:rsid w:val="47503E8C"/>
    <w:rsid w:val="475C4A46"/>
    <w:rsid w:val="476EC198"/>
    <w:rsid w:val="476EE1A8"/>
    <w:rsid w:val="4785C41A"/>
    <w:rsid w:val="47937411"/>
    <w:rsid w:val="479612BE"/>
    <w:rsid w:val="479C361E"/>
    <w:rsid w:val="47A627C7"/>
    <w:rsid w:val="47C713AB"/>
    <w:rsid w:val="47CB010B"/>
    <w:rsid w:val="47CD4266"/>
    <w:rsid w:val="47CD6A99"/>
    <w:rsid w:val="47DBBA41"/>
    <w:rsid w:val="47E07719"/>
    <w:rsid w:val="47E3B140"/>
    <w:rsid w:val="47E564AB"/>
    <w:rsid w:val="47F4DB32"/>
    <w:rsid w:val="47F678FF"/>
    <w:rsid w:val="47FA1C94"/>
    <w:rsid w:val="4804E7BF"/>
    <w:rsid w:val="480B74D0"/>
    <w:rsid w:val="481FCF59"/>
    <w:rsid w:val="483704AD"/>
    <w:rsid w:val="4840B7A0"/>
    <w:rsid w:val="48451D55"/>
    <w:rsid w:val="4848366C"/>
    <w:rsid w:val="4856F9E1"/>
    <w:rsid w:val="486809AB"/>
    <w:rsid w:val="4880C4BC"/>
    <w:rsid w:val="48883628"/>
    <w:rsid w:val="488C5EFD"/>
    <w:rsid w:val="4894D670"/>
    <w:rsid w:val="48AE9DA4"/>
    <w:rsid w:val="48CA7E01"/>
    <w:rsid w:val="48D78967"/>
    <w:rsid w:val="48D8480D"/>
    <w:rsid w:val="48E37366"/>
    <w:rsid w:val="48E5F337"/>
    <w:rsid w:val="48E85345"/>
    <w:rsid w:val="48EA0409"/>
    <w:rsid w:val="48EB0E8E"/>
    <w:rsid w:val="49016B47"/>
    <w:rsid w:val="4903EA35"/>
    <w:rsid w:val="49069744"/>
    <w:rsid w:val="490F60E0"/>
    <w:rsid w:val="491051A4"/>
    <w:rsid w:val="49283C81"/>
    <w:rsid w:val="492C471C"/>
    <w:rsid w:val="4936A18D"/>
    <w:rsid w:val="49387970"/>
    <w:rsid w:val="4938EA04"/>
    <w:rsid w:val="493EF31E"/>
    <w:rsid w:val="493F21DE"/>
    <w:rsid w:val="494EFD01"/>
    <w:rsid w:val="49593861"/>
    <w:rsid w:val="4961145A"/>
    <w:rsid w:val="4961EE1C"/>
    <w:rsid w:val="4966FCC7"/>
    <w:rsid w:val="496ECD08"/>
    <w:rsid w:val="4975C983"/>
    <w:rsid w:val="497E2A7E"/>
    <w:rsid w:val="498FA688"/>
    <w:rsid w:val="4993B561"/>
    <w:rsid w:val="4998FB9A"/>
    <w:rsid w:val="49A35A71"/>
    <w:rsid w:val="49A97767"/>
    <w:rsid w:val="49AB6476"/>
    <w:rsid w:val="49B8F1D5"/>
    <w:rsid w:val="49D2DCBE"/>
    <w:rsid w:val="49DEB91B"/>
    <w:rsid w:val="49E12004"/>
    <w:rsid w:val="49F31AB7"/>
    <w:rsid w:val="49F4ED4E"/>
    <w:rsid w:val="4A01EF19"/>
    <w:rsid w:val="4A079E87"/>
    <w:rsid w:val="4A094D27"/>
    <w:rsid w:val="4A1391BF"/>
    <w:rsid w:val="4A1DD363"/>
    <w:rsid w:val="4A2DCE78"/>
    <w:rsid w:val="4A310253"/>
    <w:rsid w:val="4A4B6498"/>
    <w:rsid w:val="4A528229"/>
    <w:rsid w:val="4A5538A7"/>
    <w:rsid w:val="4A5F05E8"/>
    <w:rsid w:val="4A5F8A6F"/>
    <w:rsid w:val="4A639BC7"/>
    <w:rsid w:val="4A697A1E"/>
    <w:rsid w:val="4A6AAA2A"/>
    <w:rsid w:val="4A808A89"/>
    <w:rsid w:val="4A8B2054"/>
    <w:rsid w:val="4A908727"/>
    <w:rsid w:val="4AA2E6F0"/>
    <w:rsid w:val="4AA4275C"/>
    <w:rsid w:val="4AAB9CE5"/>
    <w:rsid w:val="4AB9D96E"/>
    <w:rsid w:val="4AC067B0"/>
    <w:rsid w:val="4AC5A941"/>
    <w:rsid w:val="4ACDD711"/>
    <w:rsid w:val="4ACE43B8"/>
    <w:rsid w:val="4AD58547"/>
    <w:rsid w:val="4AD8D3F3"/>
    <w:rsid w:val="4AD9F76C"/>
    <w:rsid w:val="4ADAC06A"/>
    <w:rsid w:val="4AE80FB5"/>
    <w:rsid w:val="4AF65AA6"/>
    <w:rsid w:val="4AFFA4FA"/>
    <w:rsid w:val="4B05CEBF"/>
    <w:rsid w:val="4B0F2D56"/>
    <w:rsid w:val="4B14C331"/>
    <w:rsid w:val="4B198144"/>
    <w:rsid w:val="4B209E98"/>
    <w:rsid w:val="4B29C89D"/>
    <w:rsid w:val="4B2A2A6C"/>
    <w:rsid w:val="4B3925D7"/>
    <w:rsid w:val="4B3D6DAC"/>
    <w:rsid w:val="4B4A80D7"/>
    <w:rsid w:val="4B4CC33B"/>
    <w:rsid w:val="4B77752E"/>
    <w:rsid w:val="4B79E958"/>
    <w:rsid w:val="4B82E6CB"/>
    <w:rsid w:val="4B84518B"/>
    <w:rsid w:val="4B8B284C"/>
    <w:rsid w:val="4B8B42AA"/>
    <w:rsid w:val="4B91111A"/>
    <w:rsid w:val="4B9839D8"/>
    <w:rsid w:val="4BADEB29"/>
    <w:rsid w:val="4BAE5604"/>
    <w:rsid w:val="4BAECA8E"/>
    <w:rsid w:val="4BB01E94"/>
    <w:rsid w:val="4BB60618"/>
    <w:rsid w:val="4BBA985D"/>
    <w:rsid w:val="4BC64073"/>
    <w:rsid w:val="4BCA611F"/>
    <w:rsid w:val="4BD83C7E"/>
    <w:rsid w:val="4BEC1AEC"/>
    <w:rsid w:val="4BEFF295"/>
    <w:rsid w:val="4BF10908"/>
    <w:rsid w:val="4BFA4042"/>
    <w:rsid w:val="4C015F77"/>
    <w:rsid w:val="4C125723"/>
    <w:rsid w:val="4C1B932C"/>
    <w:rsid w:val="4C2738E3"/>
    <w:rsid w:val="4C2B715A"/>
    <w:rsid w:val="4C2BA354"/>
    <w:rsid w:val="4C2D41D5"/>
    <w:rsid w:val="4C313356"/>
    <w:rsid w:val="4C3C204F"/>
    <w:rsid w:val="4C541938"/>
    <w:rsid w:val="4C5C5AE7"/>
    <w:rsid w:val="4C6EB241"/>
    <w:rsid w:val="4C706FF4"/>
    <w:rsid w:val="4C7D08AE"/>
    <w:rsid w:val="4C7F9137"/>
    <w:rsid w:val="4C8A86FE"/>
    <w:rsid w:val="4CAA5A6C"/>
    <w:rsid w:val="4CB3E83C"/>
    <w:rsid w:val="4CC002D0"/>
    <w:rsid w:val="4CC5A6CE"/>
    <w:rsid w:val="4CC7CD54"/>
    <w:rsid w:val="4CCA45F1"/>
    <w:rsid w:val="4CCB5A3C"/>
    <w:rsid w:val="4CD1538C"/>
    <w:rsid w:val="4CD858E2"/>
    <w:rsid w:val="4CDCE6E9"/>
    <w:rsid w:val="4CDEE5F3"/>
    <w:rsid w:val="4CE73D4F"/>
    <w:rsid w:val="4CE783A1"/>
    <w:rsid w:val="4CF1B589"/>
    <w:rsid w:val="4CF4F87B"/>
    <w:rsid w:val="4CF97A9E"/>
    <w:rsid w:val="4D167FFD"/>
    <w:rsid w:val="4D19AC4D"/>
    <w:rsid w:val="4D1F090E"/>
    <w:rsid w:val="4D3EC307"/>
    <w:rsid w:val="4D4A9AEF"/>
    <w:rsid w:val="4D4BE3B2"/>
    <w:rsid w:val="4D4F6C62"/>
    <w:rsid w:val="4D680D38"/>
    <w:rsid w:val="4D6B378D"/>
    <w:rsid w:val="4D72F0E3"/>
    <w:rsid w:val="4D740CDF"/>
    <w:rsid w:val="4D78060A"/>
    <w:rsid w:val="4D81AF29"/>
    <w:rsid w:val="4D86621F"/>
    <w:rsid w:val="4D92C0AB"/>
    <w:rsid w:val="4D96D2B9"/>
    <w:rsid w:val="4DA73115"/>
    <w:rsid w:val="4DA842D4"/>
    <w:rsid w:val="4DC264D0"/>
    <w:rsid w:val="4DC2C116"/>
    <w:rsid w:val="4DC8F960"/>
    <w:rsid w:val="4DCC03FA"/>
    <w:rsid w:val="4DCF02B3"/>
    <w:rsid w:val="4DD391AB"/>
    <w:rsid w:val="4DD6395B"/>
    <w:rsid w:val="4DE03F6F"/>
    <w:rsid w:val="4DE851F9"/>
    <w:rsid w:val="4DED6792"/>
    <w:rsid w:val="4E173D72"/>
    <w:rsid w:val="4E1FB077"/>
    <w:rsid w:val="4E24D546"/>
    <w:rsid w:val="4E417223"/>
    <w:rsid w:val="4E6D2A4B"/>
    <w:rsid w:val="4E764293"/>
    <w:rsid w:val="4E7A0358"/>
    <w:rsid w:val="4E7AB654"/>
    <w:rsid w:val="4E7BE654"/>
    <w:rsid w:val="4E83EC6D"/>
    <w:rsid w:val="4E8602C8"/>
    <w:rsid w:val="4E90D98E"/>
    <w:rsid w:val="4E96DA31"/>
    <w:rsid w:val="4E9974E9"/>
    <w:rsid w:val="4EA218D6"/>
    <w:rsid w:val="4EAD3022"/>
    <w:rsid w:val="4ECA8E6A"/>
    <w:rsid w:val="4ECB9FDF"/>
    <w:rsid w:val="4ED0C647"/>
    <w:rsid w:val="4EE3269D"/>
    <w:rsid w:val="4EE3CF89"/>
    <w:rsid w:val="4EE58BEB"/>
    <w:rsid w:val="4EEDA2E6"/>
    <w:rsid w:val="4EEFF3CA"/>
    <w:rsid w:val="4F0554AE"/>
    <w:rsid w:val="4F056D79"/>
    <w:rsid w:val="4F0F3069"/>
    <w:rsid w:val="4F1AF804"/>
    <w:rsid w:val="4F27B50B"/>
    <w:rsid w:val="4F28A9CA"/>
    <w:rsid w:val="4F323100"/>
    <w:rsid w:val="4F39FFC8"/>
    <w:rsid w:val="4F41EBA4"/>
    <w:rsid w:val="4F480126"/>
    <w:rsid w:val="4F714374"/>
    <w:rsid w:val="4F79E52E"/>
    <w:rsid w:val="4FA51F03"/>
    <w:rsid w:val="4FB573F4"/>
    <w:rsid w:val="4FBB80D8"/>
    <w:rsid w:val="4FC2CE52"/>
    <w:rsid w:val="4FC33CDB"/>
    <w:rsid w:val="4FC982BE"/>
    <w:rsid w:val="4FDC5FE7"/>
    <w:rsid w:val="4FE5431C"/>
    <w:rsid w:val="500CEB5C"/>
    <w:rsid w:val="500F5C41"/>
    <w:rsid w:val="500F87FC"/>
    <w:rsid w:val="501413BD"/>
    <w:rsid w:val="501686B5"/>
    <w:rsid w:val="5027A1DB"/>
    <w:rsid w:val="502ADCEC"/>
    <w:rsid w:val="502C0D96"/>
    <w:rsid w:val="502C993D"/>
    <w:rsid w:val="5030BF90"/>
    <w:rsid w:val="503CFAEF"/>
    <w:rsid w:val="503F4D7C"/>
    <w:rsid w:val="50415C95"/>
    <w:rsid w:val="504E1AF9"/>
    <w:rsid w:val="504E74D2"/>
    <w:rsid w:val="50507823"/>
    <w:rsid w:val="50561476"/>
    <w:rsid w:val="505DB4F7"/>
    <w:rsid w:val="5069DDC3"/>
    <w:rsid w:val="506B25C3"/>
    <w:rsid w:val="5077BF43"/>
    <w:rsid w:val="507AB34F"/>
    <w:rsid w:val="508A08F8"/>
    <w:rsid w:val="508E4584"/>
    <w:rsid w:val="509A8E4B"/>
    <w:rsid w:val="509AFF97"/>
    <w:rsid w:val="50A2BDC9"/>
    <w:rsid w:val="50ADDDCE"/>
    <w:rsid w:val="50B9B4EE"/>
    <w:rsid w:val="50D22F2D"/>
    <w:rsid w:val="50D2DD4B"/>
    <w:rsid w:val="50D380D3"/>
    <w:rsid w:val="50DA8C48"/>
    <w:rsid w:val="50E37F55"/>
    <w:rsid w:val="50EA5B6A"/>
    <w:rsid w:val="50F4F138"/>
    <w:rsid w:val="50FC7530"/>
    <w:rsid w:val="510B8ABD"/>
    <w:rsid w:val="5115417C"/>
    <w:rsid w:val="51328803"/>
    <w:rsid w:val="5139A6E2"/>
    <w:rsid w:val="513A4BA7"/>
    <w:rsid w:val="513C5025"/>
    <w:rsid w:val="5143E117"/>
    <w:rsid w:val="514BD90B"/>
    <w:rsid w:val="5165531F"/>
    <w:rsid w:val="5173755C"/>
    <w:rsid w:val="5176B7BF"/>
    <w:rsid w:val="517A95C3"/>
    <w:rsid w:val="51A99C06"/>
    <w:rsid w:val="51AC86C7"/>
    <w:rsid w:val="51B7B1F4"/>
    <w:rsid w:val="51B90DCC"/>
    <w:rsid w:val="51BD9BDE"/>
    <w:rsid w:val="51BE963D"/>
    <w:rsid w:val="51C8699E"/>
    <w:rsid w:val="51CF176D"/>
    <w:rsid w:val="51D6EA14"/>
    <w:rsid w:val="51DFBE83"/>
    <w:rsid w:val="51E4D0E4"/>
    <w:rsid w:val="51F5C11A"/>
    <w:rsid w:val="5200E843"/>
    <w:rsid w:val="5202FF44"/>
    <w:rsid w:val="52075A3B"/>
    <w:rsid w:val="520930F9"/>
    <w:rsid w:val="520E6362"/>
    <w:rsid w:val="520FD185"/>
    <w:rsid w:val="521394AC"/>
    <w:rsid w:val="522255AE"/>
    <w:rsid w:val="52230313"/>
    <w:rsid w:val="522D8B8E"/>
    <w:rsid w:val="52475DDC"/>
    <w:rsid w:val="5249E478"/>
    <w:rsid w:val="524A3270"/>
    <w:rsid w:val="524DC95F"/>
    <w:rsid w:val="5251CFCF"/>
    <w:rsid w:val="525746A5"/>
    <w:rsid w:val="52626D61"/>
    <w:rsid w:val="52696D67"/>
    <w:rsid w:val="526C4E1B"/>
    <w:rsid w:val="52779312"/>
    <w:rsid w:val="5277CB87"/>
    <w:rsid w:val="527FA11A"/>
    <w:rsid w:val="52817795"/>
    <w:rsid w:val="52837458"/>
    <w:rsid w:val="52935062"/>
    <w:rsid w:val="52A08D61"/>
    <w:rsid w:val="52C02426"/>
    <w:rsid w:val="52CE9549"/>
    <w:rsid w:val="52D9811A"/>
    <w:rsid w:val="52E1AC7D"/>
    <w:rsid w:val="52EEF606"/>
    <w:rsid w:val="52FA94BB"/>
    <w:rsid w:val="52FAE51C"/>
    <w:rsid w:val="52FF779E"/>
    <w:rsid w:val="5302F1BC"/>
    <w:rsid w:val="53088E8C"/>
    <w:rsid w:val="53128820"/>
    <w:rsid w:val="5316186D"/>
    <w:rsid w:val="53199BF0"/>
    <w:rsid w:val="532160AB"/>
    <w:rsid w:val="532372BD"/>
    <w:rsid w:val="53272869"/>
    <w:rsid w:val="53349ACC"/>
    <w:rsid w:val="53442DE9"/>
    <w:rsid w:val="5344FFAE"/>
    <w:rsid w:val="5356CC43"/>
    <w:rsid w:val="5367665C"/>
    <w:rsid w:val="536BD75D"/>
    <w:rsid w:val="5373ABC1"/>
    <w:rsid w:val="5376D5C9"/>
    <w:rsid w:val="537E5728"/>
    <w:rsid w:val="5384291C"/>
    <w:rsid w:val="53981E38"/>
    <w:rsid w:val="539B4225"/>
    <w:rsid w:val="53A30EBD"/>
    <w:rsid w:val="53AEA75B"/>
    <w:rsid w:val="53B2C5A9"/>
    <w:rsid w:val="53B4659B"/>
    <w:rsid w:val="53BFAF61"/>
    <w:rsid w:val="53C2B95B"/>
    <w:rsid w:val="53CFE8EC"/>
    <w:rsid w:val="53D04217"/>
    <w:rsid w:val="53D44B2A"/>
    <w:rsid w:val="53DA3625"/>
    <w:rsid w:val="53E7D53E"/>
    <w:rsid w:val="53EF0BCE"/>
    <w:rsid w:val="53F41383"/>
    <w:rsid w:val="53FAD08D"/>
    <w:rsid w:val="54121584"/>
    <w:rsid w:val="541C0CE2"/>
    <w:rsid w:val="54201DD2"/>
    <w:rsid w:val="5423AC78"/>
    <w:rsid w:val="542ACBD0"/>
    <w:rsid w:val="54427C54"/>
    <w:rsid w:val="544B1EC5"/>
    <w:rsid w:val="5456EBDB"/>
    <w:rsid w:val="54584F06"/>
    <w:rsid w:val="546692B4"/>
    <w:rsid w:val="54685978"/>
    <w:rsid w:val="5478B7E1"/>
    <w:rsid w:val="547BAAA1"/>
    <w:rsid w:val="548057FF"/>
    <w:rsid w:val="5484B395"/>
    <w:rsid w:val="5487633E"/>
    <w:rsid w:val="54943782"/>
    <w:rsid w:val="54AC15E1"/>
    <w:rsid w:val="54B19CF4"/>
    <w:rsid w:val="54B5FB73"/>
    <w:rsid w:val="54C91D85"/>
    <w:rsid w:val="54CC5961"/>
    <w:rsid w:val="54D7EBD3"/>
    <w:rsid w:val="54DCE64F"/>
    <w:rsid w:val="54ED4F20"/>
    <w:rsid w:val="54F5C078"/>
    <w:rsid w:val="54FA0918"/>
    <w:rsid w:val="54FEEB47"/>
    <w:rsid w:val="55069BDF"/>
    <w:rsid w:val="5526CAD8"/>
    <w:rsid w:val="552863C9"/>
    <w:rsid w:val="5531B7A0"/>
    <w:rsid w:val="553F66EA"/>
    <w:rsid w:val="555A2D7F"/>
    <w:rsid w:val="555E854B"/>
    <w:rsid w:val="5562F529"/>
    <w:rsid w:val="55663953"/>
    <w:rsid w:val="5567425B"/>
    <w:rsid w:val="556FDF77"/>
    <w:rsid w:val="557ABF19"/>
    <w:rsid w:val="5582CA6B"/>
    <w:rsid w:val="558D8A86"/>
    <w:rsid w:val="5594BAA7"/>
    <w:rsid w:val="55E98068"/>
    <w:rsid w:val="55EF438B"/>
    <w:rsid w:val="56001783"/>
    <w:rsid w:val="560F6CE3"/>
    <w:rsid w:val="5611EB07"/>
    <w:rsid w:val="561370DD"/>
    <w:rsid w:val="561A4908"/>
    <w:rsid w:val="5626B582"/>
    <w:rsid w:val="562CA280"/>
    <w:rsid w:val="56434180"/>
    <w:rsid w:val="5650E5A4"/>
    <w:rsid w:val="5659D4DB"/>
    <w:rsid w:val="5673F3B0"/>
    <w:rsid w:val="567D443F"/>
    <w:rsid w:val="5681D58B"/>
    <w:rsid w:val="568203C4"/>
    <w:rsid w:val="568C0BF1"/>
    <w:rsid w:val="569130B7"/>
    <w:rsid w:val="569B0508"/>
    <w:rsid w:val="56A5CD4E"/>
    <w:rsid w:val="56B12024"/>
    <w:rsid w:val="56CF58DE"/>
    <w:rsid w:val="56D55703"/>
    <w:rsid w:val="56D785EF"/>
    <w:rsid w:val="56E9B284"/>
    <w:rsid w:val="56EBD39E"/>
    <w:rsid w:val="56EC195A"/>
    <w:rsid w:val="56F5CBC3"/>
    <w:rsid w:val="56FB8AA5"/>
    <w:rsid w:val="57012637"/>
    <w:rsid w:val="571CA2D9"/>
    <w:rsid w:val="572CD9B0"/>
    <w:rsid w:val="57356518"/>
    <w:rsid w:val="5735DE84"/>
    <w:rsid w:val="5735F3BF"/>
    <w:rsid w:val="5736D428"/>
    <w:rsid w:val="573AE932"/>
    <w:rsid w:val="573C9271"/>
    <w:rsid w:val="574806F1"/>
    <w:rsid w:val="575859B6"/>
    <w:rsid w:val="576BEEB3"/>
    <w:rsid w:val="576E04A7"/>
    <w:rsid w:val="5774C852"/>
    <w:rsid w:val="577CC541"/>
    <w:rsid w:val="57880F7A"/>
    <w:rsid w:val="57B7B939"/>
    <w:rsid w:val="57C49E36"/>
    <w:rsid w:val="57E8A99D"/>
    <w:rsid w:val="57E979CD"/>
    <w:rsid w:val="57F25B32"/>
    <w:rsid w:val="57FA8D7B"/>
    <w:rsid w:val="581BA14A"/>
    <w:rsid w:val="581D3B93"/>
    <w:rsid w:val="581F987C"/>
    <w:rsid w:val="58263084"/>
    <w:rsid w:val="582DE369"/>
    <w:rsid w:val="5842E5E3"/>
    <w:rsid w:val="58675756"/>
    <w:rsid w:val="586EB348"/>
    <w:rsid w:val="58710E33"/>
    <w:rsid w:val="58782BE0"/>
    <w:rsid w:val="587F6B2B"/>
    <w:rsid w:val="587FBBAA"/>
    <w:rsid w:val="5881782D"/>
    <w:rsid w:val="58824A54"/>
    <w:rsid w:val="588B2B0C"/>
    <w:rsid w:val="588BEC82"/>
    <w:rsid w:val="5895121C"/>
    <w:rsid w:val="58A8D45B"/>
    <w:rsid w:val="58AD8484"/>
    <w:rsid w:val="58AF2093"/>
    <w:rsid w:val="58C565EC"/>
    <w:rsid w:val="58D1AEE5"/>
    <w:rsid w:val="58E34111"/>
    <w:rsid w:val="58EFC231"/>
    <w:rsid w:val="5910A70B"/>
    <w:rsid w:val="591E31D8"/>
    <w:rsid w:val="5922AB84"/>
    <w:rsid w:val="592D6E01"/>
    <w:rsid w:val="593074D0"/>
    <w:rsid w:val="593214EE"/>
    <w:rsid w:val="593F5DDE"/>
    <w:rsid w:val="595DAE1E"/>
    <w:rsid w:val="59651089"/>
    <w:rsid w:val="5979387D"/>
    <w:rsid w:val="59796746"/>
    <w:rsid w:val="597AD2A4"/>
    <w:rsid w:val="5981CD4C"/>
    <w:rsid w:val="59825A88"/>
    <w:rsid w:val="5982BC77"/>
    <w:rsid w:val="598594D0"/>
    <w:rsid w:val="598C1874"/>
    <w:rsid w:val="598CB69F"/>
    <w:rsid w:val="599811A3"/>
    <w:rsid w:val="59B1405A"/>
    <w:rsid w:val="59C0D819"/>
    <w:rsid w:val="59C3C5DF"/>
    <w:rsid w:val="59D42F0A"/>
    <w:rsid w:val="59D8662E"/>
    <w:rsid w:val="59DDC749"/>
    <w:rsid w:val="59E17028"/>
    <w:rsid w:val="59E31AFC"/>
    <w:rsid w:val="59F9C563"/>
    <w:rsid w:val="5A0DA1E7"/>
    <w:rsid w:val="5A13FC41"/>
    <w:rsid w:val="5A173169"/>
    <w:rsid w:val="5A186F7B"/>
    <w:rsid w:val="5A212AF8"/>
    <w:rsid w:val="5A21B12E"/>
    <w:rsid w:val="5A226ED1"/>
    <w:rsid w:val="5A279607"/>
    <w:rsid w:val="5A289435"/>
    <w:rsid w:val="5A3EE0DB"/>
    <w:rsid w:val="5A47DF97"/>
    <w:rsid w:val="5A4EE48D"/>
    <w:rsid w:val="5A5111A0"/>
    <w:rsid w:val="5A640384"/>
    <w:rsid w:val="5A661D44"/>
    <w:rsid w:val="5A8ECA21"/>
    <w:rsid w:val="5A9A8C16"/>
    <w:rsid w:val="5AA5E191"/>
    <w:rsid w:val="5AB76FDD"/>
    <w:rsid w:val="5ABB3E19"/>
    <w:rsid w:val="5ABCA801"/>
    <w:rsid w:val="5ABCC08A"/>
    <w:rsid w:val="5AC559C6"/>
    <w:rsid w:val="5ACF185C"/>
    <w:rsid w:val="5AD6AF91"/>
    <w:rsid w:val="5AD9FE43"/>
    <w:rsid w:val="5AE093D4"/>
    <w:rsid w:val="5B0CCEB7"/>
    <w:rsid w:val="5B135D2F"/>
    <w:rsid w:val="5B179B20"/>
    <w:rsid w:val="5B180E68"/>
    <w:rsid w:val="5B1C10A1"/>
    <w:rsid w:val="5B1D9A05"/>
    <w:rsid w:val="5B2D92CA"/>
    <w:rsid w:val="5B3F0DFB"/>
    <w:rsid w:val="5B4F6806"/>
    <w:rsid w:val="5B540FA7"/>
    <w:rsid w:val="5B55F685"/>
    <w:rsid w:val="5B5E2EAE"/>
    <w:rsid w:val="5B78001C"/>
    <w:rsid w:val="5B810CDA"/>
    <w:rsid w:val="5B95EC66"/>
    <w:rsid w:val="5B9DA47D"/>
    <w:rsid w:val="5BA40119"/>
    <w:rsid w:val="5BBD6963"/>
    <w:rsid w:val="5BC695B6"/>
    <w:rsid w:val="5BCDAC12"/>
    <w:rsid w:val="5BCE7070"/>
    <w:rsid w:val="5BCF0245"/>
    <w:rsid w:val="5BD0F206"/>
    <w:rsid w:val="5BD68BA5"/>
    <w:rsid w:val="5BE16B3C"/>
    <w:rsid w:val="5BFEF296"/>
    <w:rsid w:val="5BFF55C4"/>
    <w:rsid w:val="5C048A1D"/>
    <w:rsid w:val="5C04AFC4"/>
    <w:rsid w:val="5C06EC14"/>
    <w:rsid w:val="5C08D63B"/>
    <w:rsid w:val="5C1A0B3E"/>
    <w:rsid w:val="5C1AF7A2"/>
    <w:rsid w:val="5C1BD39D"/>
    <w:rsid w:val="5C1E36F3"/>
    <w:rsid w:val="5C30B4A4"/>
    <w:rsid w:val="5C3C28B4"/>
    <w:rsid w:val="5C462820"/>
    <w:rsid w:val="5C5ED8F6"/>
    <w:rsid w:val="5C69BF80"/>
    <w:rsid w:val="5C747C90"/>
    <w:rsid w:val="5C760D75"/>
    <w:rsid w:val="5C7B2334"/>
    <w:rsid w:val="5C8636A6"/>
    <w:rsid w:val="5C9A6C32"/>
    <w:rsid w:val="5CB96A66"/>
    <w:rsid w:val="5CC11BFC"/>
    <w:rsid w:val="5CC84E07"/>
    <w:rsid w:val="5CCC557A"/>
    <w:rsid w:val="5CD4B73E"/>
    <w:rsid w:val="5CDE04FD"/>
    <w:rsid w:val="5CE8694B"/>
    <w:rsid w:val="5CEC1930"/>
    <w:rsid w:val="5CEF5B59"/>
    <w:rsid w:val="5CF17608"/>
    <w:rsid w:val="5CF7C71B"/>
    <w:rsid w:val="5D149978"/>
    <w:rsid w:val="5D180D79"/>
    <w:rsid w:val="5D1D4D74"/>
    <w:rsid w:val="5D3F694E"/>
    <w:rsid w:val="5D40FD75"/>
    <w:rsid w:val="5D4B369F"/>
    <w:rsid w:val="5D4FDE2D"/>
    <w:rsid w:val="5D5D0FAF"/>
    <w:rsid w:val="5D5D1570"/>
    <w:rsid w:val="5D631BFA"/>
    <w:rsid w:val="5D661FC4"/>
    <w:rsid w:val="5D68A807"/>
    <w:rsid w:val="5D9488E3"/>
    <w:rsid w:val="5D9A4C20"/>
    <w:rsid w:val="5DA15145"/>
    <w:rsid w:val="5DA5EDFF"/>
    <w:rsid w:val="5DA8C5D6"/>
    <w:rsid w:val="5DAB1325"/>
    <w:rsid w:val="5DAB3DF4"/>
    <w:rsid w:val="5DAE4784"/>
    <w:rsid w:val="5DB20B1E"/>
    <w:rsid w:val="5DB82968"/>
    <w:rsid w:val="5DBA3059"/>
    <w:rsid w:val="5DC0BD93"/>
    <w:rsid w:val="5DC75294"/>
    <w:rsid w:val="5DCC8521"/>
    <w:rsid w:val="5DD5B16F"/>
    <w:rsid w:val="5DE028E1"/>
    <w:rsid w:val="5E002ADA"/>
    <w:rsid w:val="5E0AD5D1"/>
    <w:rsid w:val="5E135046"/>
    <w:rsid w:val="5E150399"/>
    <w:rsid w:val="5E2035F5"/>
    <w:rsid w:val="5E3FEA8E"/>
    <w:rsid w:val="5E40A224"/>
    <w:rsid w:val="5E428CEB"/>
    <w:rsid w:val="5E51A9BA"/>
    <w:rsid w:val="5E53F731"/>
    <w:rsid w:val="5E5E3400"/>
    <w:rsid w:val="5E67EBB9"/>
    <w:rsid w:val="5E7B59C4"/>
    <w:rsid w:val="5E87E991"/>
    <w:rsid w:val="5E8998BF"/>
    <w:rsid w:val="5EA2AAB2"/>
    <w:rsid w:val="5EA3EE0D"/>
    <w:rsid w:val="5EB65FB2"/>
    <w:rsid w:val="5EBB245C"/>
    <w:rsid w:val="5EBD1644"/>
    <w:rsid w:val="5EC3E34E"/>
    <w:rsid w:val="5EC55805"/>
    <w:rsid w:val="5ECE0A74"/>
    <w:rsid w:val="5ED886D5"/>
    <w:rsid w:val="5EDDD96E"/>
    <w:rsid w:val="5EE4BFDA"/>
    <w:rsid w:val="5EF0B626"/>
    <w:rsid w:val="5EFA5433"/>
    <w:rsid w:val="5EFEEC5B"/>
    <w:rsid w:val="5F3184BA"/>
    <w:rsid w:val="5F37A33F"/>
    <w:rsid w:val="5F3F51BA"/>
    <w:rsid w:val="5F407C42"/>
    <w:rsid w:val="5F42630B"/>
    <w:rsid w:val="5F5F56CE"/>
    <w:rsid w:val="5F6615BE"/>
    <w:rsid w:val="5F6AB0CC"/>
    <w:rsid w:val="5F74474E"/>
    <w:rsid w:val="5F7DAA7D"/>
    <w:rsid w:val="5F7EEDAE"/>
    <w:rsid w:val="5FACD7BA"/>
    <w:rsid w:val="5FB01110"/>
    <w:rsid w:val="5FC4E19E"/>
    <w:rsid w:val="5FD01FED"/>
    <w:rsid w:val="5FD8F7D2"/>
    <w:rsid w:val="5FE02ED1"/>
    <w:rsid w:val="5FE0C4A0"/>
    <w:rsid w:val="5FEBB0DB"/>
    <w:rsid w:val="5FF10B28"/>
    <w:rsid w:val="5FF49BF9"/>
    <w:rsid w:val="60016C3C"/>
    <w:rsid w:val="6002C006"/>
    <w:rsid w:val="6012ACF0"/>
    <w:rsid w:val="6015D62B"/>
    <w:rsid w:val="601C33A5"/>
    <w:rsid w:val="601FDD41"/>
    <w:rsid w:val="603847F1"/>
    <w:rsid w:val="604DC93D"/>
    <w:rsid w:val="605A1BA8"/>
    <w:rsid w:val="605AB362"/>
    <w:rsid w:val="6068D740"/>
    <w:rsid w:val="607BC4B2"/>
    <w:rsid w:val="6086416D"/>
    <w:rsid w:val="60A77836"/>
    <w:rsid w:val="60AABBE9"/>
    <w:rsid w:val="60B7211B"/>
    <w:rsid w:val="60BBD167"/>
    <w:rsid w:val="60C04C1A"/>
    <w:rsid w:val="60C6BDC6"/>
    <w:rsid w:val="60D880F5"/>
    <w:rsid w:val="60E2E09F"/>
    <w:rsid w:val="60E63F65"/>
    <w:rsid w:val="60E937A4"/>
    <w:rsid w:val="610965F3"/>
    <w:rsid w:val="6110ACF5"/>
    <w:rsid w:val="611F5D08"/>
    <w:rsid w:val="61310439"/>
    <w:rsid w:val="61359FDF"/>
    <w:rsid w:val="6143B021"/>
    <w:rsid w:val="61453A3A"/>
    <w:rsid w:val="614D484D"/>
    <w:rsid w:val="614FEE15"/>
    <w:rsid w:val="6150657A"/>
    <w:rsid w:val="6159D652"/>
    <w:rsid w:val="615C94E1"/>
    <w:rsid w:val="615E232F"/>
    <w:rsid w:val="6166EEEE"/>
    <w:rsid w:val="616E4D01"/>
    <w:rsid w:val="61735A2D"/>
    <w:rsid w:val="6182BE00"/>
    <w:rsid w:val="618880F3"/>
    <w:rsid w:val="618DCE5C"/>
    <w:rsid w:val="6197D33A"/>
    <w:rsid w:val="61A9E82F"/>
    <w:rsid w:val="61BABB7B"/>
    <w:rsid w:val="61BEF1DC"/>
    <w:rsid w:val="61C3FCF4"/>
    <w:rsid w:val="61CD9CFD"/>
    <w:rsid w:val="61D13533"/>
    <w:rsid w:val="61D18BC7"/>
    <w:rsid w:val="61D23DD1"/>
    <w:rsid w:val="61DAE79D"/>
    <w:rsid w:val="61EF26FB"/>
    <w:rsid w:val="61FA82A6"/>
    <w:rsid w:val="620F3216"/>
    <w:rsid w:val="62101F69"/>
    <w:rsid w:val="6219649B"/>
    <w:rsid w:val="6219F673"/>
    <w:rsid w:val="621C3201"/>
    <w:rsid w:val="621F10D2"/>
    <w:rsid w:val="62291D92"/>
    <w:rsid w:val="622B19FB"/>
    <w:rsid w:val="62344CF2"/>
    <w:rsid w:val="6237941B"/>
    <w:rsid w:val="624ECA22"/>
    <w:rsid w:val="6265080E"/>
    <w:rsid w:val="626646AD"/>
    <w:rsid w:val="62749D7C"/>
    <w:rsid w:val="627776D1"/>
    <w:rsid w:val="62828D51"/>
    <w:rsid w:val="628F4C68"/>
    <w:rsid w:val="62923861"/>
    <w:rsid w:val="62A6A852"/>
    <w:rsid w:val="62BC9CD2"/>
    <w:rsid w:val="62C23683"/>
    <w:rsid w:val="62C2FB6E"/>
    <w:rsid w:val="62C5DECB"/>
    <w:rsid w:val="62DB0EB6"/>
    <w:rsid w:val="62DB8DA2"/>
    <w:rsid w:val="62EF91A5"/>
    <w:rsid w:val="62FAA69C"/>
    <w:rsid w:val="63084722"/>
    <w:rsid w:val="630D40ED"/>
    <w:rsid w:val="631CE3F4"/>
    <w:rsid w:val="6322471E"/>
    <w:rsid w:val="63271968"/>
    <w:rsid w:val="632B1345"/>
    <w:rsid w:val="632C7716"/>
    <w:rsid w:val="63383C62"/>
    <w:rsid w:val="6338D993"/>
    <w:rsid w:val="6347DB39"/>
    <w:rsid w:val="636B9E26"/>
    <w:rsid w:val="636CA9CC"/>
    <w:rsid w:val="63767B29"/>
    <w:rsid w:val="63799430"/>
    <w:rsid w:val="6383AF93"/>
    <w:rsid w:val="639B8433"/>
    <w:rsid w:val="639F0E83"/>
    <w:rsid w:val="63AAAE29"/>
    <w:rsid w:val="63B5E834"/>
    <w:rsid w:val="63B6B260"/>
    <w:rsid w:val="63B7FC09"/>
    <w:rsid w:val="63BA80E3"/>
    <w:rsid w:val="63CAD306"/>
    <w:rsid w:val="63DC00BC"/>
    <w:rsid w:val="63DC720A"/>
    <w:rsid w:val="63E6EAB5"/>
    <w:rsid w:val="63EBCD80"/>
    <w:rsid w:val="6403EC3D"/>
    <w:rsid w:val="6405AC76"/>
    <w:rsid w:val="6413A04C"/>
    <w:rsid w:val="64158523"/>
    <w:rsid w:val="64182A96"/>
    <w:rsid w:val="644C5A7D"/>
    <w:rsid w:val="64583EBE"/>
    <w:rsid w:val="646644A7"/>
    <w:rsid w:val="646C5B37"/>
    <w:rsid w:val="6475F72A"/>
    <w:rsid w:val="647E8281"/>
    <w:rsid w:val="64811F5A"/>
    <w:rsid w:val="648789CD"/>
    <w:rsid w:val="648DA58B"/>
    <w:rsid w:val="649BE438"/>
    <w:rsid w:val="64AB510E"/>
    <w:rsid w:val="64B960F4"/>
    <w:rsid w:val="64E102A8"/>
    <w:rsid w:val="64E58A9F"/>
    <w:rsid w:val="65016EEC"/>
    <w:rsid w:val="650B5FC3"/>
    <w:rsid w:val="650C1D21"/>
    <w:rsid w:val="6519B6AB"/>
    <w:rsid w:val="65206177"/>
    <w:rsid w:val="6523D3DA"/>
    <w:rsid w:val="6526C7BD"/>
    <w:rsid w:val="652C1055"/>
    <w:rsid w:val="652EC04C"/>
    <w:rsid w:val="653597AE"/>
    <w:rsid w:val="653CCF27"/>
    <w:rsid w:val="6542E56A"/>
    <w:rsid w:val="6545EE1D"/>
    <w:rsid w:val="6559A4B9"/>
    <w:rsid w:val="656068B5"/>
    <w:rsid w:val="65637FCE"/>
    <w:rsid w:val="65722AF8"/>
    <w:rsid w:val="6578426B"/>
    <w:rsid w:val="658EEC17"/>
    <w:rsid w:val="659B4404"/>
    <w:rsid w:val="659E2FC8"/>
    <w:rsid w:val="65A1ED93"/>
    <w:rsid w:val="65A741D0"/>
    <w:rsid w:val="65BBF193"/>
    <w:rsid w:val="65BE31B1"/>
    <w:rsid w:val="65C199BC"/>
    <w:rsid w:val="65CFF117"/>
    <w:rsid w:val="65DE4051"/>
    <w:rsid w:val="66083383"/>
    <w:rsid w:val="66108F1E"/>
    <w:rsid w:val="6629C3D7"/>
    <w:rsid w:val="662E2165"/>
    <w:rsid w:val="663F546A"/>
    <w:rsid w:val="66418CE2"/>
    <w:rsid w:val="6641EF6A"/>
    <w:rsid w:val="664DE83B"/>
    <w:rsid w:val="66501D5B"/>
    <w:rsid w:val="66590DB3"/>
    <w:rsid w:val="665E943B"/>
    <w:rsid w:val="665F9D2F"/>
    <w:rsid w:val="666802A0"/>
    <w:rsid w:val="666B5731"/>
    <w:rsid w:val="667F7BFB"/>
    <w:rsid w:val="6699FF30"/>
    <w:rsid w:val="669A8F01"/>
    <w:rsid w:val="66A2299B"/>
    <w:rsid w:val="66A599C9"/>
    <w:rsid w:val="66B45BEC"/>
    <w:rsid w:val="66B6CB1B"/>
    <w:rsid w:val="66BB1E7F"/>
    <w:rsid w:val="66BCC718"/>
    <w:rsid w:val="66C7E0B6"/>
    <w:rsid w:val="66CE7653"/>
    <w:rsid w:val="66D433C2"/>
    <w:rsid w:val="66ED7321"/>
    <w:rsid w:val="66F2B25D"/>
    <w:rsid w:val="66F77DC0"/>
    <w:rsid w:val="67025640"/>
    <w:rsid w:val="6711524D"/>
    <w:rsid w:val="67178267"/>
    <w:rsid w:val="6727C433"/>
    <w:rsid w:val="67299B3F"/>
    <w:rsid w:val="672FC356"/>
    <w:rsid w:val="67364E22"/>
    <w:rsid w:val="673AA8C4"/>
    <w:rsid w:val="674A933B"/>
    <w:rsid w:val="674EDF07"/>
    <w:rsid w:val="674FE074"/>
    <w:rsid w:val="6751CCFF"/>
    <w:rsid w:val="675A7354"/>
    <w:rsid w:val="675B43F0"/>
    <w:rsid w:val="677F5CE4"/>
    <w:rsid w:val="6784B48F"/>
    <w:rsid w:val="678EBD6B"/>
    <w:rsid w:val="67A8793E"/>
    <w:rsid w:val="67BA056A"/>
    <w:rsid w:val="67C14F13"/>
    <w:rsid w:val="67C368C4"/>
    <w:rsid w:val="67C5705B"/>
    <w:rsid w:val="67C579C8"/>
    <w:rsid w:val="67CDBC55"/>
    <w:rsid w:val="67D2A2AD"/>
    <w:rsid w:val="67D39C1B"/>
    <w:rsid w:val="67D82497"/>
    <w:rsid w:val="67FF3EA2"/>
    <w:rsid w:val="680CEEEB"/>
    <w:rsid w:val="681E6DEC"/>
    <w:rsid w:val="682AFC7B"/>
    <w:rsid w:val="682F9067"/>
    <w:rsid w:val="6834629F"/>
    <w:rsid w:val="683586BD"/>
    <w:rsid w:val="68438C50"/>
    <w:rsid w:val="6846E376"/>
    <w:rsid w:val="684ACDFF"/>
    <w:rsid w:val="6857E375"/>
    <w:rsid w:val="6857F063"/>
    <w:rsid w:val="68664873"/>
    <w:rsid w:val="68689632"/>
    <w:rsid w:val="6868E262"/>
    <w:rsid w:val="686F4CB6"/>
    <w:rsid w:val="6887055C"/>
    <w:rsid w:val="688B0D18"/>
    <w:rsid w:val="689ED495"/>
    <w:rsid w:val="68A3E0FB"/>
    <w:rsid w:val="68B16CF9"/>
    <w:rsid w:val="68BE01AA"/>
    <w:rsid w:val="68BF3EA3"/>
    <w:rsid w:val="68C39494"/>
    <w:rsid w:val="68DD7D3D"/>
    <w:rsid w:val="68E5AAAE"/>
    <w:rsid w:val="68F94917"/>
    <w:rsid w:val="690185F9"/>
    <w:rsid w:val="690BC9E9"/>
    <w:rsid w:val="691B2D45"/>
    <w:rsid w:val="692FA74B"/>
    <w:rsid w:val="694811FD"/>
    <w:rsid w:val="694897D7"/>
    <w:rsid w:val="694917F8"/>
    <w:rsid w:val="69495D08"/>
    <w:rsid w:val="6967CD47"/>
    <w:rsid w:val="6975783E"/>
    <w:rsid w:val="69768A21"/>
    <w:rsid w:val="697A8236"/>
    <w:rsid w:val="6989D4E8"/>
    <w:rsid w:val="698CFE79"/>
    <w:rsid w:val="6991803D"/>
    <w:rsid w:val="6994D73B"/>
    <w:rsid w:val="699B31E1"/>
    <w:rsid w:val="69AB789A"/>
    <w:rsid w:val="69AC7E18"/>
    <w:rsid w:val="69B6A495"/>
    <w:rsid w:val="69B83D3C"/>
    <w:rsid w:val="69B922C6"/>
    <w:rsid w:val="69C0B0DB"/>
    <w:rsid w:val="69C25090"/>
    <w:rsid w:val="69C5C22C"/>
    <w:rsid w:val="69E29373"/>
    <w:rsid w:val="69ED27CE"/>
    <w:rsid w:val="69EF84A9"/>
    <w:rsid w:val="69F241D0"/>
    <w:rsid w:val="6A04B2C3"/>
    <w:rsid w:val="6A0579CE"/>
    <w:rsid w:val="6A1BFFF8"/>
    <w:rsid w:val="6A1CC87A"/>
    <w:rsid w:val="6A1D0DDF"/>
    <w:rsid w:val="6A2313CF"/>
    <w:rsid w:val="6A3D60C0"/>
    <w:rsid w:val="6A4883F2"/>
    <w:rsid w:val="6A48AB20"/>
    <w:rsid w:val="6A54DFED"/>
    <w:rsid w:val="6A59BF29"/>
    <w:rsid w:val="6A6DE832"/>
    <w:rsid w:val="6A8209A7"/>
    <w:rsid w:val="6A8B03E4"/>
    <w:rsid w:val="6A8E5BB8"/>
    <w:rsid w:val="6A8EDA57"/>
    <w:rsid w:val="6A9186E6"/>
    <w:rsid w:val="6A998F3B"/>
    <w:rsid w:val="6AA27AB5"/>
    <w:rsid w:val="6AA3D60B"/>
    <w:rsid w:val="6AB17EA3"/>
    <w:rsid w:val="6AB467CD"/>
    <w:rsid w:val="6AB7FF92"/>
    <w:rsid w:val="6ABA854B"/>
    <w:rsid w:val="6AC1888F"/>
    <w:rsid w:val="6AD32C6E"/>
    <w:rsid w:val="6AD8834D"/>
    <w:rsid w:val="6AEE13AC"/>
    <w:rsid w:val="6AF41020"/>
    <w:rsid w:val="6AF736A6"/>
    <w:rsid w:val="6B0C7CAF"/>
    <w:rsid w:val="6B0E06EE"/>
    <w:rsid w:val="6B10C932"/>
    <w:rsid w:val="6B159A41"/>
    <w:rsid w:val="6B163471"/>
    <w:rsid w:val="6B1A4294"/>
    <w:rsid w:val="6B20C6AB"/>
    <w:rsid w:val="6B2C16F7"/>
    <w:rsid w:val="6B36C263"/>
    <w:rsid w:val="6B37CAAC"/>
    <w:rsid w:val="6B3B8A35"/>
    <w:rsid w:val="6B42A170"/>
    <w:rsid w:val="6B59F3B2"/>
    <w:rsid w:val="6B689539"/>
    <w:rsid w:val="6B8BD650"/>
    <w:rsid w:val="6B9D12A7"/>
    <w:rsid w:val="6BA7B688"/>
    <w:rsid w:val="6BAAED19"/>
    <w:rsid w:val="6BABACB7"/>
    <w:rsid w:val="6BAEC366"/>
    <w:rsid w:val="6BBEA3AF"/>
    <w:rsid w:val="6BBF2D36"/>
    <w:rsid w:val="6BC8AEBB"/>
    <w:rsid w:val="6BCB1E92"/>
    <w:rsid w:val="6BD8A975"/>
    <w:rsid w:val="6BE3FE80"/>
    <w:rsid w:val="6BF2C00F"/>
    <w:rsid w:val="6BF74903"/>
    <w:rsid w:val="6BF77A39"/>
    <w:rsid w:val="6BF971ED"/>
    <w:rsid w:val="6BF9FC1D"/>
    <w:rsid w:val="6BFA09EC"/>
    <w:rsid w:val="6BFD3FAF"/>
    <w:rsid w:val="6BFE3585"/>
    <w:rsid w:val="6C092F6A"/>
    <w:rsid w:val="6C2D2E40"/>
    <w:rsid w:val="6C36351B"/>
    <w:rsid w:val="6C378014"/>
    <w:rsid w:val="6C3F921B"/>
    <w:rsid w:val="6C4286F2"/>
    <w:rsid w:val="6C45E1FF"/>
    <w:rsid w:val="6C5CD75B"/>
    <w:rsid w:val="6C69947F"/>
    <w:rsid w:val="6C6B35EF"/>
    <w:rsid w:val="6C6C7BDF"/>
    <w:rsid w:val="6C743BC0"/>
    <w:rsid w:val="6C7F33A5"/>
    <w:rsid w:val="6C84330E"/>
    <w:rsid w:val="6C8681DE"/>
    <w:rsid w:val="6C8D5E81"/>
    <w:rsid w:val="6C8D828D"/>
    <w:rsid w:val="6CA61713"/>
    <w:rsid w:val="6CC2CCEB"/>
    <w:rsid w:val="6CC555BA"/>
    <w:rsid w:val="6CCEF3F0"/>
    <w:rsid w:val="6CDB2753"/>
    <w:rsid w:val="6CE3FB0F"/>
    <w:rsid w:val="6CE7C5A1"/>
    <w:rsid w:val="6CEE6127"/>
    <w:rsid w:val="6CEE6D2D"/>
    <w:rsid w:val="6CF5D54F"/>
    <w:rsid w:val="6CF86467"/>
    <w:rsid w:val="6CFE215D"/>
    <w:rsid w:val="6D0601AE"/>
    <w:rsid w:val="6D17D88A"/>
    <w:rsid w:val="6D1E0439"/>
    <w:rsid w:val="6D1ECD1A"/>
    <w:rsid w:val="6D27CF17"/>
    <w:rsid w:val="6D2B87C0"/>
    <w:rsid w:val="6D31C7C8"/>
    <w:rsid w:val="6D37223A"/>
    <w:rsid w:val="6D381465"/>
    <w:rsid w:val="6D3BCD4E"/>
    <w:rsid w:val="6D3EA62E"/>
    <w:rsid w:val="6D4C54D3"/>
    <w:rsid w:val="6D5A7410"/>
    <w:rsid w:val="6D60EFFB"/>
    <w:rsid w:val="6D658D11"/>
    <w:rsid w:val="6D695CBA"/>
    <w:rsid w:val="6D6A8EE6"/>
    <w:rsid w:val="6D6CD208"/>
    <w:rsid w:val="6D756FA6"/>
    <w:rsid w:val="6D77521E"/>
    <w:rsid w:val="6D83E5B4"/>
    <w:rsid w:val="6D92FFC8"/>
    <w:rsid w:val="6D9FC104"/>
    <w:rsid w:val="6DB02097"/>
    <w:rsid w:val="6DB1C0F6"/>
    <w:rsid w:val="6DD07D80"/>
    <w:rsid w:val="6DD402E6"/>
    <w:rsid w:val="6DE06ECB"/>
    <w:rsid w:val="6DEB0D27"/>
    <w:rsid w:val="6DFCDC4C"/>
    <w:rsid w:val="6E001CB3"/>
    <w:rsid w:val="6E06457B"/>
    <w:rsid w:val="6E11B69B"/>
    <w:rsid w:val="6E1AC12A"/>
    <w:rsid w:val="6E320E42"/>
    <w:rsid w:val="6E36FBF0"/>
    <w:rsid w:val="6E3DFACA"/>
    <w:rsid w:val="6E46497D"/>
    <w:rsid w:val="6E57BAED"/>
    <w:rsid w:val="6E587EF7"/>
    <w:rsid w:val="6E5EB1D0"/>
    <w:rsid w:val="6E60FC95"/>
    <w:rsid w:val="6E66FC2D"/>
    <w:rsid w:val="6E71A932"/>
    <w:rsid w:val="6E7211A7"/>
    <w:rsid w:val="6E823AFD"/>
    <w:rsid w:val="6E921364"/>
    <w:rsid w:val="6E93F379"/>
    <w:rsid w:val="6E95DE68"/>
    <w:rsid w:val="6E96AA3F"/>
    <w:rsid w:val="6E988834"/>
    <w:rsid w:val="6E9A11EB"/>
    <w:rsid w:val="6EA8D706"/>
    <w:rsid w:val="6EB4A00B"/>
    <w:rsid w:val="6EBB7D72"/>
    <w:rsid w:val="6EC7D69D"/>
    <w:rsid w:val="6ECA65C5"/>
    <w:rsid w:val="6EEC2C4B"/>
    <w:rsid w:val="6EEF2F59"/>
    <w:rsid w:val="6F0CBAEA"/>
    <w:rsid w:val="6F13227F"/>
    <w:rsid w:val="6F23CFFA"/>
    <w:rsid w:val="6F2A715D"/>
    <w:rsid w:val="6F2E8027"/>
    <w:rsid w:val="6F2ED927"/>
    <w:rsid w:val="6F4446BB"/>
    <w:rsid w:val="6F54398D"/>
    <w:rsid w:val="6F559BDA"/>
    <w:rsid w:val="6F57F7B3"/>
    <w:rsid w:val="6F6881C5"/>
    <w:rsid w:val="6F7093E5"/>
    <w:rsid w:val="6F723ACB"/>
    <w:rsid w:val="6F74CCDE"/>
    <w:rsid w:val="6F919D80"/>
    <w:rsid w:val="6F9C6893"/>
    <w:rsid w:val="6F9D8131"/>
    <w:rsid w:val="6FA9EC2C"/>
    <w:rsid w:val="6FAA0353"/>
    <w:rsid w:val="6FB610EE"/>
    <w:rsid w:val="6FB7A99B"/>
    <w:rsid w:val="6FBF655E"/>
    <w:rsid w:val="6FDABF5E"/>
    <w:rsid w:val="6FDAD3E8"/>
    <w:rsid w:val="6FE219DE"/>
    <w:rsid w:val="6FEC939C"/>
    <w:rsid w:val="6FF91B49"/>
    <w:rsid w:val="7023899F"/>
    <w:rsid w:val="7027CA4D"/>
    <w:rsid w:val="7034EA82"/>
    <w:rsid w:val="704CE2FF"/>
    <w:rsid w:val="70540752"/>
    <w:rsid w:val="70579D77"/>
    <w:rsid w:val="705AC20E"/>
    <w:rsid w:val="705E4BC4"/>
    <w:rsid w:val="70667FB3"/>
    <w:rsid w:val="707016C4"/>
    <w:rsid w:val="707185B6"/>
    <w:rsid w:val="70753313"/>
    <w:rsid w:val="70757C31"/>
    <w:rsid w:val="70839E65"/>
    <w:rsid w:val="708B881A"/>
    <w:rsid w:val="708F2D6B"/>
    <w:rsid w:val="7091BBB6"/>
    <w:rsid w:val="7097CDF3"/>
    <w:rsid w:val="709A03BB"/>
    <w:rsid w:val="709A76A2"/>
    <w:rsid w:val="70A2ADAD"/>
    <w:rsid w:val="70B29242"/>
    <w:rsid w:val="70C3D69D"/>
    <w:rsid w:val="70C71D64"/>
    <w:rsid w:val="70CD9D65"/>
    <w:rsid w:val="70CEBA81"/>
    <w:rsid w:val="70D5326B"/>
    <w:rsid w:val="70D8FE22"/>
    <w:rsid w:val="70DC2DAA"/>
    <w:rsid w:val="70DCCA16"/>
    <w:rsid w:val="70E6EC1E"/>
    <w:rsid w:val="70E87D86"/>
    <w:rsid w:val="70EEA573"/>
    <w:rsid w:val="70EF7DE8"/>
    <w:rsid w:val="70F4C03E"/>
    <w:rsid w:val="70FB926F"/>
    <w:rsid w:val="710847CB"/>
    <w:rsid w:val="7110BB55"/>
    <w:rsid w:val="71194FE7"/>
    <w:rsid w:val="711F3228"/>
    <w:rsid w:val="7128F619"/>
    <w:rsid w:val="712F4E3F"/>
    <w:rsid w:val="71304762"/>
    <w:rsid w:val="713607E7"/>
    <w:rsid w:val="713B0CBD"/>
    <w:rsid w:val="713CB776"/>
    <w:rsid w:val="713DDE7E"/>
    <w:rsid w:val="71453C5D"/>
    <w:rsid w:val="7152301F"/>
    <w:rsid w:val="71748643"/>
    <w:rsid w:val="717D1943"/>
    <w:rsid w:val="71842B76"/>
    <w:rsid w:val="7190686F"/>
    <w:rsid w:val="71989D57"/>
    <w:rsid w:val="71AFC960"/>
    <w:rsid w:val="71C2696C"/>
    <w:rsid w:val="71C5A236"/>
    <w:rsid w:val="71CFFEB9"/>
    <w:rsid w:val="71D639CD"/>
    <w:rsid w:val="71D7E7A1"/>
    <w:rsid w:val="71E52C31"/>
    <w:rsid w:val="71EB5D9A"/>
    <w:rsid w:val="71ED054E"/>
    <w:rsid w:val="71F22857"/>
    <w:rsid w:val="71F95B90"/>
    <w:rsid w:val="71FA6334"/>
    <w:rsid w:val="71FB8570"/>
    <w:rsid w:val="71FFAE45"/>
    <w:rsid w:val="721C336D"/>
    <w:rsid w:val="721DB113"/>
    <w:rsid w:val="721E34A2"/>
    <w:rsid w:val="722BDAE7"/>
    <w:rsid w:val="723769F6"/>
    <w:rsid w:val="723A4C6F"/>
    <w:rsid w:val="725C8313"/>
    <w:rsid w:val="726620E9"/>
    <w:rsid w:val="726B4BE8"/>
    <w:rsid w:val="727EBB08"/>
    <w:rsid w:val="7296AAE9"/>
    <w:rsid w:val="72A54971"/>
    <w:rsid w:val="72A84A76"/>
    <w:rsid w:val="72AE75AA"/>
    <w:rsid w:val="72AF1CB0"/>
    <w:rsid w:val="72B0AEC5"/>
    <w:rsid w:val="72BBF0C9"/>
    <w:rsid w:val="72C01560"/>
    <w:rsid w:val="72C3FBD8"/>
    <w:rsid w:val="72CEE3A9"/>
    <w:rsid w:val="72D0907A"/>
    <w:rsid w:val="72DF6F9B"/>
    <w:rsid w:val="72E10CBE"/>
    <w:rsid w:val="72E36D56"/>
    <w:rsid w:val="72E4DAFE"/>
    <w:rsid w:val="7308B91A"/>
    <w:rsid w:val="730BC5DF"/>
    <w:rsid w:val="7311CF21"/>
    <w:rsid w:val="732F0229"/>
    <w:rsid w:val="732F54B1"/>
    <w:rsid w:val="7330BC0B"/>
    <w:rsid w:val="73336F3B"/>
    <w:rsid w:val="733D56A3"/>
    <w:rsid w:val="734192AE"/>
    <w:rsid w:val="7348BA92"/>
    <w:rsid w:val="735E39CD"/>
    <w:rsid w:val="73694F8B"/>
    <w:rsid w:val="7369683B"/>
    <w:rsid w:val="736D8D19"/>
    <w:rsid w:val="736EF1C2"/>
    <w:rsid w:val="73726DAE"/>
    <w:rsid w:val="7388D5FD"/>
    <w:rsid w:val="73896B7C"/>
    <w:rsid w:val="738BB776"/>
    <w:rsid w:val="7393C982"/>
    <w:rsid w:val="7397E746"/>
    <w:rsid w:val="73A73519"/>
    <w:rsid w:val="73A7DDC2"/>
    <w:rsid w:val="73C9B594"/>
    <w:rsid w:val="73CF58EB"/>
    <w:rsid w:val="73E23D3E"/>
    <w:rsid w:val="73E693A2"/>
    <w:rsid w:val="73F0D442"/>
    <w:rsid w:val="73FF7DE8"/>
    <w:rsid w:val="7401F14A"/>
    <w:rsid w:val="740CD32D"/>
    <w:rsid w:val="7411109D"/>
    <w:rsid w:val="741B9FDD"/>
    <w:rsid w:val="74201E48"/>
    <w:rsid w:val="742A86CA"/>
    <w:rsid w:val="743C200F"/>
    <w:rsid w:val="74457C3C"/>
    <w:rsid w:val="7445FE45"/>
    <w:rsid w:val="7447EEF0"/>
    <w:rsid w:val="744B1447"/>
    <w:rsid w:val="7460E657"/>
    <w:rsid w:val="746BFC57"/>
    <w:rsid w:val="7479F6D4"/>
    <w:rsid w:val="7492BE2B"/>
    <w:rsid w:val="7496268B"/>
    <w:rsid w:val="749D1A02"/>
    <w:rsid w:val="74BD1554"/>
    <w:rsid w:val="74D7A200"/>
    <w:rsid w:val="74EAA5B0"/>
    <w:rsid w:val="74F73C5A"/>
    <w:rsid w:val="74F8E743"/>
    <w:rsid w:val="74F94A24"/>
    <w:rsid w:val="7501BCEA"/>
    <w:rsid w:val="750AC55D"/>
    <w:rsid w:val="75293D84"/>
    <w:rsid w:val="752C40C8"/>
    <w:rsid w:val="7548953C"/>
    <w:rsid w:val="7552CD74"/>
    <w:rsid w:val="755C9177"/>
    <w:rsid w:val="75637BA9"/>
    <w:rsid w:val="756404CF"/>
    <w:rsid w:val="7564E428"/>
    <w:rsid w:val="75679D77"/>
    <w:rsid w:val="75786C3F"/>
    <w:rsid w:val="7582DB8D"/>
    <w:rsid w:val="7582F6BE"/>
    <w:rsid w:val="75882E9F"/>
    <w:rsid w:val="758C12E5"/>
    <w:rsid w:val="758C3359"/>
    <w:rsid w:val="758E5A3A"/>
    <w:rsid w:val="758E85E9"/>
    <w:rsid w:val="759F22AF"/>
    <w:rsid w:val="75A525B1"/>
    <w:rsid w:val="75A842ED"/>
    <w:rsid w:val="75B6BA05"/>
    <w:rsid w:val="75D407AD"/>
    <w:rsid w:val="75D70CCA"/>
    <w:rsid w:val="75DDF380"/>
    <w:rsid w:val="75DFD569"/>
    <w:rsid w:val="75E3BF51"/>
    <w:rsid w:val="75F34B80"/>
    <w:rsid w:val="75F4CFFA"/>
    <w:rsid w:val="7602FA8B"/>
    <w:rsid w:val="76133F2E"/>
    <w:rsid w:val="76151737"/>
    <w:rsid w:val="7618AD80"/>
    <w:rsid w:val="761B8590"/>
    <w:rsid w:val="76309C76"/>
    <w:rsid w:val="7632BA16"/>
    <w:rsid w:val="76473FFB"/>
    <w:rsid w:val="764E1569"/>
    <w:rsid w:val="76655245"/>
    <w:rsid w:val="7666A2EB"/>
    <w:rsid w:val="7668AE11"/>
    <w:rsid w:val="7669E3F1"/>
    <w:rsid w:val="766B01DE"/>
    <w:rsid w:val="766E5226"/>
    <w:rsid w:val="766FC580"/>
    <w:rsid w:val="7681DF23"/>
    <w:rsid w:val="768A090C"/>
    <w:rsid w:val="768D5715"/>
    <w:rsid w:val="769872DB"/>
    <w:rsid w:val="76A6BAFE"/>
    <w:rsid w:val="76AF79E2"/>
    <w:rsid w:val="76B66076"/>
    <w:rsid w:val="76BAE868"/>
    <w:rsid w:val="76C16DB4"/>
    <w:rsid w:val="76D5C137"/>
    <w:rsid w:val="76D76EC5"/>
    <w:rsid w:val="76DCF197"/>
    <w:rsid w:val="76E8D614"/>
    <w:rsid w:val="76F1BF01"/>
    <w:rsid w:val="76F96CC6"/>
    <w:rsid w:val="76FBF9E3"/>
    <w:rsid w:val="7700BD62"/>
    <w:rsid w:val="7706F9AD"/>
    <w:rsid w:val="770A4585"/>
    <w:rsid w:val="772149E6"/>
    <w:rsid w:val="77298BD7"/>
    <w:rsid w:val="7733A25C"/>
    <w:rsid w:val="773C424E"/>
    <w:rsid w:val="7747CE82"/>
    <w:rsid w:val="774F7312"/>
    <w:rsid w:val="775B8924"/>
    <w:rsid w:val="775F5AA1"/>
    <w:rsid w:val="7760ADBF"/>
    <w:rsid w:val="7765FA59"/>
    <w:rsid w:val="77699A32"/>
    <w:rsid w:val="77726B9D"/>
    <w:rsid w:val="777A34FB"/>
    <w:rsid w:val="777AE995"/>
    <w:rsid w:val="779DCC44"/>
    <w:rsid w:val="77A37FF8"/>
    <w:rsid w:val="77A667A9"/>
    <w:rsid w:val="77A6C120"/>
    <w:rsid w:val="77A99E42"/>
    <w:rsid w:val="77ACBEE1"/>
    <w:rsid w:val="77BDDC2B"/>
    <w:rsid w:val="77CDB701"/>
    <w:rsid w:val="77D2FC0D"/>
    <w:rsid w:val="77D6BF72"/>
    <w:rsid w:val="77DA47CE"/>
    <w:rsid w:val="77DEBB32"/>
    <w:rsid w:val="77DECFAF"/>
    <w:rsid w:val="77FBBAC1"/>
    <w:rsid w:val="7809E7D5"/>
    <w:rsid w:val="780A2287"/>
    <w:rsid w:val="78127684"/>
    <w:rsid w:val="78156EDF"/>
    <w:rsid w:val="7817320F"/>
    <w:rsid w:val="781CE4D2"/>
    <w:rsid w:val="782D4C4D"/>
    <w:rsid w:val="7831AAF0"/>
    <w:rsid w:val="78361DE7"/>
    <w:rsid w:val="7838C7A0"/>
    <w:rsid w:val="783CFD14"/>
    <w:rsid w:val="78406370"/>
    <w:rsid w:val="7846FA1A"/>
    <w:rsid w:val="784B50A5"/>
    <w:rsid w:val="785A528E"/>
    <w:rsid w:val="7860AD07"/>
    <w:rsid w:val="787003B2"/>
    <w:rsid w:val="78719198"/>
    <w:rsid w:val="788EC1E5"/>
    <w:rsid w:val="78918F37"/>
    <w:rsid w:val="7896ACE4"/>
    <w:rsid w:val="7899076C"/>
    <w:rsid w:val="78ACF708"/>
    <w:rsid w:val="78BF5546"/>
    <w:rsid w:val="78C3198B"/>
    <w:rsid w:val="78C99BA3"/>
    <w:rsid w:val="78E501DE"/>
    <w:rsid w:val="78E58C8E"/>
    <w:rsid w:val="79069B4B"/>
    <w:rsid w:val="790AF124"/>
    <w:rsid w:val="79155F57"/>
    <w:rsid w:val="7923C6A3"/>
    <w:rsid w:val="7930684A"/>
    <w:rsid w:val="7935B019"/>
    <w:rsid w:val="79390FE9"/>
    <w:rsid w:val="793F9719"/>
    <w:rsid w:val="794DDAD9"/>
    <w:rsid w:val="794EA878"/>
    <w:rsid w:val="795ECC61"/>
    <w:rsid w:val="795ED871"/>
    <w:rsid w:val="796406BF"/>
    <w:rsid w:val="79758ADC"/>
    <w:rsid w:val="79895F1A"/>
    <w:rsid w:val="7991547C"/>
    <w:rsid w:val="799FFD8F"/>
    <w:rsid w:val="79BA8231"/>
    <w:rsid w:val="79C0D2F0"/>
    <w:rsid w:val="79C56895"/>
    <w:rsid w:val="79CB5B07"/>
    <w:rsid w:val="79CC1870"/>
    <w:rsid w:val="79CCCB10"/>
    <w:rsid w:val="79D39683"/>
    <w:rsid w:val="79D52E0D"/>
    <w:rsid w:val="79D663FD"/>
    <w:rsid w:val="79DEAEFB"/>
    <w:rsid w:val="79E715E8"/>
    <w:rsid w:val="79F70813"/>
    <w:rsid w:val="79FCF0B3"/>
    <w:rsid w:val="79FDB31C"/>
    <w:rsid w:val="7A0A657A"/>
    <w:rsid w:val="7A0B6CB6"/>
    <w:rsid w:val="7A0F3163"/>
    <w:rsid w:val="7A1B270C"/>
    <w:rsid w:val="7A22C413"/>
    <w:rsid w:val="7A298D54"/>
    <w:rsid w:val="7A2C3288"/>
    <w:rsid w:val="7A2D5F98"/>
    <w:rsid w:val="7A307FEA"/>
    <w:rsid w:val="7A3187C3"/>
    <w:rsid w:val="7A3C1828"/>
    <w:rsid w:val="7A465805"/>
    <w:rsid w:val="7A4F4944"/>
    <w:rsid w:val="7A55D526"/>
    <w:rsid w:val="7A63329B"/>
    <w:rsid w:val="7A697F0A"/>
    <w:rsid w:val="7A78FBD3"/>
    <w:rsid w:val="7A96E302"/>
    <w:rsid w:val="7A9A45B3"/>
    <w:rsid w:val="7A9FB5A2"/>
    <w:rsid w:val="7AA08F54"/>
    <w:rsid w:val="7AA48B10"/>
    <w:rsid w:val="7AAD794E"/>
    <w:rsid w:val="7ABB5A98"/>
    <w:rsid w:val="7AC37A47"/>
    <w:rsid w:val="7ACA8ED5"/>
    <w:rsid w:val="7ACBACDD"/>
    <w:rsid w:val="7AE455ED"/>
    <w:rsid w:val="7AE59192"/>
    <w:rsid w:val="7AE9F2BF"/>
    <w:rsid w:val="7AF1542B"/>
    <w:rsid w:val="7AF6A479"/>
    <w:rsid w:val="7AF725C3"/>
    <w:rsid w:val="7B04BDCF"/>
    <w:rsid w:val="7B1CABAD"/>
    <w:rsid w:val="7B242C55"/>
    <w:rsid w:val="7B306FBC"/>
    <w:rsid w:val="7B352663"/>
    <w:rsid w:val="7B429AA7"/>
    <w:rsid w:val="7B454FE9"/>
    <w:rsid w:val="7B4AE95E"/>
    <w:rsid w:val="7B623898"/>
    <w:rsid w:val="7B65EC3D"/>
    <w:rsid w:val="7B8DB828"/>
    <w:rsid w:val="7B9858AA"/>
    <w:rsid w:val="7B99837D"/>
    <w:rsid w:val="7BB6F72D"/>
    <w:rsid w:val="7BB7AEAD"/>
    <w:rsid w:val="7BB969B7"/>
    <w:rsid w:val="7BC68EBF"/>
    <w:rsid w:val="7BC92FF9"/>
    <w:rsid w:val="7BCF2F85"/>
    <w:rsid w:val="7BE11F3E"/>
    <w:rsid w:val="7BF11319"/>
    <w:rsid w:val="7C08EEC7"/>
    <w:rsid w:val="7C0B66A1"/>
    <w:rsid w:val="7C0C3CF4"/>
    <w:rsid w:val="7C108011"/>
    <w:rsid w:val="7C13CD9A"/>
    <w:rsid w:val="7C2052C5"/>
    <w:rsid w:val="7C2C4B62"/>
    <w:rsid w:val="7C3308CF"/>
    <w:rsid w:val="7C3B8603"/>
    <w:rsid w:val="7C3C3652"/>
    <w:rsid w:val="7C49E6DB"/>
    <w:rsid w:val="7C4D802B"/>
    <w:rsid w:val="7C58CA4B"/>
    <w:rsid w:val="7C617BFB"/>
    <w:rsid w:val="7C6733C5"/>
    <w:rsid w:val="7C6D13F4"/>
    <w:rsid w:val="7C75BD1A"/>
    <w:rsid w:val="7C8153AC"/>
    <w:rsid w:val="7C82B914"/>
    <w:rsid w:val="7C8FDCB7"/>
    <w:rsid w:val="7CAC0964"/>
    <w:rsid w:val="7CB11857"/>
    <w:rsid w:val="7CC752C7"/>
    <w:rsid w:val="7CCC401D"/>
    <w:rsid w:val="7CCCD71B"/>
    <w:rsid w:val="7CCCE8AB"/>
    <w:rsid w:val="7CCE783E"/>
    <w:rsid w:val="7CCF131E"/>
    <w:rsid w:val="7CD33329"/>
    <w:rsid w:val="7CD79E51"/>
    <w:rsid w:val="7CDC967F"/>
    <w:rsid w:val="7CE02F51"/>
    <w:rsid w:val="7CE2B6FB"/>
    <w:rsid w:val="7CE7AA84"/>
    <w:rsid w:val="7CFD0957"/>
    <w:rsid w:val="7D021E58"/>
    <w:rsid w:val="7D0CCECF"/>
    <w:rsid w:val="7D176356"/>
    <w:rsid w:val="7D338B90"/>
    <w:rsid w:val="7D430D78"/>
    <w:rsid w:val="7D597F78"/>
    <w:rsid w:val="7D5EAAE8"/>
    <w:rsid w:val="7D80E65F"/>
    <w:rsid w:val="7D85D6B8"/>
    <w:rsid w:val="7D87AA73"/>
    <w:rsid w:val="7D91C311"/>
    <w:rsid w:val="7DA2DECC"/>
    <w:rsid w:val="7DAF794F"/>
    <w:rsid w:val="7DB84699"/>
    <w:rsid w:val="7DCCE659"/>
    <w:rsid w:val="7DD282FC"/>
    <w:rsid w:val="7DF4BA4C"/>
    <w:rsid w:val="7E05DEA3"/>
    <w:rsid w:val="7E138B6F"/>
    <w:rsid w:val="7E4CE8B8"/>
    <w:rsid w:val="7E57F45C"/>
    <w:rsid w:val="7E5D7492"/>
    <w:rsid w:val="7E608B9E"/>
    <w:rsid w:val="7E65229F"/>
    <w:rsid w:val="7E7866E0"/>
    <w:rsid w:val="7E7887DE"/>
    <w:rsid w:val="7E9C9683"/>
    <w:rsid w:val="7EA3E778"/>
    <w:rsid w:val="7EAA80F9"/>
    <w:rsid w:val="7EB4FA5B"/>
    <w:rsid w:val="7EBD7438"/>
    <w:rsid w:val="7EC7AABF"/>
    <w:rsid w:val="7ECF1497"/>
    <w:rsid w:val="7ED806BC"/>
    <w:rsid w:val="7ED93199"/>
    <w:rsid w:val="7EDB8093"/>
    <w:rsid w:val="7EDF5CC8"/>
    <w:rsid w:val="7EEA3121"/>
    <w:rsid w:val="7EF636DA"/>
    <w:rsid w:val="7EF712A1"/>
    <w:rsid w:val="7EFD4348"/>
    <w:rsid w:val="7F093AD5"/>
    <w:rsid w:val="7F28CF35"/>
    <w:rsid w:val="7F2E1871"/>
    <w:rsid w:val="7F30707D"/>
    <w:rsid w:val="7F425E25"/>
    <w:rsid w:val="7F4EC110"/>
    <w:rsid w:val="7F4F0C11"/>
    <w:rsid w:val="7F6CC69E"/>
    <w:rsid w:val="7F6ECC0E"/>
    <w:rsid w:val="7F7967C5"/>
    <w:rsid w:val="7F7E8515"/>
    <w:rsid w:val="7F81CF4B"/>
    <w:rsid w:val="7F9F49A6"/>
    <w:rsid w:val="7FB8C83F"/>
    <w:rsid w:val="7FB9BD0A"/>
    <w:rsid w:val="7FBBC441"/>
    <w:rsid w:val="7FC7E4AB"/>
    <w:rsid w:val="7FCC712C"/>
    <w:rsid w:val="7FD59C26"/>
    <w:rsid w:val="7FD764AA"/>
    <w:rsid w:val="7FE1C342"/>
    <w:rsid w:val="7FF214E9"/>
    <w:rsid w:val="7FF43BE0"/>
    <w:rsid w:val="7FFFCC82"/>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B2291"/>
  <w15:chartTrackingRefBased/>
  <w15:docId w15:val="{9B85003C-1C30-4C5A-B27E-A3D482253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D715E3"/>
    <w:pPr>
      <w:spacing w:after="0" w:line="240" w:lineRule="auto"/>
    </w:pPr>
    <w:rPr>
      <w:sz w:val="20"/>
    </w:rPr>
  </w:style>
  <w:style w:type="paragraph" w:styleId="Nagwek1">
    <w:name w:val="heading 1"/>
    <w:basedOn w:val="Normalny"/>
    <w:next w:val="Normalny"/>
    <w:link w:val="Nagwek1Znak"/>
    <w:uiPriority w:val="9"/>
    <w:qFormat/>
    <w:rsid w:val="00D11307"/>
    <w:pPr>
      <w:keepNext/>
      <w:keepLines/>
      <w:spacing w:before="480" w:after="120"/>
      <w:outlineLvl w:val="0"/>
    </w:pPr>
    <w:rPr>
      <w:rFonts w:asciiTheme="majorHAnsi" w:eastAsiaTheme="majorEastAsia" w:hAnsiTheme="majorHAnsi" w:cstheme="majorBidi"/>
      <w:sz w:val="28"/>
      <w:szCs w:val="32"/>
    </w:rPr>
  </w:style>
  <w:style w:type="paragraph" w:styleId="Nagwek2">
    <w:name w:val="heading 2"/>
    <w:basedOn w:val="Normalny"/>
    <w:next w:val="Normalny"/>
    <w:link w:val="Nagwek2Znak"/>
    <w:uiPriority w:val="9"/>
    <w:unhideWhenUsed/>
    <w:qFormat/>
    <w:rsid w:val="00131472"/>
    <w:pPr>
      <w:keepNext/>
      <w:keepLines/>
      <w:spacing w:before="240"/>
      <w:outlineLvl w:val="1"/>
    </w:pPr>
    <w:rPr>
      <w:rFonts w:asciiTheme="majorHAnsi" w:eastAsiaTheme="majorEastAsia" w:hAnsiTheme="majorHAnsi" w:cstheme="majorBidi"/>
      <w:b/>
      <w:szCs w:val="26"/>
    </w:rPr>
  </w:style>
  <w:style w:type="paragraph" w:styleId="Nagwek3">
    <w:name w:val="heading 3"/>
    <w:basedOn w:val="Normalny"/>
    <w:next w:val="Normalny"/>
    <w:link w:val="Nagwek3Znak"/>
    <w:uiPriority w:val="9"/>
    <w:unhideWhenUsed/>
    <w:qFormat/>
    <w:rsid w:val="00131472"/>
    <w:pPr>
      <w:keepNext/>
      <w:keepLines/>
      <w:spacing w:before="240"/>
      <w:outlineLvl w:val="2"/>
    </w:pPr>
    <w:rPr>
      <w:rFonts w:asciiTheme="majorHAnsi" w:eastAsiaTheme="majorEastAsia" w:hAnsiTheme="majorHAnsi" w:cstheme="majorBidi"/>
      <w:i/>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4551D0"/>
    <w:pPr>
      <w:tabs>
        <w:tab w:val="center" w:pos="4680"/>
        <w:tab w:val="right" w:pos="9360"/>
      </w:tabs>
      <w:spacing w:line="200" w:lineRule="exact"/>
    </w:pPr>
    <w:rPr>
      <w:sz w:val="14"/>
    </w:rPr>
  </w:style>
  <w:style w:type="character" w:customStyle="1" w:styleId="NagwekZnak">
    <w:name w:val="Nagłówek Znak"/>
    <w:basedOn w:val="Domylnaczcionkaakapitu"/>
    <w:link w:val="Nagwek"/>
    <w:uiPriority w:val="99"/>
    <w:rsid w:val="004551D0"/>
    <w:rPr>
      <w:sz w:val="14"/>
    </w:rPr>
  </w:style>
  <w:style w:type="paragraph" w:styleId="Stopka">
    <w:name w:val="footer"/>
    <w:basedOn w:val="Normalny"/>
    <w:link w:val="StopkaZnak"/>
    <w:uiPriority w:val="99"/>
    <w:unhideWhenUsed/>
    <w:rsid w:val="002820C8"/>
    <w:pPr>
      <w:tabs>
        <w:tab w:val="center" w:pos="4680"/>
        <w:tab w:val="right" w:pos="9360"/>
      </w:tabs>
      <w:spacing w:line="200" w:lineRule="exact"/>
    </w:pPr>
    <w:rPr>
      <w:sz w:val="14"/>
    </w:rPr>
  </w:style>
  <w:style w:type="character" w:customStyle="1" w:styleId="StopkaZnak">
    <w:name w:val="Stopka Znak"/>
    <w:basedOn w:val="Domylnaczcionkaakapitu"/>
    <w:link w:val="Stopka"/>
    <w:uiPriority w:val="99"/>
    <w:rsid w:val="002820C8"/>
    <w:rPr>
      <w:sz w:val="14"/>
    </w:rPr>
  </w:style>
  <w:style w:type="table" w:styleId="Tabela-Siatka">
    <w:name w:val="Table Grid"/>
    <w:basedOn w:val="Standardowy"/>
    <w:uiPriority w:val="59"/>
    <w:rsid w:val="005450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E24A59"/>
    <w:rPr>
      <w:color w:val="808080"/>
    </w:rPr>
  </w:style>
  <w:style w:type="paragraph" w:styleId="Bezodstpw">
    <w:name w:val="No Spacing"/>
    <w:uiPriority w:val="1"/>
    <w:rsid w:val="00E24A59"/>
    <w:pPr>
      <w:spacing w:after="0" w:line="240" w:lineRule="auto"/>
    </w:pPr>
    <w:rPr>
      <w:sz w:val="20"/>
    </w:rPr>
  </w:style>
  <w:style w:type="character" w:customStyle="1" w:styleId="Nagwek1Znak">
    <w:name w:val="Nagłówek 1 Znak"/>
    <w:basedOn w:val="Domylnaczcionkaakapitu"/>
    <w:link w:val="Nagwek1"/>
    <w:uiPriority w:val="9"/>
    <w:rsid w:val="00D11307"/>
    <w:rPr>
      <w:rFonts w:asciiTheme="majorHAnsi" w:eastAsiaTheme="majorEastAsia" w:hAnsiTheme="majorHAnsi" w:cstheme="majorBidi"/>
      <w:sz w:val="28"/>
      <w:szCs w:val="32"/>
    </w:rPr>
  </w:style>
  <w:style w:type="character" w:customStyle="1" w:styleId="Nagwek2Znak">
    <w:name w:val="Nagłówek 2 Znak"/>
    <w:basedOn w:val="Domylnaczcionkaakapitu"/>
    <w:link w:val="Nagwek2"/>
    <w:uiPriority w:val="9"/>
    <w:rsid w:val="00131472"/>
    <w:rPr>
      <w:rFonts w:asciiTheme="majorHAnsi" w:eastAsiaTheme="majorEastAsia" w:hAnsiTheme="majorHAnsi" w:cstheme="majorBidi"/>
      <w:b/>
      <w:sz w:val="20"/>
      <w:szCs w:val="26"/>
    </w:rPr>
  </w:style>
  <w:style w:type="character" w:customStyle="1" w:styleId="Nagwek3Znak">
    <w:name w:val="Nagłówek 3 Znak"/>
    <w:basedOn w:val="Domylnaczcionkaakapitu"/>
    <w:link w:val="Nagwek3"/>
    <w:uiPriority w:val="9"/>
    <w:rsid w:val="00131472"/>
    <w:rPr>
      <w:rFonts w:asciiTheme="majorHAnsi" w:eastAsiaTheme="majorEastAsia" w:hAnsiTheme="majorHAnsi" w:cstheme="majorBidi"/>
      <w:i/>
      <w:sz w:val="20"/>
      <w:szCs w:val="24"/>
    </w:rPr>
  </w:style>
  <w:style w:type="paragraph" w:styleId="Akapitzlist">
    <w:name w:val="List Paragraph"/>
    <w:basedOn w:val="Normalny"/>
    <w:uiPriority w:val="34"/>
    <w:qFormat/>
    <w:rsid w:val="00131472"/>
    <w:pPr>
      <w:ind w:left="720"/>
      <w:contextualSpacing/>
    </w:pPr>
  </w:style>
  <w:style w:type="paragraph" w:styleId="Listapunktowana">
    <w:name w:val="List Bullet"/>
    <w:basedOn w:val="Normalny"/>
    <w:uiPriority w:val="99"/>
    <w:unhideWhenUsed/>
    <w:qFormat/>
    <w:rsid w:val="00A620DE"/>
    <w:pPr>
      <w:numPr>
        <w:numId w:val="1"/>
      </w:numPr>
      <w:ind w:left="357" w:hanging="357"/>
      <w:contextualSpacing/>
    </w:pPr>
  </w:style>
  <w:style w:type="character" w:styleId="Numerwiersza">
    <w:name w:val="line number"/>
    <w:basedOn w:val="Domylnaczcionkaakapitu"/>
    <w:uiPriority w:val="99"/>
    <w:unhideWhenUsed/>
    <w:rsid w:val="00A620DE"/>
  </w:style>
  <w:style w:type="paragraph" w:styleId="Listanumerowana">
    <w:name w:val="List Number"/>
    <w:basedOn w:val="Normalny"/>
    <w:uiPriority w:val="99"/>
    <w:unhideWhenUsed/>
    <w:qFormat/>
    <w:rsid w:val="00A620DE"/>
    <w:pPr>
      <w:numPr>
        <w:numId w:val="2"/>
      </w:numPr>
      <w:ind w:left="357" w:hanging="357"/>
      <w:contextualSpacing/>
    </w:pPr>
  </w:style>
  <w:style w:type="paragraph" w:styleId="Spistreci1">
    <w:name w:val="toc 1"/>
    <w:basedOn w:val="Normalny"/>
    <w:next w:val="Normalny"/>
    <w:autoRedefine/>
    <w:uiPriority w:val="39"/>
    <w:unhideWhenUsed/>
    <w:rsid w:val="00A620DE"/>
    <w:pPr>
      <w:spacing w:after="100"/>
    </w:pPr>
  </w:style>
  <w:style w:type="character" w:styleId="Odwoaniedokomentarza">
    <w:name w:val="annotation reference"/>
    <w:basedOn w:val="Domylnaczcionkaakapitu"/>
    <w:uiPriority w:val="99"/>
    <w:semiHidden/>
    <w:unhideWhenUsed/>
    <w:rsid w:val="00FD377E"/>
    <w:rPr>
      <w:sz w:val="16"/>
      <w:szCs w:val="16"/>
    </w:rPr>
  </w:style>
  <w:style w:type="paragraph" w:styleId="Tekstkomentarza">
    <w:name w:val="annotation text"/>
    <w:basedOn w:val="Normalny"/>
    <w:link w:val="TekstkomentarzaZnak"/>
    <w:uiPriority w:val="99"/>
    <w:unhideWhenUsed/>
    <w:rsid w:val="00FD377E"/>
    <w:pPr>
      <w:spacing w:after="160"/>
    </w:pPr>
    <w:rPr>
      <w:kern w:val="2"/>
      <w:szCs w:val="20"/>
      <w:lang w:val="pl-PL"/>
      <w14:ligatures w14:val="standardContextual"/>
    </w:rPr>
  </w:style>
  <w:style w:type="character" w:customStyle="1" w:styleId="TekstkomentarzaZnak">
    <w:name w:val="Tekst komentarza Znak"/>
    <w:basedOn w:val="Domylnaczcionkaakapitu"/>
    <w:link w:val="Tekstkomentarza"/>
    <w:uiPriority w:val="99"/>
    <w:rsid w:val="00FD377E"/>
    <w:rPr>
      <w:kern w:val="2"/>
      <w:sz w:val="20"/>
      <w:szCs w:val="20"/>
      <w:lang w:val="pl-PL"/>
      <w14:ligatures w14:val="standardContextual"/>
    </w:rPr>
  </w:style>
  <w:style w:type="character" w:customStyle="1" w:styleId="normaltextrun">
    <w:name w:val="normaltextrun"/>
    <w:basedOn w:val="Domylnaczcionkaakapitu"/>
    <w:rsid w:val="00FD377E"/>
  </w:style>
  <w:style w:type="character" w:customStyle="1" w:styleId="spellingerror">
    <w:name w:val="spellingerror"/>
    <w:basedOn w:val="Domylnaczcionkaakapitu"/>
    <w:rsid w:val="00FD377E"/>
  </w:style>
  <w:style w:type="character" w:customStyle="1" w:styleId="eop">
    <w:name w:val="eop"/>
    <w:basedOn w:val="Domylnaczcionkaakapitu"/>
    <w:rsid w:val="00FD377E"/>
  </w:style>
  <w:style w:type="character" w:styleId="Hipercze">
    <w:name w:val="Hyperlink"/>
    <w:basedOn w:val="Domylnaczcionkaakapitu"/>
    <w:uiPriority w:val="99"/>
    <w:unhideWhenUsed/>
    <w:rsid w:val="00FA1502"/>
    <w:rPr>
      <w:color w:val="0563C1" w:themeColor="hyperlink"/>
      <w:u w:val="single"/>
    </w:rPr>
  </w:style>
  <w:style w:type="character" w:styleId="Nierozpoznanawzmianka">
    <w:name w:val="Unresolved Mention"/>
    <w:basedOn w:val="Domylnaczcionkaakapitu"/>
    <w:uiPriority w:val="99"/>
    <w:unhideWhenUsed/>
    <w:rsid w:val="00FA1502"/>
    <w:rPr>
      <w:color w:val="605E5C"/>
      <w:shd w:val="clear" w:color="auto" w:fill="E1DFDD"/>
    </w:rPr>
  </w:style>
  <w:style w:type="paragraph" w:styleId="Tematkomentarza">
    <w:name w:val="annotation subject"/>
    <w:basedOn w:val="Tekstkomentarza"/>
    <w:next w:val="Tekstkomentarza"/>
    <w:link w:val="TematkomentarzaZnak"/>
    <w:uiPriority w:val="99"/>
    <w:semiHidden/>
    <w:unhideWhenUsed/>
    <w:rsid w:val="00D80D44"/>
    <w:pPr>
      <w:spacing w:after="0"/>
    </w:pPr>
    <w:rPr>
      <w:b/>
      <w:bCs/>
      <w:kern w:val="0"/>
      <w:lang w:val="en-US"/>
      <w14:ligatures w14:val="none"/>
    </w:rPr>
  </w:style>
  <w:style w:type="character" w:customStyle="1" w:styleId="TematkomentarzaZnak">
    <w:name w:val="Temat komentarza Znak"/>
    <w:basedOn w:val="TekstkomentarzaZnak"/>
    <w:link w:val="Tematkomentarza"/>
    <w:uiPriority w:val="99"/>
    <w:semiHidden/>
    <w:rsid w:val="00D80D44"/>
    <w:rPr>
      <w:b/>
      <w:bCs/>
      <w:kern w:val="2"/>
      <w:sz w:val="20"/>
      <w:szCs w:val="20"/>
      <w:lang w:val="pl-PL"/>
      <w14:ligatures w14:val="standardContextual"/>
    </w:rPr>
  </w:style>
  <w:style w:type="paragraph" w:styleId="Poprawka">
    <w:name w:val="Revision"/>
    <w:hidden/>
    <w:uiPriority w:val="99"/>
    <w:semiHidden/>
    <w:rsid w:val="0016370C"/>
    <w:pPr>
      <w:spacing w:after="0" w:line="240" w:lineRule="auto"/>
    </w:pPr>
    <w:rPr>
      <w:sz w:val="20"/>
    </w:rPr>
  </w:style>
  <w:style w:type="paragraph" w:customStyle="1" w:styleId="paragraph">
    <w:name w:val="paragraph"/>
    <w:basedOn w:val="Normalny"/>
    <w:rsid w:val="00375198"/>
    <w:pPr>
      <w:spacing w:before="100" w:beforeAutospacing="1" w:after="100" w:afterAutospacing="1"/>
    </w:pPr>
    <w:rPr>
      <w:rFonts w:ascii="Times New Roman" w:eastAsia="Times New Roman" w:hAnsi="Times New Roman" w:cs="Times New Roman"/>
      <w:sz w:val="24"/>
      <w:szCs w:val="24"/>
      <w:lang w:val="pl-PL" w:eastAsia="pl-PL"/>
    </w:rPr>
  </w:style>
  <w:style w:type="character" w:styleId="Wzmianka">
    <w:name w:val="Mention"/>
    <w:basedOn w:val="Domylnaczcionkaakapitu"/>
    <w:uiPriority w:val="99"/>
    <w:unhideWhenUsed/>
    <w:rPr>
      <w:color w:val="2B579A"/>
      <w:shd w:val="clear" w:color="auto" w:fill="E6E6E6"/>
    </w:rPr>
  </w:style>
  <w:style w:type="character" w:customStyle="1" w:styleId="cf01">
    <w:name w:val="cf01"/>
    <w:basedOn w:val="Domylnaczcionkaakapitu"/>
    <w:rsid w:val="001F75A0"/>
    <w:rPr>
      <w:rFonts w:ascii="Segoe UI" w:hAnsi="Segoe UI" w:cs="Segoe UI" w:hint="default"/>
      <w:color w:val="262626"/>
      <w:sz w:val="21"/>
      <w:szCs w:val="21"/>
    </w:rPr>
  </w:style>
  <w:style w:type="character" w:styleId="UyteHipercze">
    <w:name w:val="FollowedHyperlink"/>
    <w:basedOn w:val="Domylnaczcionkaakapitu"/>
    <w:uiPriority w:val="99"/>
    <w:semiHidden/>
    <w:unhideWhenUsed/>
    <w:rsid w:val="00DB4C1B"/>
    <w:rPr>
      <w:color w:val="954F72" w:themeColor="followedHyperlink"/>
      <w:u w:val="single"/>
    </w:rPr>
  </w:style>
  <w:style w:type="character" w:styleId="Pogrubienie">
    <w:name w:val="Strong"/>
    <w:basedOn w:val="Domylnaczcionkaakapitu"/>
    <w:uiPriority w:val="22"/>
    <w:qFormat/>
    <w:rsid w:val="006D2888"/>
    <w:rPr>
      <w:b/>
      <w:bCs/>
    </w:rPr>
  </w:style>
  <w:style w:type="character" w:customStyle="1" w:styleId="apple-converted-space">
    <w:name w:val="apple-converted-space"/>
    <w:basedOn w:val="Domylnaczcionkaakapitu"/>
    <w:rsid w:val="006D28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6059751">
      <w:bodyDiv w:val="1"/>
      <w:marLeft w:val="0"/>
      <w:marRight w:val="0"/>
      <w:marTop w:val="0"/>
      <w:marBottom w:val="0"/>
      <w:divBdr>
        <w:top w:val="none" w:sz="0" w:space="0" w:color="auto"/>
        <w:left w:val="none" w:sz="0" w:space="0" w:color="auto"/>
        <w:bottom w:val="none" w:sz="0" w:space="0" w:color="auto"/>
        <w:right w:val="none" w:sz="0" w:space="0" w:color="auto"/>
      </w:divBdr>
      <w:divsChild>
        <w:div w:id="19746846">
          <w:marLeft w:val="0"/>
          <w:marRight w:val="0"/>
          <w:marTop w:val="0"/>
          <w:marBottom w:val="0"/>
          <w:divBdr>
            <w:top w:val="none" w:sz="0" w:space="0" w:color="auto"/>
            <w:left w:val="none" w:sz="0" w:space="0" w:color="auto"/>
            <w:bottom w:val="none" w:sz="0" w:space="0" w:color="auto"/>
            <w:right w:val="none" w:sz="0" w:space="0" w:color="auto"/>
          </w:divBdr>
        </w:div>
        <w:div w:id="39134960">
          <w:marLeft w:val="0"/>
          <w:marRight w:val="0"/>
          <w:marTop w:val="0"/>
          <w:marBottom w:val="0"/>
          <w:divBdr>
            <w:top w:val="none" w:sz="0" w:space="0" w:color="auto"/>
            <w:left w:val="none" w:sz="0" w:space="0" w:color="auto"/>
            <w:bottom w:val="none" w:sz="0" w:space="0" w:color="auto"/>
            <w:right w:val="none" w:sz="0" w:space="0" w:color="auto"/>
          </w:divBdr>
        </w:div>
        <w:div w:id="63265072">
          <w:marLeft w:val="0"/>
          <w:marRight w:val="0"/>
          <w:marTop w:val="0"/>
          <w:marBottom w:val="0"/>
          <w:divBdr>
            <w:top w:val="none" w:sz="0" w:space="0" w:color="auto"/>
            <w:left w:val="none" w:sz="0" w:space="0" w:color="auto"/>
            <w:bottom w:val="none" w:sz="0" w:space="0" w:color="auto"/>
            <w:right w:val="none" w:sz="0" w:space="0" w:color="auto"/>
          </w:divBdr>
        </w:div>
        <w:div w:id="72708927">
          <w:marLeft w:val="0"/>
          <w:marRight w:val="0"/>
          <w:marTop w:val="0"/>
          <w:marBottom w:val="0"/>
          <w:divBdr>
            <w:top w:val="none" w:sz="0" w:space="0" w:color="auto"/>
            <w:left w:val="none" w:sz="0" w:space="0" w:color="auto"/>
            <w:bottom w:val="none" w:sz="0" w:space="0" w:color="auto"/>
            <w:right w:val="none" w:sz="0" w:space="0" w:color="auto"/>
          </w:divBdr>
        </w:div>
        <w:div w:id="177619958">
          <w:marLeft w:val="0"/>
          <w:marRight w:val="0"/>
          <w:marTop w:val="0"/>
          <w:marBottom w:val="0"/>
          <w:divBdr>
            <w:top w:val="none" w:sz="0" w:space="0" w:color="auto"/>
            <w:left w:val="none" w:sz="0" w:space="0" w:color="auto"/>
            <w:bottom w:val="none" w:sz="0" w:space="0" w:color="auto"/>
            <w:right w:val="none" w:sz="0" w:space="0" w:color="auto"/>
          </w:divBdr>
        </w:div>
        <w:div w:id="357583572">
          <w:marLeft w:val="0"/>
          <w:marRight w:val="0"/>
          <w:marTop w:val="0"/>
          <w:marBottom w:val="0"/>
          <w:divBdr>
            <w:top w:val="none" w:sz="0" w:space="0" w:color="auto"/>
            <w:left w:val="none" w:sz="0" w:space="0" w:color="auto"/>
            <w:bottom w:val="none" w:sz="0" w:space="0" w:color="auto"/>
            <w:right w:val="none" w:sz="0" w:space="0" w:color="auto"/>
          </w:divBdr>
        </w:div>
        <w:div w:id="459879991">
          <w:marLeft w:val="0"/>
          <w:marRight w:val="0"/>
          <w:marTop w:val="0"/>
          <w:marBottom w:val="0"/>
          <w:divBdr>
            <w:top w:val="none" w:sz="0" w:space="0" w:color="auto"/>
            <w:left w:val="none" w:sz="0" w:space="0" w:color="auto"/>
            <w:bottom w:val="none" w:sz="0" w:space="0" w:color="auto"/>
            <w:right w:val="none" w:sz="0" w:space="0" w:color="auto"/>
          </w:divBdr>
        </w:div>
        <w:div w:id="682633232">
          <w:marLeft w:val="0"/>
          <w:marRight w:val="0"/>
          <w:marTop w:val="0"/>
          <w:marBottom w:val="0"/>
          <w:divBdr>
            <w:top w:val="none" w:sz="0" w:space="0" w:color="auto"/>
            <w:left w:val="none" w:sz="0" w:space="0" w:color="auto"/>
            <w:bottom w:val="none" w:sz="0" w:space="0" w:color="auto"/>
            <w:right w:val="none" w:sz="0" w:space="0" w:color="auto"/>
          </w:divBdr>
        </w:div>
        <w:div w:id="697851582">
          <w:marLeft w:val="0"/>
          <w:marRight w:val="0"/>
          <w:marTop w:val="0"/>
          <w:marBottom w:val="0"/>
          <w:divBdr>
            <w:top w:val="none" w:sz="0" w:space="0" w:color="auto"/>
            <w:left w:val="none" w:sz="0" w:space="0" w:color="auto"/>
            <w:bottom w:val="none" w:sz="0" w:space="0" w:color="auto"/>
            <w:right w:val="none" w:sz="0" w:space="0" w:color="auto"/>
          </w:divBdr>
        </w:div>
        <w:div w:id="828054577">
          <w:marLeft w:val="0"/>
          <w:marRight w:val="0"/>
          <w:marTop w:val="0"/>
          <w:marBottom w:val="0"/>
          <w:divBdr>
            <w:top w:val="none" w:sz="0" w:space="0" w:color="auto"/>
            <w:left w:val="none" w:sz="0" w:space="0" w:color="auto"/>
            <w:bottom w:val="none" w:sz="0" w:space="0" w:color="auto"/>
            <w:right w:val="none" w:sz="0" w:space="0" w:color="auto"/>
          </w:divBdr>
        </w:div>
        <w:div w:id="945965236">
          <w:marLeft w:val="0"/>
          <w:marRight w:val="0"/>
          <w:marTop w:val="0"/>
          <w:marBottom w:val="0"/>
          <w:divBdr>
            <w:top w:val="none" w:sz="0" w:space="0" w:color="auto"/>
            <w:left w:val="none" w:sz="0" w:space="0" w:color="auto"/>
            <w:bottom w:val="none" w:sz="0" w:space="0" w:color="auto"/>
            <w:right w:val="none" w:sz="0" w:space="0" w:color="auto"/>
          </w:divBdr>
        </w:div>
        <w:div w:id="959997484">
          <w:marLeft w:val="0"/>
          <w:marRight w:val="0"/>
          <w:marTop w:val="0"/>
          <w:marBottom w:val="0"/>
          <w:divBdr>
            <w:top w:val="none" w:sz="0" w:space="0" w:color="auto"/>
            <w:left w:val="none" w:sz="0" w:space="0" w:color="auto"/>
            <w:bottom w:val="none" w:sz="0" w:space="0" w:color="auto"/>
            <w:right w:val="none" w:sz="0" w:space="0" w:color="auto"/>
          </w:divBdr>
        </w:div>
        <w:div w:id="971448913">
          <w:marLeft w:val="0"/>
          <w:marRight w:val="0"/>
          <w:marTop w:val="0"/>
          <w:marBottom w:val="0"/>
          <w:divBdr>
            <w:top w:val="none" w:sz="0" w:space="0" w:color="auto"/>
            <w:left w:val="none" w:sz="0" w:space="0" w:color="auto"/>
            <w:bottom w:val="none" w:sz="0" w:space="0" w:color="auto"/>
            <w:right w:val="none" w:sz="0" w:space="0" w:color="auto"/>
          </w:divBdr>
        </w:div>
        <w:div w:id="1128275361">
          <w:marLeft w:val="0"/>
          <w:marRight w:val="0"/>
          <w:marTop w:val="0"/>
          <w:marBottom w:val="0"/>
          <w:divBdr>
            <w:top w:val="none" w:sz="0" w:space="0" w:color="auto"/>
            <w:left w:val="none" w:sz="0" w:space="0" w:color="auto"/>
            <w:bottom w:val="none" w:sz="0" w:space="0" w:color="auto"/>
            <w:right w:val="none" w:sz="0" w:space="0" w:color="auto"/>
          </w:divBdr>
        </w:div>
        <w:div w:id="1137142328">
          <w:marLeft w:val="0"/>
          <w:marRight w:val="0"/>
          <w:marTop w:val="0"/>
          <w:marBottom w:val="0"/>
          <w:divBdr>
            <w:top w:val="none" w:sz="0" w:space="0" w:color="auto"/>
            <w:left w:val="none" w:sz="0" w:space="0" w:color="auto"/>
            <w:bottom w:val="none" w:sz="0" w:space="0" w:color="auto"/>
            <w:right w:val="none" w:sz="0" w:space="0" w:color="auto"/>
          </w:divBdr>
        </w:div>
        <w:div w:id="1317106325">
          <w:marLeft w:val="0"/>
          <w:marRight w:val="0"/>
          <w:marTop w:val="0"/>
          <w:marBottom w:val="0"/>
          <w:divBdr>
            <w:top w:val="none" w:sz="0" w:space="0" w:color="auto"/>
            <w:left w:val="none" w:sz="0" w:space="0" w:color="auto"/>
            <w:bottom w:val="none" w:sz="0" w:space="0" w:color="auto"/>
            <w:right w:val="none" w:sz="0" w:space="0" w:color="auto"/>
          </w:divBdr>
        </w:div>
        <w:div w:id="1446118345">
          <w:marLeft w:val="0"/>
          <w:marRight w:val="0"/>
          <w:marTop w:val="0"/>
          <w:marBottom w:val="0"/>
          <w:divBdr>
            <w:top w:val="none" w:sz="0" w:space="0" w:color="auto"/>
            <w:left w:val="none" w:sz="0" w:space="0" w:color="auto"/>
            <w:bottom w:val="none" w:sz="0" w:space="0" w:color="auto"/>
            <w:right w:val="none" w:sz="0" w:space="0" w:color="auto"/>
          </w:divBdr>
        </w:div>
        <w:div w:id="1454905590">
          <w:marLeft w:val="0"/>
          <w:marRight w:val="0"/>
          <w:marTop w:val="0"/>
          <w:marBottom w:val="0"/>
          <w:divBdr>
            <w:top w:val="none" w:sz="0" w:space="0" w:color="auto"/>
            <w:left w:val="none" w:sz="0" w:space="0" w:color="auto"/>
            <w:bottom w:val="none" w:sz="0" w:space="0" w:color="auto"/>
            <w:right w:val="none" w:sz="0" w:space="0" w:color="auto"/>
          </w:divBdr>
        </w:div>
        <w:div w:id="1517189889">
          <w:marLeft w:val="0"/>
          <w:marRight w:val="0"/>
          <w:marTop w:val="0"/>
          <w:marBottom w:val="0"/>
          <w:divBdr>
            <w:top w:val="none" w:sz="0" w:space="0" w:color="auto"/>
            <w:left w:val="none" w:sz="0" w:space="0" w:color="auto"/>
            <w:bottom w:val="none" w:sz="0" w:space="0" w:color="auto"/>
            <w:right w:val="none" w:sz="0" w:space="0" w:color="auto"/>
          </w:divBdr>
        </w:div>
        <w:div w:id="1577323759">
          <w:marLeft w:val="0"/>
          <w:marRight w:val="0"/>
          <w:marTop w:val="0"/>
          <w:marBottom w:val="0"/>
          <w:divBdr>
            <w:top w:val="none" w:sz="0" w:space="0" w:color="auto"/>
            <w:left w:val="none" w:sz="0" w:space="0" w:color="auto"/>
            <w:bottom w:val="none" w:sz="0" w:space="0" w:color="auto"/>
            <w:right w:val="none" w:sz="0" w:space="0" w:color="auto"/>
          </w:divBdr>
        </w:div>
        <w:div w:id="1598556190">
          <w:marLeft w:val="0"/>
          <w:marRight w:val="0"/>
          <w:marTop w:val="0"/>
          <w:marBottom w:val="0"/>
          <w:divBdr>
            <w:top w:val="none" w:sz="0" w:space="0" w:color="auto"/>
            <w:left w:val="none" w:sz="0" w:space="0" w:color="auto"/>
            <w:bottom w:val="none" w:sz="0" w:space="0" w:color="auto"/>
            <w:right w:val="none" w:sz="0" w:space="0" w:color="auto"/>
          </w:divBdr>
        </w:div>
        <w:div w:id="1673799593">
          <w:marLeft w:val="0"/>
          <w:marRight w:val="0"/>
          <w:marTop w:val="0"/>
          <w:marBottom w:val="0"/>
          <w:divBdr>
            <w:top w:val="none" w:sz="0" w:space="0" w:color="auto"/>
            <w:left w:val="none" w:sz="0" w:space="0" w:color="auto"/>
            <w:bottom w:val="none" w:sz="0" w:space="0" w:color="auto"/>
            <w:right w:val="none" w:sz="0" w:space="0" w:color="auto"/>
          </w:divBdr>
        </w:div>
        <w:div w:id="1885018867">
          <w:marLeft w:val="0"/>
          <w:marRight w:val="0"/>
          <w:marTop w:val="0"/>
          <w:marBottom w:val="0"/>
          <w:divBdr>
            <w:top w:val="none" w:sz="0" w:space="0" w:color="auto"/>
            <w:left w:val="none" w:sz="0" w:space="0" w:color="auto"/>
            <w:bottom w:val="none" w:sz="0" w:space="0" w:color="auto"/>
            <w:right w:val="none" w:sz="0" w:space="0" w:color="auto"/>
          </w:divBdr>
        </w:div>
        <w:div w:id="1907104355">
          <w:marLeft w:val="0"/>
          <w:marRight w:val="0"/>
          <w:marTop w:val="0"/>
          <w:marBottom w:val="0"/>
          <w:divBdr>
            <w:top w:val="none" w:sz="0" w:space="0" w:color="auto"/>
            <w:left w:val="none" w:sz="0" w:space="0" w:color="auto"/>
            <w:bottom w:val="none" w:sz="0" w:space="0" w:color="auto"/>
            <w:right w:val="none" w:sz="0" w:space="0" w:color="auto"/>
          </w:divBdr>
        </w:div>
      </w:divsChild>
    </w:div>
    <w:div w:id="1290474668">
      <w:bodyDiv w:val="1"/>
      <w:marLeft w:val="0"/>
      <w:marRight w:val="0"/>
      <w:marTop w:val="0"/>
      <w:marBottom w:val="0"/>
      <w:divBdr>
        <w:top w:val="none" w:sz="0" w:space="0" w:color="auto"/>
        <w:left w:val="none" w:sz="0" w:space="0" w:color="auto"/>
        <w:bottom w:val="none" w:sz="0" w:space="0" w:color="auto"/>
        <w:right w:val="none" w:sz="0" w:space="0" w:color="auto"/>
      </w:divBdr>
    </w:div>
    <w:div w:id="1827434630">
      <w:bodyDiv w:val="1"/>
      <w:marLeft w:val="0"/>
      <w:marRight w:val="0"/>
      <w:marTop w:val="0"/>
      <w:marBottom w:val="0"/>
      <w:divBdr>
        <w:top w:val="none" w:sz="0" w:space="0" w:color="auto"/>
        <w:left w:val="none" w:sz="0" w:space="0" w:color="auto"/>
        <w:bottom w:val="none" w:sz="0" w:space="0" w:color="auto"/>
        <w:right w:val="none" w:sz="0" w:space="0" w:color="auto"/>
      </w:divBdr>
    </w:div>
    <w:div w:id="2001621079">
      <w:bodyDiv w:val="1"/>
      <w:marLeft w:val="0"/>
      <w:marRight w:val="0"/>
      <w:marTop w:val="0"/>
      <w:marBottom w:val="0"/>
      <w:divBdr>
        <w:top w:val="none" w:sz="0" w:space="0" w:color="auto"/>
        <w:left w:val="none" w:sz="0" w:space="0" w:color="auto"/>
        <w:bottom w:val="none" w:sz="0" w:space="0" w:color="auto"/>
        <w:right w:val="none" w:sz="0" w:space="0" w:color="auto"/>
      </w:divBdr>
      <w:divsChild>
        <w:div w:id="14816218">
          <w:marLeft w:val="0"/>
          <w:marRight w:val="0"/>
          <w:marTop w:val="0"/>
          <w:marBottom w:val="0"/>
          <w:divBdr>
            <w:top w:val="none" w:sz="0" w:space="0" w:color="auto"/>
            <w:left w:val="none" w:sz="0" w:space="0" w:color="auto"/>
            <w:bottom w:val="none" w:sz="0" w:space="0" w:color="auto"/>
            <w:right w:val="none" w:sz="0" w:space="0" w:color="auto"/>
          </w:divBdr>
        </w:div>
        <w:div w:id="52048136">
          <w:marLeft w:val="0"/>
          <w:marRight w:val="0"/>
          <w:marTop w:val="0"/>
          <w:marBottom w:val="0"/>
          <w:divBdr>
            <w:top w:val="none" w:sz="0" w:space="0" w:color="auto"/>
            <w:left w:val="none" w:sz="0" w:space="0" w:color="auto"/>
            <w:bottom w:val="none" w:sz="0" w:space="0" w:color="auto"/>
            <w:right w:val="none" w:sz="0" w:space="0" w:color="auto"/>
          </w:divBdr>
        </w:div>
        <w:div w:id="92942232">
          <w:marLeft w:val="0"/>
          <w:marRight w:val="0"/>
          <w:marTop w:val="0"/>
          <w:marBottom w:val="0"/>
          <w:divBdr>
            <w:top w:val="none" w:sz="0" w:space="0" w:color="auto"/>
            <w:left w:val="none" w:sz="0" w:space="0" w:color="auto"/>
            <w:bottom w:val="none" w:sz="0" w:space="0" w:color="auto"/>
            <w:right w:val="none" w:sz="0" w:space="0" w:color="auto"/>
          </w:divBdr>
        </w:div>
        <w:div w:id="256983358">
          <w:marLeft w:val="0"/>
          <w:marRight w:val="0"/>
          <w:marTop w:val="0"/>
          <w:marBottom w:val="0"/>
          <w:divBdr>
            <w:top w:val="none" w:sz="0" w:space="0" w:color="auto"/>
            <w:left w:val="none" w:sz="0" w:space="0" w:color="auto"/>
            <w:bottom w:val="none" w:sz="0" w:space="0" w:color="auto"/>
            <w:right w:val="none" w:sz="0" w:space="0" w:color="auto"/>
          </w:divBdr>
        </w:div>
        <w:div w:id="259797070">
          <w:marLeft w:val="0"/>
          <w:marRight w:val="0"/>
          <w:marTop w:val="0"/>
          <w:marBottom w:val="0"/>
          <w:divBdr>
            <w:top w:val="none" w:sz="0" w:space="0" w:color="auto"/>
            <w:left w:val="none" w:sz="0" w:space="0" w:color="auto"/>
            <w:bottom w:val="none" w:sz="0" w:space="0" w:color="auto"/>
            <w:right w:val="none" w:sz="0" w:space="0" w:color="auto"/>
          </w:divBdr>
        </w:div>
        <w:div w:id="302514286">
          <w:marLeft w:val="0"/>
          <w:marRight w:val="0"/>
          <w:marTop w:val="0"/>
          <w:marBottom w:val="0"/>
          <w:divBdr>
            <w:top w:val="none" w:sz="0" w:space="0" w:color="auto"/>
            <w:left w:val="none" w:sz="0" w:space="0" w:color="auto"/>
            <w:bottom w:val="none" w:sz="0" w:space="0" w:color="auto"/>
            <w:right w:val="none" w:sz="0" w:space="0" w:color="auto"/>
          </w:divBdr>
        </w:div>
        <w:div w:id="374357136">
          <w:marLeft w:val="0"/>
          <w:marRight w:val="0"/>
          <w:marTop w:val="0"/>
          <w:marBottom w:val="0"/>
          <w:divBdr>
            <w:top w:val="none" w:sz="0" w:space="0" w:color="auto"/>
            <w:left w:val="none" w:sz="0" w:space="0" w:color="auto"/>
            <w:bottom w:val="none" w:sz="0" w:space="0" w:color="auto"/>
            <w:right w:val="none" w:sz="0" w:space="0" w:color="auto"/>
          </w:divBdr>
        </w:div>
        <w:div w:id="387849672">
          <w:marLeft w:val="0"/>
          <w:marRight w:val="0"/>
          <w:marTop w:val="0"/>
          <w:marBottom w:val="0"/>
          <w:divBdr>
            <w:top w:val="none" w:sz="0" w:space="0" w:color="auto"/>
            <w:left w:val="none" w:sz="0" w:space="0" w:color="auto"/>
            <w:bottom w:val="none" w:sz="0" w:space="0" w:color="auto"/>
            <w:right w:val="none" w:sz="0" w:space="0" w:color="auto"/>
          </w:divBdr>
        </w:div>
        <w:div w:id="389153158">
          <w:marLeft w:val="0"/>
          <w:marRight w:val="0"/>
          <w:marTop w:val="0"/>
          <w:marBottom w:val="0"/>
          <w:divBdr>
            <w:top w:val="none" w:sz="0" w:space="0" w:color="auto"/>
            <w:left w:val="none" w:sz="0" w:space="0" w:color="auto"/>
            <w:bottom w:val="none" w:sz="0" w:space="0" w:color="auto"/>
            <w:right w:val="none" w:sz="0" w:space="0" w:color="auto"/>
          </w:divBdr>
        </w:div>
        <w:div w:id="407458555">
          <w:marLeft w:val="0"/>
          <w:marRight w:val="0"/>
          <w:marTop w:val="0"/>
          <w:marBottom w:val="0"/>
          <w:divBdr>
            <w:top w:val="none" w:sz="0" w:space="0" w:color="auto"/>
            <w:left w:val="none" w:sz="0" w:space="0" w:color="auto"/>
            <w:bottom w:val="none" w:sz="0" w:space="0" w:color="auto"/>
            <w:right w:val="none" w:sz="0" w:space="0" w:color="auto"/>
          </w:divBdr>
        </w:div>
        <w:div w:id="465469338">
          <w:marLeft w:val="0"/>
          <w:marRight w:val="0"/>
          <w:marTop w:val="0"/>
          <w:marBottom w:val="0"/>
          <w:divBdr>
            <w:top w:val="none" w:sz="0" w:space="0" w:color="auto"/>
            <w:left w:val="none" w:sz="0" w:space="0" w:color="auto"/>
            <w:bottom w:val="none" w:sz="0" w:space="0" w:color="auto"/>
            <w:right w:val="none" w:sz="0" w:space="0" w:color="auto"/>
          </w:divBdr>
        </w:div>
        <w:div w:id="549996062">
          <w:marLeft w:val="0"/>
          <w:marRight w:val="0"/>
          <w:marTop w:val="0"/>
          <w:marBottom w:val="0"/>
          <w:divBdr>
            <w:top w:val="none" w:sz="0" w:space="0" w:color="auto"/>
            <w:left w:val="none" w:sz="0" w:space="0" w:color="auto"/>
            <w:bottom w:val="none" w:sz="0" w:space="0" w:color="auto"/>
            <w:right w:val="none" w:sz="0" w:space="0" w:color="auto"/>
          </w:divBdr>
        </w:div>
        <w:div w:id="553009746">
          <w:marLeft w:val="0"/>
          <w:marRight w:val="0"/>
          <w:marTop w:val="0"/>
          <w:marBottom w:val="0"/>
          <w:divBdr>
            <w:top w:val="none" w:sz="0" w:space="0" w:color="auto"/>
            <w:left w:val="none" w:sz="0" w:space="0" w:color="auto"/>
            <w:bottom w:val="none" w:sz="0" w:space="0" w:color="auto"/>
            <w:right w:val="none" w:sz="0" w:space="0" w:color="auto"/>
          </w:divBdr>
        </w:div>
        <w:div w:id="876502268">
          <w:marLeft w:val="0"/>
          <w:marRight w:val="0"/>
          <w:marTop w:val="0"/>
          <w:marBottom w:val="0"/>
          <w:divBdr>
            <w:top w:val="none" w:sz="0" w:space="0" w:color="auto"/>
            <w:left w:val="none" w:sz="0" w:space="0" w:color="auto"/>
            <w:bottom w:val="none" w:sz="0" w:space="0" w:color="auto"/>
            <w:right w:val="none" w:sz="0" w:space="0" w:color="auto"/>
          </w:divBdr>
        </w:div>
        <w:div w:id="981420742">
          <w:marLeft w:val="0"/>
          <w:marRight w:val="0"/>
          <w:marTop w:val="0"/>
          <w:marBottom w:val="0"/>
          <w:divBdr>
            <w:top w:val="none" w:sz="0" w:space="0" w:color="auto"/>
            <w:left w:val="none" w:sz="0" w:space="0" w:color="auto"/>
            <w:bottom w:val="none" w:sz="0" w:space="0" w:color="auto"/>
            <w:right w:val="none" w:sz="0" w:space="0" w:color="auto"/>
          </w:divBdr>
        </w:div>
        <w:div w:id="1085764626">
          <w:marLeft w:val="0"/>
          <w:marRight w:val="0"/>
          <w:marTop w:val="0"/>
          <w:marBottom w:val="0"/>
          <w:divBdr>
            <w:top w:val="none" w:sz="0" w:space="0" w:color="auto"/>
            <w:left w:val="none" w:sz="0" w:space="0" w:color="auto"/>
            <w:bottom w:val="none" w:sz="0" w:space="0" w:color="auto"/>
            <w:right w:val="none" w:sz="0" w:space="0" w:color="auto"/>
          </w:divBdr>
        </w:div>
        <w:div w:id="1198927391">
          <w:marLeft w:val="0"/>
          <w:marRight w:val="0"/>
          <w:marTop w:val="0"/>
          <w:marBottom w:val="0"/>
          <w:divBdr>
            <w:top w:val="none" w:sz="0" w:space="0" w:color="auto"/>
            <w:left w:val="none" w:sz="0" w:space="0" w:color="auto"/>
            <w:bottom w:val="none" w:sz="0" w:space="0" w:color="auto"/>
            <w:right w:val="none" w:sz="0" w:space="0" w:color="auto"/>
          </w:divBdr>
        </w:div>
        <w:div w:id="1461070982">
          <w:marLeft w:val="0"/>
          <w:marRight w:val="0"/>
          <w:marTop w:val="0"/>
          <w:marBottom w:val="0"/>
          <w:divBdr>
            <w:top w:val="none" w:sz="0" w:space="0" w:color="auto"/>
            <w:left w:val="none" w:sz="0" w:space="0" w:color="auto"/>
            <w:bottom w:val="none" w:sz="0" w:space="0" w:color="auto"/>
            <w:right w:val="none" w:sz="0" w:space="0" w:color="auto"/>
          </w:divBdr>
        </w:div>
        <w:div w:id="1565019231">
          <w:marLeft w:val="0"/>
          <w:marRight w:val="0"/>
          <w:marTop w:val="0"/>
          <w:marBottom w:val="0"/>
          <w:divBdr>
            <w:top w:val="none" w:sz="0" w:space="0" w:color="auto"/>
            <w:left w:val="none" w:sz="0" w:space="0" w:color="auto"/>
            <w:bottom w:val="none" w:sz="0" w:space="0" w:color="auto"/>
            <w:right w:val="none" w:sz="0" w:space="0" w:color="auto"/>
          </w:divBdr>
        </w:div>
        <w:div w:id="1618368091">
          <w:marLeft w:val="0"/>
          <w:marRight w:val="0"/>
          <w:marTop w:val="0"/>
          <w:marBottom w:val="0"/>
          <w:divBdr>
            <w:top w:val="none" w:sz="0" w:space="0" w:color="auto"/>
            <w:left w:val="none" w:sz="0" w:space="0" w:color="auto"/>
            <w:bottom w:val="none" w:sz="0" w:space="0" w:color="auto"/>
            <w:right w:val="none" w:sz="0" w:space="0" w:color="auto"/>
          </w:divBdr>
        </w:div>
        <w:div w:id="1681005529">
          <w:marLeft w:val="0"/>
          <w:marRight w:val="0"/>
          <w:marTop w:val="0"/>
          <w:marBottom w:val="0"/>
          <w:divBdr>
            <w:top w:val="none" w:sz="0" w:space="0" w:color="auto"/>
            <w:left w:val="none" w:sz="0" w:space="0" w:color="auto"/>
            <w:bottom w:val="none" w:sz="0" w:space="0" w:color="auto"/>
            <w:right w:val="none" w:sz="0" w:space="0" w:color="auto"/>
          </w:divBdr>
        </w:div>
        <w:div w:id="1684939012">
          <w:marLeft w:val="0"/>
          <w:marRight w:val="0"/>
          <w:marTop w:val="0"/>
          <w:marBottom w:val="0"/>
          <w:divBdr>
            <w:top w:val="none" w:sz="0" w:space="0" w:color="auto"/>
            <w:left w:val="none" w:sz="0" w:space="0" w:color="auto"/>
            <w:bottom w:val="none" w:sz="0" w:space="0" w:color="auto"/>
            <w:right w:val="none" w:sz="0" w:space="0" w:color="auto"/>
          </w:divBdr>
        </w:div>
        <w:div w:id="1747922682">
          <w:marLeft w:val="0"/>
          <w:marRight w:val="0"/>
          <w:marTop w:val="0"/>
          <w:marBottom w:val="0"/>
          <w:divBdr>
            <w:top w:val="none" w:sz="0" w:space="0" w:color="auto"/>
            <w:left w:val="none" w:sz="0" w:space="0" w:color="auto"/>
            <w:bottom w:val="none" w:sz="0" w:space="0" w:color="auto"/>
            <w:right w:val="none" w:sz="0" w:space="0" w:color="auto"/>
          </w:divBdr>
        </w:div>
        <w:div w:id="1794984102">
          <w:marLeft w:val="0"/>
          <w:marRight w:val="0"/>
          <w:marTop w:val="0"/>
          <w:marBottom w:val="0"/>
          <w:divBdr>
            <w:top w:val="none" w:sz="0" w:space="0" w:color="auto"/>
            <w:left w:val="none" w:sz="0" w:space="0" w:color="auto"/>
            <w:bottom w:val="none" w:sz="0" w:space="0" w:color="auto"/>
            <w:right w:val="none" w:sz="0" w:space="0" w:color="auto"/>
          </w:divBdr>
        </w:div>
        <w:div w:id="1826820364">
          <w:marLeft w:val="0"/>
          <w:marRight w:val="0"/>
          <w:marTop w:val="0"/>
          <w:marBottom w:val="0"/>
          <w:divBdr>
            <w:top w:val="none" w:sz="0" w:space="0" w:color="auto"/>
            <w:left w:val="none" w:sz="0" w:space="0" w:color="auto"/>
            <w:bottom w:val="none" w:sz="0" w:space="0" w:color="auto"/>
            <w:right w:val="none" w:sz="0" w:space="0" w:color="auto"/>
          </w:divBdr>
        </w:div>
        <w:div w:id="1923491231">
          <w:marLeft w:val="0"/>
          <w:marRight w:val="0"/>
          <w:marTop w:val="0"/>
          <w:marBottom w:val="0"/>
          <w:divBdr>
            <w:top w:val="none" w:sz="0" w:space="0" w:color="auto"/>
            <w:left w:val="none" w:sz="0" w:space="0" w:color="auto"/>
            <w:bottom w:val="none" w:sz="0" w:space="0" w:color="auto"/>
            <w:right w:val="none" w:sz="0" w:space="0" w:color="auto"/>
          </w:divBdr>
        </w:div>
        <w:div w:id="1937135101">
          <w:marLeft w:val="0"/>
          <w:marRight w:val="0"/>
          <w:marTop w:val="0"/>
          <w:marBottom w:val="0"/>
          <w:divBdr>
            <w:top w:val="none" w:sz="0" w:space="0" w:color="auto"/>
            <w:left w:val="none" w:sz="0" w:space="0" w:color="auto"/>
            <w:bottom w:val="none" w:sz="0" w:space="0" w:color="auto"/>
            <w:right w:val="none" w:sz="0" w:space="0" w:color="auto"/>
          </w:divBdr>
        </w:div>
        <w:div w:id="1980961692">
          <w:marLeft w:val="0"/>
          <w:marRight w:val="0"/>
          <w:marTop w:val="0"/>
          <w:marBottom w:val="0"/>
          <w:divBdr>
            <w:top w:val="none" w:sz="0" w:space="0" w:color="auto"/>
            <w:left w:val="none" w:sz="0" w:space="0" w:color="auto"/>
            <w:bottom w:val="none" w:sz="0" w:space="0" w:color="auto"/>
            <w:right w:val="none" w:sz="0" w:space="0" w:color="auto"/>
          </w:divBdr>
        </w:div>
        <w:div w:id="20265884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3">
  <a:themeElements>
    <a:clrScheme name="Skanska">
      <a:dk1>
        <a:srgbClr val="FFFFFF"/>
      </a:dk1>
      <a:lt1>
        <a:srgbClr val="000000"/>
      </a:lt1>
      <a:dk2>
        <a:srgbClr val="F5F6F5"/>
      </a:dk2>
      <a:lt2>
        <a:srgbClr val="143275"/>
      </a:lt2>
      <a:accent1>
        <a:srgbClr val="143275"/>
      </a:accent1>
      <a:accent2>
        <a:srgbClr val="596891"/>
      </a:accent2>
      <a:accent3>
        <a:srgbClr val="3ECE7B"/>
      </a:accent3>
      <a:accent4>
        <a:srgbClr val="9199B6"/>
      </a:accent4>
      <a:accent5>
        <a:srgbClr val="C7CCDA"/>
      </a:accent5>
      <a:accent6>
        <a:srgbClr val="ECECEC"/>
      </a:accent6>
      <a:hlink>
        <a:srgbClr val="0563C1"/>
      </a:hlink>
      <a:folHlink>
        <a:srgbClr val="954F72"/>
      </a:folHlink>
    </a:clrScheme>
    <a:fontScheme name="Skanska">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txDef>
      <a:spPr>
        <a:noFill/>
      </a:spPr>
      <a:bodyPr wrap="square" tIns="0" rIns="0" bIns="0" rtlCol="0">
        <a:spAutoFit/>
      </a:bodyPr>
      <a:lstStyle>
        <a:defPPr algn="l">
          <a:defRPr dirty="0" err="1" smtClean="0">
            <a:solidFill>
              <a:schemeClr val="accent1"/>
            </a:solidFill>
          </a:defRPr>
        </a:defPPr>
      </a:lstStyle>
    </a:txDef>
  </a:objectDefaults>
  <a:extraClrSchemeLst/>
  <a:custClrLst>
    <a:custClr name="Active Blue">
      <a:srgbClr val="2356E5"/>
    </a:custClr>
    <a:custClr name="Active Green">
      <a:srgbClr val="3ECE7B"/>
    </a:custClr>
    <a:custClr name="Active Yellow">
      <a:srgbClr val="FBED54"/>
    </a:custClr>
    <a:custClr name="Active Orange">
      <a:srgbClr val="F58713"/>
    </a:custClr>
    <a:custClr name="Active Red">
      <a:srgbClr val="EE2F53"/>
    </a:custClr>
    <a:custClr name="Purple">
      <a:srgbClr val="824A8E"/>
    </a:custClr>
    <a:custClr name="Pale Blue">
      <a:srgbClr val="3C589E"/>
    </a:custClr>
    <a:custClr name="Teal">
      <a:srgbClr val="4B9FA3"/>
    </a:custClr>
    <a:custClr name="Beige">
      <a:srgbClr val="DDD6C0"/>
    </a:custClr>
    <a:custClr name="Yellow">
      <a:srgbClr val="F4DD7D"/>
    </a:custClr>
    <a:custClr name="Orange">
      <a:srgbClr val="EDA977"/>
    </a:custClr>
    <a:custClr name="Red">
      <a:srgbClr val="AF3149"/>
    </a:custClr>
  </a:custClrLst>
  <a:extLst>
    <a:ext uri="{05A4C25C-085E-4340-85A3-A5531E510DB2}">
      <thm15:themeFamily xmlns:thm15="http://schemas.microsoft.com/office/thememl/2012/main" name="Tema3" id="{B379FAE9-BB2A-0040-8228-B3CAF6E78E7F}" vid="{F9EB3A22-E96D-764F-85F2-B1978D2A3993}"/>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bba3000f-2d04-478a-b0b4-f0c6385ff6fe">
      <UserInfo>
        <DisplayName>Pajchel, Monika</DisplayName>
        <AccountId>14</AccountId>
        <AccountType/>
      </UserInfo>
      <UserInfo>
        <DisplayName>Łeszczyński, Artur</DisplayName>
        <AccountId>18</AccountId>
        <AccountType/>
      </UserInfo>
      <UserInfo>
        <DisplayName>Choła, Magdalena</DisplayName>
        <AccountId>23</AccountId>
        <AccountType/>
      </UserInfo>
      <UserInfo>
        <DisplayName>Goller, Aleksandra</DisplayName>
        <AccountId>33</AccountId>
        <AccountType/>
      </UserInfo>
    </SharedWithUsers>
    <lcf76f155ced4ddcb4097134ff3c332f xmlns="0d3db9db-8e41-4b6f-b08d-f2436a3548fe">
      <Terms xmlns="http://schemas.microsoft.com/office/infopath/2007/PartnerControls"/>
    </lcf76f155ced4ddcb4097134ff3c332f>
    <TaxCatchAll xmlns="bba3000f-2d04-478a-b0b4-f0c6385ff6f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7502319D27CF148BDE7333AEC91D058" ma:contentTypeVersion="18" ma:contentTypeDescription="Create a new document." ma:contentTypeScope="" ma:versionID="0f371ec53be59f2920d61ebd56554a43">
  <xsd:schema xmlns:xsd="http://www.w3.org/2001/XMLSchema" xmlns:xs="http://www.w3.org/2001/XMLSchema" xmlns:p="http://schemas.microsoft.com/office/2006/metadata/properties" xmlns:ns2="bba3000f-2d04-478a-b0b4-f0c6385ff6fe" xmlns:ns3="0d3db9db-8e41-4b6f-b08d-f2436a3548fe" targetNamespace="http://schemas.microsoft.com/office/2006/metadata/properties" ma:root="true" ma:fieldsID="0ca2b36f5170ef211ef385fee5f03e84" ns2:_="" ns3:_="">
    <xsd:import namespace="bba3000f-2d04-478a-b0b4-f0c6385ff6fe"/>
    <xsd:import namespace="0d3db9db-8e41-4b6f-b08d-f2436a3548f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element ref="ns3:lcf76f155ced4ddcb4097134ff3c332f" minOccurs="0"/>
                <xsd:element ref="ns2:TaxCatchAll"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a3000f-2d04-478a-b0b4-f0c6385ff6f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652da4a-31e4-4902-8095-937f6ebb0e51}" ma:internalName="TaxCatchAll" ma:showField="CatchAllData" ma:web="bba3000f-2d04-478a-b0b4-f0c6385ff6f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d3db9db-8e41-4b6f-b08d-f2436a3548f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533c6e3-e9ba-409f-9000-32e1bbf302fd"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A99175-44EE-465C-B76E-17EFB1AB4BCA}">
  <ds:schemaRefs>
    <ds:schemaRef ds:uri="http://schemas.openxmlformats.org/officeDocument/2006/bibliography"/>
  </ds:schemaRefs>
</ds:datastoreItem>
</file>

<file path=customXml/itemProps2.xml><?xml version="1.0" encoding="utf-8"?>
<ds:datastoreItem xmlns:ds="http://schemas.openxmlformats.org/officeDocument/2006/customXml" ds:itemID="{4AEBEDE1-C20E-46C8-B5FC-A42EB58D5C7C}">
  <ds:schemaRefs>
    <ds:schemaRef ds:uri="http://schemas.microsoft.com/office/2006/metadata/properties"/>
    <ds:schemaRef ds:uri="http://schemas.microsoft.com/office/infopath/2007/PartnerControls"/>
    <ds:schemaRef ds:uri="bba3000f-2d04-478a-b0b4-f0c6385ff6fe"/>
    <ds:schemaRef ds:uri="0d3db9db-8e41-4b6f-b08d-f2436a3548fe"/>
  </ds:schemaRefs>
</ds:datastoreItem>
</file>

<file path=customXml/itemProps3.xml><?xml version="1.0" encoding="utf-8"?>
<ds:datastoreItem xmlns:ds="http://schemas.openxmlformats.org/officeDocument/2006/customXml" ds:itemID="{84B5080A-F3B9-4FC8-8040-E95921A7AD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a3000f-2d04-478a-b0b4-f0c6385ff6fe"/>
    <ds:schemaRef ds:uri="0d3db9db-8e41-4b6f-b08d-f2436a3548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A06B78-DFDB-45BE-AAC1-D83FFEB5B0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3</Pages>
  <Words>946</Words>
  <Characters>6777</Characters>
  <Application>Microsoft Office Word</Application>
  <DocSecurity>0</DocSecurity>
  <Lines>122</Lines>
  <Paragraphs>2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tta Eriksson</dc:creator>
  <cp:keywords/>
  <dc:description/>
  <cp:lastModifiedBy>Piotr Goldanowski</cp:lastModifiedBy>
  <cp:revision>10</cp:revision>
  <cp:lastPrinted>2024-05-08T23:40:00Z</cp:lastPrinted>
  <dcterms:created xsi:type="dcterms:W3CDTF">2026-03-26T09:42:00Z</dcterms:created>
  <dcterms:modified xsi:type="dcterms:W3CDTF">2026-05-06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196cf9-a2ca-41d9-93a9-0ed24f6145e4_Enabled">
    <vt:lpwstr>true</vt:lpwstr>
  </property>
  <property fmtid="{D5CDD505-2E9C-101B-9397-08002B2CF9AE}" pid="3" name="MSIP_Label_b6196cf9-a2ca-41d9-93a9-0ed24f6145e4_SetDate">
    <vt:lpwstr>2023-04-17T12:34:31Z</vt:lpwstr>
  </property>
  <property fmtid="{D5CDD505-2E9C-101B-9397-08002B2CF9AE}" pid="4" name="MSIP_Label_b6196cf9-a2ca-41d9-93a9-0ed24f6145e4_Method">
    <vt:lpwstr>Standard</vt:lpwstr>
  </property>
  <property fmtid="{D5CDD505-2E9C-101B-9397-08002B2CF9AE}" pid="5" name="MSIP_Label_b6196cf9-a2ca-41d9-93a9-0ed24f6145e4_Name">
    <vt:lpwstr>SCE-PL-General-Marking</vt:lpwstr>
  </property>
  <property fmtid="{D5CDD505-2E9C-101B-9397-08002B2CF9AE}" pid="6" name="MSIP_Label_b6196cf9-a2ca-41d9-93a9-0ed24f6145e4_SiteId">
    <vt:lpwstr>33dab507-5210-4075-805b-f2717d8cfa74</vt:lpwstr>
  </property>
  <property fmtid="{D5CDD505-2E9C-101B-9397-08002B2CF9AE}" pid="7" name="MSIP_Label_b6196cf9-a2ca-41d9-93a9-0ed24f6145e4_ActionId">
    <vt:lpwstr>736192fd-4510-4b65-bd59-4f3daa6dd1b3</vt:lpwstr>
  </property>
  <property fmtid="{D5CDD505-2E9C-101B-9397-08002B2CF9AE}" pid="8" name="MSIP_Label_b6196cf9-a2ca-41d9-93a9-0ed24f6145e4_ContentBits">
    <vt:lpwstr>1</vt:lpwstr>
  </property>
  <property fmtid="{D5CDD505-2E9C-101B-9397-08002B2CF9AE}" pid="9" name="ContentTypeId">
    <vt:lpwstr>0x01010047502319D27CF148BDE7333AEC91D058</vt:lpwstr>
  </property>
  <property fmtid="{D5CDD505-2E9C-101B-9397-08002B2CF9AE}" pid="10" name="MediaServiceImageTags">
    <vt:lpwstr/>
  </property>
</Properties>
</file>